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01A74" w14:textId="77777777" w:rsidR="000F3B79" w:rsidRPr="00CB5519" w:rsidRDefault="000F3B79" w:rsidP="000F3B79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 xml:space="preserve">Harmonogram přednášek a seminářů </w:t>
      </w:r>
      <w:r>
        <w:rPr>
          <w:rFonts w:ascii="Calibri" w:hAnsi="Calibri" w:cs="Calibri"/>
          <w:b/>
          <w:i/>
          <w:sz w:val="32"/>
          <w:szCs w:val="32"/>
        </w:rPr>
        <w:t>L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S </w:t>
      </w:r>
      <w:r>
        <w:rPr>
          <w:rFonts w:ascii="Calibri" w:hAnsi="Calibri" w:cs="Calibri"/>
          <w:b/>
          <w:i/>
          <w:sz w:val="32"/>
          <w:szCs w:val="32"/>
        </w:rPr>
        <w:t>2023</w:t>
      </w:r>
      <w:r w:rsidRPr="00CB5519">
        <w:rPr>
          <w:rFonts w:ascii="Calibri" w:hAnsi="Calibri" w:cs="Calibri"/>
          <w:b/>
          <w:i/>
          <w:sz w:val="32"/>
          <w:szCs w:val="32"/>
        </w:rPr>
        <w:t>/202</w:t>
      </w:r>
      <w:r>
        <w:rPr>
          <w:rFonts w:ascii="Calibri" w:hAnsi="Calibri" w:cs="Calibri"/>
          <w:b/>
          <w:i/>
          <w:sz w:val="32"/>
          <w:szCs w:val="32"/>
        </w:rPr>
        <w:t>4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 </w:t>
      </w:r>
    </w:p>
    <w:p w14:paraId="57E3A2D0" w14:textId="77777777" w:rsidR="000F3B79" w:rsidRPr="00CB5519" w:rsidRDefault="000F3B79" w:rsidP="000F3B79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>prezenční studium</w:t>
      </w:r>
      <w:r>
        <w:rPr>
          <w:rFonts w:ascii="Calibri" w:hAnsi="Calibri" w:cs="Calibri"/>
          <w:b/>
          <w:i/>
          <w:sz w:val="32"/>
          <w:szCs w:val="32"/>
        </w:rPr>
        <w:t xml:space="preserve"> – 1. ročník</w:t>
      </w:r>
    </w:p>
    <w:p w14:paraId="52E9FB20" w14:textId="77777777" w:rsidR="000F3B79" w:rsidRPr="00CB5519" w:rsidRDefault="000F3B79" w:rsidP="000F3B79">
      <w:pPr>
        <w:spacing w:after="0" w:line="240" w:lineRule="auto"/>
        <w:rPr>
          <w:rFonts w:ascii="Calibri" w:hAnsi="Calibri" w:cs="Calibri"/>
          <w:b/>
          <w:i/>
        </w:rPr>
      </w:pPr>
    </w:p>
    <w:p w14:paraId="7553D43C" w14:textId="77777777" w:rsidR="000F3B79" w:rsidRPr="00762880" w:rsidRDefault="000F3B79" w:rsidP="000F3B79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</w:rPr>
        <w:t>Zápis předmětů do LS:</w:t>
      </w:r>
      <w:r>
        <w:rPr>
          <w:rFonts w:cstheme="minorHAnsi"/>
          <w:b/>
        </w:rPr>
        <w:t xml:space="preserve"> 18. 1. – 10./12. 2. 2024</w:t>
      </w:r>
    </w:p>
    <w:p w14:paraId="2C020B4B" w14:textId="77777777" w:rsidR="000F3B79" w:rsidRPr="001875B7" w:rsidRDefault="000F3B79" w:rsidP="000F3B79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Výuka v LS: </w:t>
      </w:r>
      <w:r w:rsidRPr="001875B7">
        <w:rPr>
          <w:rFonts w:cstheme="minorHAnsi"/>
          <w:b/>
          <w:i/>
        </w:rPr>
        <w:t>5.2. – 3. 5. 2024</w:t>
      </w:r>
    </w:p>
    <w:p w14:paraId="6577FBB5" w14:textId="77777777" w:rsidR="000F3B79" w:rsidRPr="001875B7" w:rsidRDefault="000F3B79" w:rsidP="000F3B79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Hlavní zkouškové období: </w:t>
      </w:r>
      <w:r w:rsidRPr="001875B7">
        <w:rPr>
          <w:rFonts w:cstheme="minorHAnsi"/>
          <w:b/>
          <w:i/>
        </w:rPr>
        <w:t>6.5. – 30.6. 2024</w:t>
      </w:r>
      <w:r w:rsidRPr="001875B7">
        <w:rPr>
          <w:rFonts w:cstheme="minorHAnsi"/>
          <w:i/>
        </w:rPr>
        <w:t xml:space="preserve"> (atestace o prázdninách budou možné jen po individuální dohodě se zkoušejícím a pouze </w:t>
      </w:r>
      <w:r>
        <w:rPr>
          <w:rFonts w:cstheme="minorHAnsi"/>
          <w:i/>
        </w:rPr>
        <w:t>v</w:t>
      </w:r>
      <w:r w:rsidRPr="001875B7">
        <w:rPr>
          <w:rFonts w:cstheme="minorHAnsi"/>
          <w:i/>
        </w:rPr>
        <w:t xml:space="preserve"> opravn</w:t>
      </w:r>
      <w:r>
        <w:rPr>
          <w:rFonts w:cstheme="minorHAnsi"/>
          <w:i/>
        </w:rPr>
        <w:t>ých</w:t>
      </w:r>
      <w:r w:rsidRPr="001875B7">
        <w:rPr>
          <w:rFonts w:cstheme="minorHAnsi"/>
          <w:i/>
        </w:rPr>
        <w:t xml:space="preserve"> termín</w:t>
      </w:r>
      <w:r>
        <w:rPr>
          <w:rFonts w:cstheme="minorHAnsi"/>
          <w:i/>
        </w:rPr>
        <w:t>ech</w:t>
      </w:r>
      <w:r w:rsidRPr="001875B7">
        <w:rPr>
          <w:rFonts w:cstheme="minorHAnsi"/>
          <w:i/>
        </w:rPr>
        <w:t>)</w:t>
      </w:r>
    </w:p>
    <w:p w14:paraId="47004930" w14:textId="77777777" w:rsidR="000F3B79" w:rsidRPr="001875B7" w:rsidRDefault="000F3B79" w:rsidP="000F3B79">
      <w:pPr>
        <w:spacing w:after="0" w:line="240" w:lineRule="auto"/>
        <w:rPr>
          <w:rFonts w:cstheme="minorHAnsi"/>
          <w:b/>
          <w:i/>
        </w:rPr>
      </w:pPr>
      <w:r w:rsidRPr="001875B7">
        <w:rPr>
          <w:rFonts w:cstheme="minorHAnsi"/>
          <w:i/>
        </w:rPr>
        <w:t xml:space="preserve">Mezní termín pro splnění všech studijních povinností za školní rok 2023/2024: </w:t>
      </w:r>
      <w:r w:rsidRPr="001875B7">
        <w:rPr>
          <w:rFonts w:cstheme="minorHAnsi"/>
          <w:b/>
          <w:i/>
        </w:rPr>
        <w:t>6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9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2024</w:t>
      </w:r>
    </w:p>
    <w:p w14:paraId="710488A2" w14:textId="77777777" w:rsidR="000F3B79" w:rsidRPr="001875B7" w:rsidRDefault="000F3B79" w:rsidP="000F3B79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 xml:space="preserve">Rektorské volno: </w:t>
      </w:r>
      <w:r w:rsidRPr="00214A19">
        <w:rPr>
          <w:rFonts w:cstheme="minorHAnsi"/>
          <w:b/>
          <w:bCs/>
          <w:i/>
        </w:rPr>
        <w:t>úterý 7. 5. 2024</w:t>
      </w:r>
      <w:r>
        <w:rPr>
          <w:rFonts w:cstheme="minorHAnsi"/>
          <w:b/>
          <w:bCs/>
          <w:i/>
        </w:rPr>
        <w:t xml:space="preserve"> </w:t>
      </w:r>
      <w:r w:rsidRPr="00214A19">
        <w:rPr>
          <w:rFonts w:cstheme="minorHAnsi"/>
          <w:i/>
        </w:rPr>
        <w:t>(výuka není v tento den realizována)</w:t>
      </w:r>
    </w:p>
    <w:p w14:paraId="55FA92A8" w14:textId="77777777" w:rsidR="000F3B79" w:rsidRPr="001875B7" w:rsidRDefault="000F3B79" w:rsidP="000F3B79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i/>
        </w:rPr>
        <w:t>Státní svátky</w:t>
      </w:r>
      <w:r>
        <w:rPr>
          <w:rFonts w:cstheme="minorHAnsi"/>
          <w:i/>
        </w:rPr>
        <w:t xml:space="preserve">: </w:t>
      </w:r>
      <w:r w:rsidRPr="00214A19">
        <w:rPr>
          <w:rFonts w:cstheme="minorHAnsi"/>
          <w:b/>
          <w:bCs/>
          <w:i/>
        </w:rPr>
        <w:t>pátek 29. 3. 2024, pondělí 1. 4. 2024, středa 1. 5. 2024, středa 8. 5. 2024</w:t>
      </w:r>
      <w:r>
        <w:rPr>
          <w:rFonts w:cstheme="minorHAnsi"/>
          <w:i/>
        </w:rPr>
        <w:t xml:space="preserve"> (výuka není v tyto dny realizována)</w:t>
      </w:r>
    </w:p>
    <w:p w14:paraId="08D90EC7" w14:textId="77777777" w:rsidR="000F3B79" w:rsidRPr="00C50317" w:rsidRDefault="000F3B79" w:rsidP="000F3B79">
      <w:pPr>
        <w:rPr>
          <w:rFonts w:ascii="Calibri" w:hAnsi="Calibri" w:cs="Calibri"/>
          <w:sz w:val="28"/>
          <w:szCs w:val="28"/>
        </w:rPr>
      </w:pPr>
      <w:r w:rsidRPr="00C50317">
        <w:rPr>
          <w:rFonts w:ascii="Calibri" w:hAnsi="Calibri" w:cs="Calibri"/>
          <w:sz w:val="28"/>
          <w:szCs w:val="28"/>
        </w:rPr>
        <w:t>_________________________________________________________________</w:t>
      </w:r>
    </w:p>
    <w:p w14:paraId="0A18904F" w14:textId="77777777" w:rsidR="000F3B79" w:rsidRPr="00762880" w:rsidRDefault="000F3B79" w:rsidP="000F3B79">
      <w:pPr>
        <w:spacing w:after="0" w:line="240" w:lineRule="auto"/>
        <w:rPr>
          <w:rFonts w:cstheme="minorHAnsi"/>
          <w:b/>
          <w:i/>
        </w:rPr>
      </w:pPr>
      <w:r w:rsidRPr="00762880">
        <w:rPr>
          <w:rFonts w:cstheme="minorHAnsi"/>
          <w:b/>
          <w:i/>
        </w:rPr>
        <w:t>Doporučeno</w:t>
      </w:r>
      <w:r>
        <w:rPr>
          <w:rFonts w:cstheme="minorHAnsi"/>
          <w:b/>
          <w:i/>
        </w:rPr>
        <w:t>:</w:t>
      </w:r>
    </w:p>
    <w:p w14:paraId="032684BB" w14:textId="4EA36480" w:rsidR="00AA2876" w:rsidRPr="00CB78AE" w:rsidRDefault="00AA2876" w:rsidP="00AA2876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Úvodní hodina do LS: </w:t>
      </w:r>
      <w:r w:rsidRPr="00AA2876">
        <w:rPr>
          <w:rFonts w:cstheme="minorHAnsi"/>
          <w:b/>
        </w:rPr>
        <w:t>úterý 6.</w:t>
      </w:r>
      <w:r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2.</w:t>
      </w:r>
      <w:r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2024 od 8,45</w:t>
      </w:r>
      <w:r w:rsidR="000F3B79"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–</w:t>
      </w:r>
      <w:r w:rsidR="000F3B79"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9,30</w:t>
      </w:r>
      <w:r>
        <w:rPr>
          <w:rFonts w:cstheme="minorHAnsi"/>
          <w:b/>
        </w:rPr>
        <w:t xml:space="preserve"> hod</w:t>
      </w:r>
      <w:r>
        <w:rPr>
          <w:rFonts w:cstheme="minorHAnsi"/>
        </w:rPr>
        <w:t xml:space="preserve"> </w:t>
      </w:r>
      <w:r w:rsidR="000F3B79">
        <w:rPr>
          <w:rFonts w:cstheme="minorHAnsi"/>
        </w:rPr>
        <w:t>–</w:t>
      </w:r>
      <w:r>
        <w:rPr>
          <w:rFonts w:cstheme="minorHAnsi"/>
        </w:rPr>
        <w:t xml:space="preserve"> v rámci předmětu </w:t>
      </w:r>
      <w:bookmarkStart w:id="0" w:name="_Hlk157034174"/>
      <w:r w:rsidR="000F3B79">
        <w:rPr>
          <w:rFonts w:cstheme="minorHAnsi"/>
        </w:rPr>
        <w:t>6ATP Archeologický terénní projekt</w:t>
      </w:r>
      <w:bookmarkEnd w:id="0"/>
      <w:r w:rsidR="000F3B79">
        <w:rPr>
          <w:rFonts w:cstheme="minorHAnsi"/>
        </w:rPr>
        <w:t xml:space="preserve"> (</w:t>
      </w:r>
      <w:r>
        <w:rPr>
          <w:rFonts w:cstheme="minorHAnsi"/>
        </w:rPr>
        <w:t>společn</w:t>
      </w:r>
      <w:r w:rsidR="000F3B79">
        <w:rPr>
          <w:rFonts w:cstheme="minorHAnsi"/>
        </w:rPr>
        <w:t>ě</w:t>
      </w:r>
      <w:r>
        <w:rPr>
          <w:rFonts w:cstheme="minorHAnsi"/>
        </w:rPr>
        <w:t xml:space="preserve"> s 2. ročníkem</w:t>
      </w:r>
      <w:r w:rsidR="000F3B79">
        <w:rPr>
          <w:rFonts w:cstheme="minorHAnsi"/>
        </w:rPr>
        <w:t>)</w:t>
      </w:r>
    </w:p>
    <w:p w14:paraId="77BEA1CB" w14:textId="77777777" w:rsidR="00D37A5F" w:rsidRPr="00CB78AE" w:rsidRDefault="00D37A5F" w:rsidP="00ED19AC">
      <w:pPr>
        <w:spacing w:after="0" w:line="240" w:lineRule="auto"/>
        <w:rPr>
          <w:rFonts w:cstheme="minorHAnsi"/>
        </w:rPr>
      </w:pPr>
    </w:p>
    <w:p w14:paraId="6751DADD" w14:textId="72C66296" w:rsidR="00D37A5F" w:rsidRPr="00605D32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605D32">
        <w:rPr>
          <w:rFonts w:cstheme="minorHAnsi"/>
          <w:b/>
          <w:u w:val="single"/>
        </w:rPr>
        <w:t xml:space="preserve">6SIPR </w:t>
      </w:r>
      <w:r w:rsidR="000F3B79">
        <w:rPr>
          <w:rFonts w:cstheme="minorHAnsi"/>
          <w:b/>
          <w:u w:val="single"/>
        </w:rPr>
        <w:t xml:space="preserve">– </w:t>
      </w:r>
      <w:r w:rsidRPr="00605D32">
        <w:rPr>
          <w:rFonts w:cstheme="minorHAnsi"/>
          <w:b/>
          <w:u w:val="single"/>
        </w:rPr>
        <w:t>Svět idejí a pohřební ritus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2.13)</w:t>
      </w:r>
    </w:p>
    <w:p w14:paraId="4A463344" w14:textId="77777777" w:rsidR="00B15A6F" w:rsidRPr="00605D32" w:rsidRDefault="00B15A6F" w:rsidP="00B15A6F">
      <w:pPr>
        <w:spacing w:after="0" w:line="240" w:lineRule="auto"/>
        <w:rPr>
          <w:rFonts w:cstheme="minorHAnsi"/>
        </w:rPr>
      </w:pPr>
      <w:r w:rsidRPr="00605D32">
        <w:rPr>
          <w:rFonts w:cstheme="minorHAnsi"/>
        </w:rPr>
        <w:t xml:space="preserve">ČT </w:t>
      </w:r>
      <w:r w:rsidR="00D77EBD">
        <w:rPr>
          <w:rFonts w:cstheme="minorHAnsi"/>
        </w:rPr>
        <w:t>10</w:t>
      </w:r>
      <w:r w:rsidRPr="00605D32">
        <w:rPr>
          <w:rFonts w:cstheme="minorHAnsi"/>
        </w:rPr>
        <w:t>,</w:t>
      </w:r>
      <w:r w:rsidR="00D77EBD">
        <w:rPr>
          <w:rFonts w:cstheme="minorHAnsi"/>
        </w:rPr>
        <w:t>30</w:t>
      </w:r>
      <w:r w:rsidRPr="00605D32">
        <w:rPr>
          <w:rFonts w:cstheme="minorHAnsi"/>
        </w:rPr>
        <w:t xml:space="preserve"> – 1</w:t>
      </w:r>
      <w:r w:rsidR="00D77EBD">
        <w:rPr>
          <w:rFonts w:cstheme="minorHAnsi"/>
        </w:rPr>
        <w:t>2</w:t>
      </w:r>
      <w:r w:rsidRPr="00605D32">
        <w:rPr>
          <w:rFonts w:cstheme="minorHAnsi"/>
        </w:rPr>
        <w:t>,15 hod</w:t>
      </w:r>
      <w:r w:rsidR="00977A2E" w:rsidRPr="00605D32">
        <w:rPr>
          <w:rFonts w:cstheme="minorHAnsi"/>
        </w:rPr>
        <w:t>.</w:t>
      </w:r>
    </w:p>
    <w:p w14:paraId="02298F86" w14:textId="77777777" w:rsidR="00B15A6F" w:rsidRPr="00605D32" w:rsidRDefault="00807B0D" w:rsidP="00B15A6F">
      <w:pPr>
        <w:spacing w:after="0" w:line="240" w:lineRule="auto"/>
        <w:rPr>
          <w:rFonts w:cstheme="minorHAnsi"/>
        </w:rPr>
      </w:pPr>
      <w:r w:rsidRPr="00605D32">
        <w:rPr>
          <w:rFonts w:cstheme="minorHAnsi"/>
        </w:rPr>
        <w:t>Z</w:t>
      </w:r>
      <w:r w:rsidR="00B15A6F" w:rsidRPr="00605D32">
        <w:rPr>
          <w:rFonts w:cstheme="minorHAnsi"/>
        </w:rPr>
        <w:t xml:space="preserve">ahájení </w:t>
      </w:r>
      <w:r w:rsidR="00C95874">
        <w:rPr>
          <w:rFonts w:cstheme="minorHAnsi"/>
        </w:rPr>
        <w:t>8</w:t>
      </w:r>
      <w:r w:rsidR="00B15A6F" w:rsidRPr="00605D32">
        <w:rPr>
          <w:rFonts w:cstheme="minorHAnsi"/>
        </w:rPr>
        <w:t>. 2. 202</w:t>
      </w:r>
      <w:r w:rsidR="00C95874">
        <w:rPr>
          <w:rFonts w:cstheme="minorHAnsi"/>
        </w:rPr>
        <w:t>4</w:t>
      </w:r>
    </w:p>
    <w:p w14:paraId="0F73B6AA" w14:textId="77777777" w:rsidR="00C95874" w:rsidRDefault="00807B0D" w:rsidP="00B15A6F">
      <w:pPr>
        <w:spacing w:after="0" w:line="240" w:lineRule="auto"/>
        <w:rPr>
          <w:rFonts w:cstheme="minorHAnsi"/>
        </w:rPr>
      </w:pPr>
      <w:r w:rsidRPr="00605D32">
        <w:rPr>
          <w:rFonts w:cstheme="minorHAnsi"/>
        </w:rPr>
        <w:t>K</w:t>
      </w:r>
      <w:r w:rsidR="00C95874">
        <w:rPr>
          <w:rFonts w:cstheme="minorHAnsi"/>
        </w:rPr>
        <w:t>aždý týden</w:t>
      </w:r>
    </w:p>
    <w:p w14:paraId="653346F7" w14:textId="77777777" w:rsidR="00B15A6F" w:rsidRPr="00605D32" w:rsidRDefault="00807B0D" w:rsidP="00B15A6F">
      <w:pPr>
        <w:spacing w:after="0" w:line="240" w:lineRule="auto"/>
        <w:rPr>
          <w:rFonts w:cstheme="minorHAnsi"/>
        </w:rPr>
      </w:pPr>
      <w:r w:rsidRPr="00605D32">
        <w:rPr>
          <w:rFonts w:cstheme="minorHAnsi"/>
        </w:rPr>
        <w:t>D</w:t>
      </w:r>
      <w:r w:rsidR="00A1479A">
        <w:rPr>
          <w:rFonts w:cstheme="minorHAnsi"/>
        </w:rPr>
        <w:t>ělená výuka</w:t>
      </w:r>
      <w:r w:rsidR="00C95874">
        <w:rPr>
          <w:rFonts w:cstheme="minorHAnsi"/>
        </w:rPr>
        <w:t>:</w:t>
      </w:r>
    </w:p>
    <w:p w14:paraId="7B364CD7" w14:textId="77777777" w:rsidR="00EF76FA" w:rsidRPr="00605D32" w:rsidRDefault="00C95874" w:rsidP="00EF76FA">
      <w:pPr>
        <w:spacing w:after="0" w:line="240" w:lineRule="auto"/>
        <w:rPr>
          <w:rFonts w:cstheme="minorHAnsi"/>
        </w:rPr>
      </w:pPr>
      <w:r>
        <w:rPr>
          <w:rFonts w:cstheme="minorHAnsi"/>
        </w:rPr>
        <w:t>8</w:t>
      </w:r>
      <w:r w:rsidR="00EF76FA" w:rsidRPr="00605D32">
        <w:rPr>
          <w:rFonts w:cstheme="minorHAnsi"/>
        </w:rPr>
        <w:t xml:space="preserve">. 2. a </w:t>
      </w:r>
      <w:r>
        <w:rPr>
          <w:rFonts w:cstheme="minorHAnsi"/>
        </w:rPr>
        <w:t>15</w:t>
      </w:r>
      <w:r w:rsidR="00EF76FA" w:rsidRPr="00605D32">
        <w:rPr>
          <w:rFonts w:cstheme="minorHAnsi"/>
        </w:rPr>
        <w:t xml:space="preserve">. </w:t>
      </w:r>
      <w:r w:rsidR="004329FD">
        <w:rPr>
          <w:rFonts w:cstheme="minorHAnsi"/>
        </w:rPr>
        <w:t>2</w:t>
      </w:r>
      <w:r w:rsidR="00EF76FA" w:rsidRPr="00605D32">
        <w:rPr>
          <w:rFonts w:cstheme="minorHAnsi"/>
        </w:rPr>
        <w:t xml:space="preserve">. </w:t>
      </w:r>
      <w:r w:rsidR="004329FD">
        <w:rPr>
          <w:rFonts w:cstheme="minorHAnsi"/>
        </w:rPr>
        <w:t>Novák</w:t>
      </w:r>
      <w:r w:rsidR="004329FD" w:rsidRPr="00605D32">
        <w:rPr>
          <w:rFonts w:cstheme="minorHAnsi"/>
        </w:rPr>
        <w:t xml:space="preserve"> </w:t>
      </w:r>
    </w:p>
    <w:p w14:paraId="6D2ECF83" w14:textId="77777777" w:rsidR="00B15A6F" w:rsidRPr="00605D32" w:rsidRDefault="004329FD" w:rsidP="00B15A6F">
      <w:p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  <w:r w:rsidR="00C95874">
        <w:rPr>
          <w:rFonts w:cstheme="minorHAnsi"/>
        </w:rPr>
        <w:t>2</w:t>
      </w:r>
      <w:r w:rsidR="00B15A6F" w:rsidRPr="00605D32">
        <w:rPr>
          <w:rFonts w:cstheme="minorHAnsi"/>
        </w:rPr>
        <w:t xml:space="preserve">. </w:t>
      </w:r>
      <w:r w:rsidR="00C95874">
        <w:rPr>
          <w:rFonts w:cstheme="minorHAnsi"/>
        </w:rPr>
        <w:t>2</w:t>
      </w:r>
      <w:r w:rsidR="00B15A6F" w:rsidRPr="00605D32">
        <w:rPr>
          <w:rFonts w:cstheme="minorHAnsi"/>
        </w:rPr>
        <w:t>.</w:t>
      </w:r>
      <w:r w:rsidR="00DB1704" w:rsidRPr="00605D32">
        <w:rPr>
          <w:rFonts w:cstheme="minorHAnsi"/>
        </w:rPr>
        <w:t xml:space="preserve"> a</w:t>
      </w:r>
      <w:r w:rsidR="00B15A6F" w:rsidRPr="00605D32">
        <w:rPr>
          <w:rFonts w:cstheme="minorHAnsi"/>
        </w:rPr>
        <w:t xml:space="preserve"> </w:t>
      </w:r>
      <w:r w:rsidR="00C95874">
        <w:rPr>
          <w:rFonts w:cstheme="minorHAnsi"/>
        </w:rPr>
        <w:t>2</w:t>
      </w:r>
      <w:r>
        <w:rPr>
          <w:rFonts w:cstheme="minorHAnsi"/>
        </w:rPr>
        <w:t>9</w:t>
      </w:r>
      <w:r w:rsidR="00C95874">
        <w:rPr>
          <w:rFonts w:cstheme="minorHAnsi"/>
        </w:rPr>
        <w:t>. 2</w:t>
      </w:r>
      <w:r w:rsidR="00DB1704" w:rsidRPr="00605D32">
        <w:rPr>
          <w:rFonts w:cstheme="minorHAnsi"/>
        </w:rPr>
        <w:t xml:space="preserve">. </w:t>
      </w:r>
      <w:proofErr w:type="spellStart"/>
      <w:r w:rsidRPr="00605D32">
        <w:rPr>
          <w:rFonts w:cstheme="minorHAnsi"/>
        </w:rPr>
        <w:t>Kalábková</w:t>
      </w:r>
      <w:proofErr w:type="spellEnd"/>
    </w:p>
    <w:p w14:paraId="37DBB4B9" w14:textId="77777777" w:rsidR="00B15A6F" w:rsidRPr="00605D32" w:rsidRDefault="00C95874" w:rsidP="00B15A6F">
      <w:pPr>
        <w:spacing w:after="0" w:line="240" w:lineRule="auto"/>
        <w:rPr>
          <w:rFonts w:cstheme="minorHAnsi"/>
        </w:rPr>
      </w:pPr>
      <w:r>
        <w:rPr>
          <w:rFonts w:cstheme="minorHAnsi"/>
        </w:rPr>
        <w:t>7</w:t>
      </w:r>
      <w:r w:rsidR="00B15A6F" w:rsidRPr="00605D32">
        <w:rPr>
          <w:rFonts w:cstheme="minorHAnsi"/>
        </w:rPr>
        <w:t>. 3.</w:t>
      </w:r>
      <w:r w:rsidR="004329FD">
        <w:rPr>
          <w:rFonts w:cstheme="minorHAnsi"/>
        </w:rPr>
        <w:t>,</w:t>
      </w:r>
      <w:r>
        <w:rPr>
          <w:rFonts w:cstheme="minorHAnsi"/>
        </w:rPr>
        <w:t xml:space="preserve"> 14</w:t>
      </w:r>
      <w:r w:rsidR="00B15A6F" w:rsidRPr="00605D32">
        <w:rPr>
          <w:rFonts w:cstheme="minorHAnsi"/>
        </w:rPr>
        <w:t xml:space="preserve">. 3. a </w:t>
      </w:r>
      <w:r>
        <w:rPr>
          <w:rFonts w:cstheme="minorHAnsi"/>
        </w:rPr>
        <w:t>21</w:t>
      </w:r>
      <w:r w:rsidR="00B15A6F" w:rsidRPr="00605D32">
        <w:rPr>
          <w:rFonts w:cstheme="minorHAnsi"/>
        </w:rPr>
        <w:t xml:space="preserve">. </w:t>
      </w:r>
      <w:r w:rsidR="003F20E5" w:rsidRPr="00605D32">
        <w:rPr>
          <w:rFonts w:cstheme="minorHAnsi"/>
        </w:rPr>
        <w:t>3</w:t>
      </w:r>
      <w:r w:rsidR="00B15A6F" w:rsidRPr="00605D32">
        <w:rPr>
          <w:rFonts w:cstheme="minorHAnsi"/>
        </w:rPr>
        <w:t>. Golec</w:t>
      </w:r>
    </w:p>
    <w:p w14:paraId="02B0F8D9" w14:textId="3FE523BB" w:rsidR="00B15A6F" w:rsidRPr="00605D32" w:rsidRDefault="00C95874" w:rsidP="00B15A6F">
      <w:pPr>
        <w:spacing w:after="0" w:line="240" w:lineRule="auto"/>
        <w:rPr>
          <w:rFonts w:cstheme="minorHAnsi"/>
        </w:rPr>
      </w:pPr>
      <w:r>
        <w:rPr>
          <w:rFonts w:cstheme="minorHAnsi"/>
        </w:rPr>
        <w:t>28. 3.</w:t>
      </w:r>
      <w:r w:rsidR="000F3B79">
        <w:rPr>
          <w:rFonts w:cstheme="minorHAnsi"/>
        </w:rPr>
        <w:t>,</w:t>
      </w:r>
      <w:r>
        <w:rPr>
          <w:rFonts w:cstheme="minorHAnsi"/>
        </w:rPr>
        <w:t xml:space="preserve"> 4</w:t>
      </w:r>
      <w:r w:rsidR="00B15A6F" w:rsidRPr="00605D32">
        <w:rPr>
          <w:rFonts w:cstheme="minorHAnsi"/>
        </w:rPr>
        <w:t>. 4.</w:t>
      </w:r>
      <w:r w:rsidR="000F3B79">
        <w:rPr>
          <w:rFonts w:cstheme="minorHAnsi"/>
        </w:rPr>
        <w:t>, 11. 4. a 18. 4.</w:t>
      </w:r>
      <w:r w:rsidR="00B15A6F" w:rsidRPr="00605D32">
        <w:rPr>
          <w:rFonts w:cstheme="minorHAnsi"/>
        </w:rPr>
        <w:t xml:space="preserve"> Hlava</w:t>
      </w:r>
    </w:p>
    <w:p w14:paraId="7DB84EAC" w14:textId="7A9B3598" w:rsidR="00B15A6F" w:rsidRPr="00605D32" w:rsidRDefault="00C95874" w:rsidP="00B15A6F">
      <w:p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  <w:r w:rsidR="000F3B79">
        <w:rPr>
          <w:rFonts w:cstheme="minorHAnsi"/>
        </w:rPr>
        <w:t>5</w:t>
      </w:r>
      <w:r>
        <w:rPr>
          <w:rFonts w:cstheme="minorHAnsi"/>
        </w:rPr>
        <w:t>. 4. a 2</w:t>
      </w:r>
      <w:r w:rsidR="00B15A6F" w:rsidRPr="00605D32">
        <w:rPr>
          <w:rFonts w:cstheme="minorHAnsi"/>
        </w:rPr>
        <w:t>. 5. Nováček</w:t>
      </w:r>
    </w:p>
    <w:p w14:paraId="22AF0AB5" w14:textId="77777777" w:rsidR="00B15A6F" w:rsidRPr="00762880" w:rsidRDefault="00B15A6F" w:rsidP="00B15A6F">
      <w:pPr>
        <w:spacing w:after="0" w:line="240" w:lineRule="auto"/>
        <w:rPr>
          <w:rFonts w:cstheme="minorHAnsi"/>
        </w:rPr>
      </w:pPr>
      <w:proofErr w:type="spellStart"/>
      <w:r w:rsidRPr="00605D32">
        <w:rPr>
          <w:rFonts w:cstheme="minorHAnsi"/>
          <w:b/>
        </w:rPr>
        <w:t>Golec</w:t>
      </w:r>
      <w:proofErr w:type="spellEnd"/>
      <w:r w:rsidRPr="00605D32">
        <w:rPr>
          <w:rFonts w:cstheme="minorHAnsi"/>
          <w:b/>
        </w:rPr>
        <w:t xml:space="preserve"> </w:t>
      </w:r>
      <w:r w:rsidRPr="00605D32">
        <w:rPr>
          <w:rFonts w:cstheme="minorHAnsi"/>
        </w:rPr>
        <w:t>(zkoušející</w:t>
      </w:r>
      <w:r w:rsidR="00116498" w:rsidRPr="00605D32">
        <w:rPr>
          <w:rFonts w:cstheme="minorHAnsi"/>
        </w:rPr>
        <w:t>; test</w:t>
      </w:r>
      <w:r w:rsidRPr="00605D32">
        <w:rPr>
          <w:rFonts w:cstheme="minorHAnsi"/>
        </w:rPr>
        <w:t>)</w:t>
      </w:r>
    </w:p>
    <w:p w14:paraId="303A7CB9" w14:textId="77777777" w:rsidR="00C8648A" w:rsidRPr="00CB78AE" w:rsidRDefault="00C8648A" w:rsidP="00ED19AC">
      <w:pPr>
        <w:spacing w:after="0" w:line="240" w:lineRule="auto"/>
        <w:rPr>
          <w:rFonts w:cstheme="minorHAnsi"/>
        </w:rPr>
      </w:pPr>
    </w:p>
    <w:p w14:paraId="4ECF9D2C" w14:textId="1393F7CD" w:rsidR="00ED19AC" w:rsidRPr="00762880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ATP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Archeologický terénní projekt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1.04)</w:t>
      </w:r>
    </w:p>
    <w:p w14:paraId="0DCD8445" w14:textId="77777777" w:rsidR="00D37A5F" w:rsidRPr="00762880" w:rsidRDefault="006A0840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="00D37A5F" w:rsidRPr="00762880">
        <w:rPr>
          <w:rFonts w:cstheme="minorHAnsi"/>
        </w:rPr>
        <w:t xml:space="preserve"> </w:t>
      </w:r>
      <w:r>
        <w:rPr>
          <w:rFonts w:cstheme="minorHAnsi"/>
        </w:rPr>
        <w:t>8</w:t>
      </w:r>
      <w:r w:rsidR="00C8648A" w:rsidRPr="00762880">
        <w:rPr>
          <w:rFonts w:cstheme="minorHAnsi"/>
        </w:rPr>
        <w:t>,</w:t>
      </w:r>
      <w:r>
        <w:rPr>
          <w:rFonts w:cstheme="minorHAnsi"/>
        </w:rPr>
        <w:t>45</w:t>
      </w:r>
      <w:r w:rsidR="00C8648A" w:rsidRPr="00762880">
        <w:rPr>
          <w:rFonts w:cstheme="minorHAnsi"/>
        </w:rPr>
        <w:t xml:space="preserve"> – 1</w:t>
      </w:r>
      <w:r>
        <w:rPr>
          <w:rFonts w:cstheme="minorHAnsi"/>
        </w:rPr>
        <w:t>0</w:t>
      </w:r>
      <w:r w:rsidR="00C8648A" w:rsidRPr="00762880">
        <w:rPr>
          <w:rFonts w:cstheme="minorHAnsi"/>
        </w:rPr>
        <w:t xml:space="preserve">,30 </w:t>
      </w:r>
      <w:r w:rsidR="005277B6" w:rsidRPr="00762880">
        <w:rPr>
          <w:rFonts w:cstheme="minorHAnsi"/>
        </w:rPr>
        <w:t>hod.</w:t>
      </w:r>
    </w:p>
    <w:p w14:paraId="2057F208" w14:textId="77777777" w:rsidR="00C8648A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C8648A" w:rsidRPr="00762880">
        <w:rPr>
          <w:rFonts w:cstheme="minorHAnsi"/>
        </w:rPr>
        <w:t xml:space="preserve"> </w:t>
      </w:r>
      <w:r w:rsidR="00C95874">
        <w:rPr>
          <w:rFonts w:cstheme="minorHAnsi"/>
        </w:rPr>
        <w:t>5.</w:t>
      </w:r>
      <w:r w:rsidR="00FA4216" w:rsidRPr="00762880">
        <w:rPr>
          <w:rFonts w:cstheme="minorHAnsi"/>
        </w:rPr>
        <w:t xml:space="preserve"> </w:t>
      </w:r>
      <w:r w:rsidR="002D408D">
        <w:rPr>
          <w:rFonts w:cstheme="minorHAnsi"/>
        </w:rPr>
        <w:t>3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95874">
        <w:rPr>
          <w:rFonts w:cstheme="minorHAnsi"/>
        </w:rPr>
        <w:t>4</w:t>
      </w:r>
    </w:p>
    <w:p w14:paraId="68ECE1C3" w14:textId="77777777" w:rsidR="008C0477" w:rsidRDefault="008C0477" w:rsidP="00ED19AC">
      <w:pPr>
        <w:spacing w:after="0" w:line="240" w:lineRule="auto"/>
        <w:rPr>
          <w:rFonts w:cstheme="minorHAnsi"/>
        </w:rPr>
      </w:pPr>
      <w:r w:rsidRPr="008C0477">
        <w:rPr>
          <w:rFonts w:cstheme="minorHAnsi"/>
        </w:rPr>
        <w:t>Každý týden</w:t>
      </w:r>
    </w:p>
    <w:p w14:paraId="629DF345" w14:textId="77777777" w:rsidR="00D37A5F" w:rsidRPr="00762880" w:rsidRDefault="00C8648A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ček</w:t>
      </w:r>
    </w:p>
    <w:p w14:paraId="608A7A74" w14:textId="77777777" w:rsidR="00C8648A" w:rsidRPr="00762880" w:rsidRDefault="00C8648A" w:rsidP="00ED19AC">
      <w:pPr>
        <w:spacing w:after="0" w:line="240" w:lineRule="auto"/>
        <w:rPr>
          <w:rFonts w:cstheme="minorHAnsi"/>
          <w:b/>
        </w:rPr>
      </w:pPr>
    </w:p>
    <w:p w14:paraId="3B888C8E" w14:textId="4F221C72" w:rsidR="00C8648A" w:rsidRPr="00762880" w:rsidRDefault="00C8648A" w:rsidP="00C8648A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SATP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Seminář k předmětu Archeologický terénní projekt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1.04)</w:t>
      </w:r>
    </w:p>
    <w:p w14:paraId="00850A51" w14:textId="77777777" w:rsidR="00C8648A" w:rsidRPr="00762880" w:rsidRDefault="00FC3146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="00C8648A" w:rsidRPr="00762880">
        <w:rPr>
          <w:rFonts w:cstheme="minorHAnsi"/>
        </w:rPr>
        <w:t xml:space="preserve"> 1</w:t>
      </w:r>
      <w:r>
        <w:rPr>
          <w:rFonts w:cstheme="minorHAnsi"/>
        </w:rPr>
        <w:t>0</w:t>
      </w:r>
      <w:r w:rsidR="00C8648A" w:rsidRPr="00762880">
        <w:rPr>
          <w:rFonts w:cstheme="minorHAnsi"/>
        </w:rPr>
        <w:t>,</w:t>
      </w:r>
      <w:r>
        <w:rPr>
          <w:rFonts w:cstheme="minorHAnsi"/>
        </w:rPr>
        <w:t>30</w:t>
      </w:r>
      <w:r w:rsidR="00C8648A" w:rsidRPr="00762880">
        <w:rPr>
          <w:rFonts w:cstheme="minorHAnsi"/>
        </w:rPr>
        <w:t xml:space="preserve"> – 1</w:t>
      </w:r>
      <w:r>
        <w:rPr>
          <w:rFonts w:cstheme="minorHAnsi"/>
        </w:rPr>
        <w:t>2</w:t>
      </w:r>
      <w:r w:rsidR="00C8648A" w:rsidRPr="00762880">
        <w:rPr>
          <w:rFonts w:cstheme="minorHAnsi"/>
        </w:rPr>
        <w:t xml:space="preserve">,15 </w:t>
      </w:r>
      <w:r w:rsidR="005277B6" w:rsidRPr="00762880">
        <w:rPr>
          <w:rFonts w:cstheme="minorHAnsi"/>
        </w:rPr>
        <w:t>hod.</w:t>
      </w:r>
    </w:p>
    <w:p w14:paraId="0AE97A07" w14:textId="77777777" w:rsidR="00C8648A" w:rsidRPr="00762880" w:rsidRDefault="00807B0D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C8648A" w:rsidRPr="00762880">
        <w:rPr>
          <w:rFonts w:cstheme="minorHAnsi"/>
        </w:rPr>
        <w:t xml:space="preserve"> </w:t>
      </w:r>
      <w:r w:rsidR="008C0477">
        <w:rPr>
          <w:rFonts w:cstheme="minorHAnsi"/>
        </w:rPr>
        <w:t>5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2D408D">
        <w:rPr>
          <w:rFonts w:cstheme="minorHAnsi"/>
        </w:rPr>
        <w:t>3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8C0477">
        <w:rPr>
          <w:rFonts w:cstheme="minorHAnsi"/>
        </w:rPr>
        <w:t>4</w:t>
      </w:r>
    </w:p>
    <w:p w14:paraId="39FB25A7" w14:textId="77777777" w:rsidR="000A20A4" w:rsidRPr="00762880" w:rsidRDefault="008C0477" w:rsidP="000A20A4">
      <w:pPr>
        <w:spacing w:after="0" w:line="240" w:lineRule="auto"/>
        <w:rPr>
          <w:rFonts w:cstheme="minorHAnsi"/>
        </w:rPr>
      </w:pPr>
      <w:r>
        <w:rPr>
          <w:rFonts w:cstheme="minorHAnsi"/>
        </w:rPr>
        <w:t>Každý týden</w:t>
      </w:r>
    </w:p>
    <w:p w14:paraId="72E0451B" w14:textId="77777777" w:rsidR="00C8648A" w:rsidRPr="00762880" w:rsidRDefault="00C8648A" w:rsidP="00C8648A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ček</w:t>
      </w:r>
    </w:p>
    <w:p w14:paraId="20C7FF44" w14:textId="77777777" w:rsidR="00C8648A" w:rsidRPr="00CB78AE" w:rsidRDefault="00C8648A" w:rsidP="00ED19AC">
      <w:pPr>
        <w:spacing w:after="0" w:line="240" w:lineRule="auto"/>
        <w:rPr>
          <w:rFonts w:cstheme="minorHAnsi"/>
        </w:rPr>
      </w:pPr>
    </w:p>
    <w:p w14:paraId="3398A141" w14:textId="69C6A884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PA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Prostorová archeologie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2.04)</w:t>
      </w:r>
    </w:p>
    <w:p w14:paraId="016F1462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ČT 13,15 – 16,30 </w:t>
      </w:r>
      <w:r w:rsidR="005277B6" w:rsidRPr="00762880">
        <w:rPr>
          <w:rFonts w:cstheme="minorHAnsi"/>
        </w:rPr>
        <w:t>hod.</w:t>
      </w:r>
    </w:p>
    <w:p w14:paraId="1D6D97F2" w14:textId="77777777" w:rsidR="00DE6904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FA4216" w:rsidRPr="00762880">
        <w:rPr>
          <w:rFonts w:cstheme="minorHAnsi"/>
        </w:rPr>
        <w:t xml:space="preserve">ahájení: </w:t>
      </w:r>
      <w:r w:rsidR="008C0477">
        <w:rPr>
          <w:rFonts w:cstheme="minorHAnsi"/>
        </w:rPr>
        <w:t>7</w:t>
      </w:r>
      <w:r w:rsidR="00DE6904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01267">
        <w:rPr>
          <w:rFonts w:cstheme="minorHAnsi"/>
        </w:rPr>
        <w:t>3</w:t>
      </w:r>
      <w:r w:rsidR="00DE6904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8C0477">
        <w:rPr>
          <w:rFonts w:cstheme="minorHAnsi"/>
        </w:rPr>
        <w:t>4</w:t>
      </w:r>
    </w:p>
    <w:p w14:paraId="106AD611" w14:textId="77777777" w:rsidR="008C0477" w:rsidRDefault="008C0477" w:rsidP="00A94EE3">
      <w:pPr>
        <w:spacing w:after="0" w:line="240" w:lineRule="auto"/>
        <w:rPr>
          <w:rFonts w:cstheme="minorHAnsi"/>
        </w:rPr>
      </w:pPr>
      <w:r>
        <w:rPr>
          <w:rFonts w:cstheme="minorHAnsi"/>
        </w:rPr>
        <w:t>Bloková výuka</w:t>
      </w:r>
    </w:p>
    <w:p w14:paraId="6DA2FD29" w14:textId="77777777" w:rsidR="00A94EE3" w:rsidRDefault="00807B0D" w:rsidP="00A94EE3">
      <w:pPr>
        <w:spacing w:after="0" w:line="240" w:lineRule="auto"/>
        <w:rPr>
          <w:rFonts w:cstheme="minorHAnsi"/>
          <w:b/>
        </w:rPr>
      </w:pPr>
      <w:r>
        <w:rPr>
          <w:rFonts w:cstheme="minorHAnsi"/>
        </w:rPr>
        <w:t>V</w:t>
      </w:r>
      <w:r w:rsidR="00DE6904" w:rsidRPr="00762880">
        <w:rPr>
          <w:rFonts w:cstheme="minorHAnsi"/>
        </w:rPr>
        <w:t>e vybraných termínech</w:t>
      </w:r>
      <w:r w:rsidR="00DE6904" w:rsidRPr="000A20A4">
        <w:rPr>
          <w:rFonts w:cstheme="minorHAnsi"/>
        </w:rPr>
        <w:t xml:space="preserve">: </w:t>
      </w:r>
      <w:r w:rsidR="00D0307A" w:rsidRPr="00762880">
        <w:rPr>
          <w:rFonts w:cstheme="minorHAnsi"/>
        </w:rPr>
        <w:t xml:space="preserve"> </w:t>
      </w:r>
      <w:r w:rsidR="008C0477">
        <w:rPr>
          <w:rFonts w:cstheme="minorHAnsi"/>
        </w:rPr>
        <w:t>7</w:t>
      </w:r>
      <w:r w:rsidR="00A94EE3" w:rsidRPr="007865BC">
        <w:rPr>
          <w:rFonts w:cstheme="minorHAnsi"/>
        </w:rPr>
        <w:t xml:space="preserve">. 3., </w:t>
      </w:r>
      <w:r w:rsidR="008C0477">
        <w:rPr>
          <w:rFonts w:cstheme="minorHAnsi"/>
        </w:rPr>
        <w:t>21</w:t>
      </w:r>
      <w:r w:rsidR="00A94EE3" w:rsidRPr="007865BC">
        <w:rPr>
          <w:rFonts w:cstheme="minorHAnsi"/>
        </w:rPr>
        <w:t xml:space="preserve">. 3., </w:t>
      </w:r>
      <w:r w:rsidR="008C0477">
        <w:rPr>
          <w:rFonts w:cstheme="minorHAnsi"/>
        </w:rPr>
        <w:t>4. 4.</w:t>
      </w:r>
      <w:r w:rsidR="00A94EE3" w:rsidRPr="007865BC">
        <w:rPr>
          <w:rFonts w:cstheme="minorHAnsi"/>
        </w:rPr>
        <w:t xml:space="preserve">, </w:t>
      </w:r>
      <w:r w:rsidR="008C0477">
        <w:rPr>
          <w:rFonts w:cstheme="minorHAnsi"/>
        </w:rPr>
        <w:t>18</w:t>
      </w:r>
      <w:r w:rsidR="00A94EE3" w:rsidRPr="007865BC">
        <w:rPr>
          <w:rFonts w:cstheme="minorHAnsi"/>
        </w:rPr>
        <w:t>. 4</w:t>
      </w:r>
      <w:r w:rsidR="00A94EE3" w:rsidRPr="00133B3D">
        <w:rPr>
          <w:rFonts w:cstheme="minorHAnsi"/>
        </w:rPr>
        <w:t xml:space="preserve">., </w:t>
      </w:r>
      <w:r w:rsidR="008C0477" w:rsidRPr="00133B3D">
        <w:rPr>
          <w:rFonts w:cstheme="minorHAnsi"/>
        </w:rPr>
        <w:t>25</w:t>
      </w:r>
      <w:r w:rsidR="00A94EE3" w:rsidRPr="00133B3D">
        <w:rPr>
          <w:rFonts w:cstheme="minorHAnsi"/>
        </w:rPr>
        <w:t>. 4</w:t>
      </w:r>
      <w:r w:rsidR="008C0477" w:rsidRPr="00133B3D">
        <w:rPr>
          <w:rFonts w:cstheme="minorHAnsi"/>
        </w:rPr>
        <w:t>., 2</w:t>
      </w:r>
      <w:r w:rsidR="00A94EE3" w:rsidRPr="00133B3D">
        <w:rPr>
          <w:rFonts w:cstheme="minorHAnsi"/>
        </w:rPr>
        <w:t>. 5.</w:t>
      </w:r>
    </w:p>
    <w:p w14:paraId="20D7122F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Starková</w:t>
      </w:r>
    </w:p>
    <w:p w14:paraId="75E14FBD" w14:textId="77777777" w:rsidR="008C0477" w:rsidRDefault="008C0477" w:rsidP="00ED19AC">
      <w:pPr>
        <w:spacing w:after="0" w:line="240" w:lineRule="auto"/>
        <w:rPr>
          <w:rFonts w:cstheme="minorHAnsi"/>
          <w:b/>
          <w:u w:val="single"/>
        </w:rPr>
      </w:pPr>
    </w:p>
    <w:p w14:paraId="5FBD0E7A" w14:textId="46105490" w:rsidR="000C0498" w:rsidRPr="00762880" w:rsidRDefault="000C0498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DPS2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Diplomový seminář 2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2.14)</w:t>
      </w:r>
    </w:p>
    <w:p w14:paraId="72E1523B" w14:textId="77777777" w:rsidR="000C0498" w:rsidRPr="00762880" w:rsidRDefault="000C0498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ST 14,00 – 14,45 </w:t>
      </w:r>
      <w:r w:rsidR="005277B6" w:rsidRPr="00762880">
        <w:rPr>
          <w:rFonts w:cstheme="minorHAnsi"/>
        </w:rPr>
        <w:t>hod.</w:t>
      </w:r>
    </w:p>
    <w:p w14:paraId="491CA190" w14:textId="77777777" w:rsidR="000C0498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0C0498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0C0498" w:rsidRPr="00762880">
        <w:rPr>
          <w:rFonts w:cstheme="minorHAnsi"/>
        </w:rPr>
        <w:t xml:space="preserve"> </w:t>
      </w:r>
      <w:r w:rsidR="008C0477">
        <w:rPr>
          <w:rFonts w:cstheme="minorHAnsi"/>
        </w:rPr>
        <w:t>6</w:t>
      </w:r>
      <w:r w:rsidR="000C0498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2D408D">
        <w:rPr>
          <w:rFonts w:cstheme="minorHAnsi"/>
        </w:rPr>
        <w:t>3</w:t>
      </w:r>
      <w:r w:rsidR="000C0498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8C0477">
        <w:rPr>
          <w:rFonts w:cstheme="minorHAnsi"/>
        </w:rPr>
        <w:t>4</w:t>
      </w:r>
    </w:p>
    <w:p w14:paraId="6A6EDC2A" w14:textId="04D8C43E" w:rsidR="000C0498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V</w:t>
      </w:r>
      <w:r w:rsidR="000C0498" w:rsidRPr="00762880">
        <w:rPr>
          <w:rFonts w:cstheme="minorHAnsi"/>
        </w:rPr>
        <w:t>e vybraných termínech</w:t>
      </w:r>
      <w:r w:rsidR="000F3B79">
        <w:rPr>
          <w:rFonts w:cstheme="minorHAnsi"/>
        </w:rPr>
        <w:t>:</w:t>
      </w:r>
      <w:r w:rsidR="000C0498" w:rsidRPr="000A20A4">
        <w:rPr>
          <w:rFonts w:cstheme="minorHAnsi"/>
        </w:rPr>
        <w:t xml:space="preserve"> </w:t>
      </w:r>
      <w:r w:rsidR="008C0477">
        <w:rPr>
          <w:rFonts w:cstheme="minorHAnsi"/>
        </w:rPr>
        <w:t>6</w:t>
      </w:r>
      <w:r w:rsidR="0013091A" w:rsidRPr="000A20A4">
        <w:rPr>
          <w:rFonts w:cstheme="minorHAnsi"/>
        </w:rPr>
        <w:t>.</w:t>
      </w:r>
      <w:r w:rsidR="00FA4216" w:rsidRPr="000A20A4">
        <w:rPr>
          <w:rFonts w:cstheme="minorHAnsi"/>
        </w:rPr>
        <w:t xml:space="preserve"> </w:t>
      </w:r>
      <w:r w:rsidR="000A20A4" w:rsidRPr="000A20A4">
        <w:rPr>
          <w:rFonts w:cstheme="minorHAnsi"/>
        </w:rPr>
        <w:t>3</w:t>
      </w:r>
      <w:r w:rsidR="0013091A" w:rsidRPr="000A20A4">
        <w:rPr>
          <w:rFonts w:cstheme="minorHAnsi"/>
        </w:rPr>
        <w:t>.</w:t>
      </w:r>
      <w:r w:rsidR="00150B2D" w:rsidRPr="000A20A4">
        <w:rPr>
          <w:rFonts w:cstheme="minorHAnsi"/>
        </w:rPr>
        <w:t xml:space="preserve">, </w:t>
      </w:r>
      <w:r w:rsidR="008C0477">
        <w:rPr>
          <w:rFonts w:cstheme="minorHAnsi"/>
        </w:rPr>
        <w:t>20</w:t>
      </w:r>
      <w:r w:rsidR="00150B2D" w:rsidRPr="008B16F9">
        <w:rPr>
          <w:rFonts w:cstheme="minorHAnsi"/>
        </w:rPr>
        <w:t>.</w:t>
      </w:r>
      <w:r w:rsidR="00FA4216" w:rsidRPr="008B16F9">
        <w:rPr>
          <w:rFonts w:cstheme="minorHAnsi"/>
        </w:rPr>
        <w:t xml:space="preserve"> </w:t>
      </w:r>
      <w:r w:rsidR="00150B2D" w:rsidRPr="008B16F9">
        <w:rPr>
          <w:rFonts w:cstheme="minorHAnsi"/>
        </w:rPr>
        <w:t>3.</w:t>
      </w:r>
      <w:r w:rsidR="0013091A" w:rsidRPr="008B16F9">
        <w:rPr>
          <w:rFonts w:cstheme="minorHAnsi"/>
        </w:rPr>
        <w:t xml:space="preserve"> a </w:t>
      </w:r>
      <w:r w:rsidR="008C0477">
        <w:rPr>
          <w:rFonts w:cstheme="minorHAnsi"/>
        </w:rPr>
        <w:t>3</w:t>
      </w:r>
      <w:r w:rsidR="0013091A" w:rsidRPr="008B16F9">
        <w:rPr>
          <w:rFonts w:cstheme="minorHAnsi"/>
        </w:rPr>
        <w:t>.</w:t>
      </w:r>
      <w:r w:rsidR="00FA4216" w:rsidRPr="008B16F9">
        <w:rPr>
          <w:rFonts w:cstheme="minorHAnsi"/>
        </w:rPr>
        <w:t xml:space="preserve"> </w:t>
      </w:r>
      <w:r w:rsidR="0013091A" w:rsidRPr="008B16F9">
        <w:rPr>
          <w:rFonts w:cstheme="minorHAnsi"/>
        </w:rPr>
        <w:t>4.</w:t>
      </w:r>
    </w:p>
    <w:p w14:paraId="3A0122B5" w14:textId="77777777" w:rsidR="00B21E9A" w:rsidRDefault="000C0498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ček</w:t>
      </w:r>
    </w:p>
    <w:p w14:paraId="589D3F5C" w14:textId="77777777" w:rsidR="009F2635" w:rsidRDefault="009F2635" w:rsidP="00ED19AC">
      <w:pPr>
        <w:spacing w:after="0" w:line="240" w:lineRule="auto"/>
        <w:rPr>
          <w:rFonts w:cstheme="minorHAnsi"/>
          <w:b/>
        </w:rPr>
      </w:pPr>
    </w:p>
    <w:p w14:paraId="2394A2D0" w14:textId="3AB3F91B" w:rsidR="009F2635" w:rsidRPr="008520E7" w:rsidRDefault="008520E7" w:rsidP="00ED19AC">
      <w:pPr>
        <w:spacing w:after="0" w:line="240" w:lineRule="auto"/>
        <w:rPr>
          <w:rFonts w:cstheme="minorHAnsi"/>
          <w:b/>
          <w:u w:val="single"/>
        </w:rPr>
      </w:pPr>
      <w:r w:rsidRPr="004815CB">
        <w:rPr>
          <w:rFonts w:cstheme="minorHAnsi"/>
          <w:b/>
          <w:u w:val="single"/>
        </w:rPr>
        <w:t xml:space="preserve">6APP2 </w:t>
      </w:r>
      <w:r w:rsidR="000F3B79">
        <w:rPr>
          <w:rFonts w:cstheme="minorHAnsi"/>
          <w:b/>
          <w:u w:val="single"/>
        </w:rPr>
        <w:t xml:space="preserve">– </w:t>
      </w:r>
      <w:r w:rsidR="009F2635" w:rsidRPr="004815CB">
        <w:rPr>
          <w:rFonts w:cstheme="minorHAnsi"/>
          <w:b/>
          <w:u w:val="single"/>
        </w:rPr>
        <w:t>Archeologická památková péče 2</w:t>
      </w:r>
      <w:r w:rsidRPr="004815CB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Pr="004815CB">
        <w:rPr>
          <w:rFonts w:cstheme="minorHAnsi"/>
          <w:b/>
          <w:u w:val="single"/>
        </w:rPr>
        <w:t xml:space="preserve"> 2.13)</w:t>
      </w:r>
    </w:p>
    <w:p w14:paraId="1836B8BE" w14:textId="77777777" w:rsidR="009F2635" w:rsidRPr="009F2635" w:rsidRDefault="009F2635" w:rsidP="00ED19AC">
      <w:pPr>
        <w:spacing w:after="0" w:line="240" w:lineRule="auto"/>
        <w:rPr>
          <w:rFonts w:cstheme="minorHAnsi"/>
        </w:rPr>
      </w:pPr>
      <w:r w:rsidRPr="009F2635">
        <w:rPr>
          <w:rFonts w:cstheme="minorHAnsi"/>
        </w:rPr>
        <w:t>ĆT 16,45 – 18,15 hod</w:t>
      </w:r>
    </w:p>
    <w:p w14:paraId="065A06D3" w14:textId="77777777" w:rsidR="009F2635" w:rsidRPr="009F2635" w:rsidRDefault="009F2635" w:rsidP="00ED19AC">
      <w:pPr>
        <w:spacing w:after="0" w:line="240" w:lineRule="auto"/>
        <w:rPr>
          <w:rFonts w:cstheme="minorHAnsi"/>
        </w:rPr>
      </w:pPr>
      <w:r w:rsidRPr="009F2635">
        <w:rPr>
          <w:rFonts w:cstheme="minorHAnsi"/>
        </w:rPr>
        <w:t>Zahájení 8.</w:t>
      </w:r>
      <w:r>
        <w:rPr>
          <w:rFonts w:cstheme="minorHAnsi"/>
        </w:rPr>
        <w:t xml:space="preserve"> </w:t>
      </w:r>
      <w:r w:rsidRPr="009F2635">
        <w:rPr>
          <w:rFonts w:cstheme="minorHAnsi"/>
        </w:rPr>
        <w:t>2.</w:t>
      </w:r>
      <w:r>
        <w:rPr>
          <w:rFonts w:cstheme="minorHAnsi"/>
        </w:rPr>
        <w:t xml:space="preserve"> </w:t>
      </w:r>
      <w:r w:rsidRPr="009F2635">
        <w:rPr>
          <w:rFonts w:cstheme="minorHAnsi"/>
        </w:rPr>
        <w:t>2024</w:t>
      </w:r>
    </w:p>
    <w:p w14:paraId="46C4902A" w14:textId="77777777" w:rsidR="009F2635" w:rsidRDefault="009F2635" w:rsidP="00ED19AC">
      <w:pPr>
        <w:spacing w:after="0" w:line="240" w:lineRule="auto"/>
        <w:rPr>
          <w:rFonts w:cstheme="minorHAnsi"/>
        </w:rPr>
      </w:pPr>
      <w:r w:rsidRPr="00AF55DF">
        <w:rPr>
          <w:rFonts w:cstheme="minorHAnsi"/>
        </w:rPr>
        <w:t>Každý týden, dělená výu</w:t>
      </w:r>
      <w:r w:rsidR="0045016C" w:rsidRPr="00AF55DF">
        <w:rPr>
          <w:rFonts w:cstheme="minorHAnsi"/>
        </w:rPr>
        <w:t>ka:</w:t>
      </w:r>
    </w:p>
    <w:p w14:paraId="7DDB67FB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8. 2. </w:t>
      </w:r>
      <w:r>
        <w:rPr>
          <w:rFonts w:cstheme="minorHAnsi"/>
        </w:rPr>
        <w:tab/>
      </w:r>
      <w:r w:rsidRPr="0045016C">
        <w:rPr>
          <w:rFonts w:cstheme="minorHAnsi"/>
        </w:rPr>
        <w:t>1. Informační systémy archeologické památkové péče (</w:t>
      </w:r>
      <w:proofErr w:type="spellStart"/>
      <w:r w:rsidRPr="0045016C">
        <w:rPr>
          <w:rFonts w:cstheme="minorHAnsi"/>
        </w:rPr>
        <w:t>Šlézar</w:t>
      </w:r>
      <w:proofErr w:type="spellEnd"/>
      <w:r w:rsidRPr="0045016C">
        <w:rPr>
          <w:rFonts w:cstheme="minorHAnsi"/>
        </w:rPr>
        <w:t>).</w:t>
      </w:r>
    </w:p>
    <w:p w14:paraId="65310862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>15. 2.</w:t>
      </w:r>
      <w:r>
        <w:rPr>
          <w:rFonts w:cstheme="minorHAnsi"/>
        </w:rPr>
        <w:tab/>
      </w:r>
      <w:r w:rsidRPr="0045016C">
        <w:rPr>
          <w:rFonts w:cstheme="minorHAnsi"/>
        </w:rPr>
        <w:t>2. Úvod do archeologické památkové péče v lesním prostředí (Novák).</w:t>
      </w:r>
    </w:p>
    <w:p w14:paraId="251B8FB7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22. 2. </w:t>
      </w:r>
      <w:r>
        <w:rPr>
          <w:rFonts w:cstheme="minorHAnsi"/>
        </w:rPr>
        <w:tab/>
      </w:r>
      <w:r w:rsidRPr="0045016C">
        <w:rPr>
          <w:rFonts w:cstheme="minorHAnsi"/>
        </w:rPr>
        <w:t>3. Typy antropogenních objektů v lesním prostředí (Novák).</w:t>
      </w:r>
    </w:p>
    <w:p w14:paraId="2D65197A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>29. 2.</w:t>
      </w:r>
      <w:r>
        <w:rPr>
          <w:rFonts w:cstheme="minorHAnsi"/>
        </w:rPr>
        <w:tab/>
      </w:r>
      <w:r w:rsidRPr="0045016C">
        <w:rPr>
          <w:rFonts w:cstheme="minorHAnsi"/>
        </w:rPr>
        <w:t>4. Legislativa a ohrožení archeologických památek v lesním prostředí (</w:t>
      </w:r>
      <w:proofErr w:type="spellStart"/>
      <w:r w:rsidRPr="0045016C">
        <w:rPr>
          <w:rFonts w:cstheme="minorHAnsi"/>
        </w:rPr>
        <w:t>Šlézar</w:t>
      </w:r>
      <w:proofErr w:type="spellEnd"/>
      <w:r w:rsidRPr="0045016C">
        <w:rPr>
          <w:rFonts w:cstheme="minorHAnsi"/>
        </w:rPr>
        <w:t>).</w:t>
      </w:r>
    </w:p>
    <w:p w14:paraId="1A8F276D" w14:textId="77777777" w:rsidR="0045016C" w:rsidRPr="0045016C" w:rsidRDefault="0045016C" w:rsidP="0045016C">
      <w:pPr>
        <w:spacing w:after="0" w:line="240" w:lineRule="auto"/>
        <w:ind w:left="709" w:hanging="709"/>
        <w:rPr>
          <w:rFonts w:cstheme="minorHAnsi"/>
        </w:rPr>
      </w:pPr>
      <w:r>
        <w:rPr>
          <w:rFonts w:cstheme="minorHAnsi"/>
        </w:rPr>
        <w:t>7. 3.</w:t>
      </w:r>
      <w:r>
        <w:rPr>
          <w:rFonts w:cstheme="minorHAnsi"/>
        </w:rPr>
        <w:tab/>
      </w:r>
      <w:r w:rsidRPr="0045016C">
        <w:rPr>
          <w:rFonts w:cstheme="minorHAnsi"/>
        </w:rPr>
        <w:t>5. Metody identifikace, dokumentace, výzkumu a záchrany památek archeologické povahy v lesním prostředí (Novák).</w:t>
      </w:r>
    </w:p>
    <w:p w14:paraId="00E84CBB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14. 3. </w:t>
      </w:r>
      <w:r>
        <w:rPr>
          <w:rFonts w:cstheme="minorHAnsi"/>
        </w:rPr>
        <w:tab/>
      </w:r>
      <w:r w:rsidRPr="0045016C">
        <w:rPr>
          <w:rFonts w:cstheme="minorHAnsi"/>
        </w:rPr>
        <w:t>6. Prevence poškození a ochrana archeologických památek v lesním prostředí (Novák).</w:t>
      </w:r>
    </w:p>
    <w:p w14:paraId="6AD44406" w14:textId="77777777" w:rsidR="0045016C" w:rsidRPr="0045016C" w:rsidRDefault="0045016C" w:rsidP="0045016C">
      <w:pPr>
        <w:spacing w:after="0" w:line="240" w:lineRule="auto"/>
        <w:ind w:left="709" w:hanging="709"/>
        <w:rPr>
          <w:rFonts w:cstheme="minorHAnsi"/>
        </w:rPr>
      </w:pPr>
      <w:r>
        <w:rPr>
          <w:rFonts w:cstheme="minorHAnsi"/>
        </w:rPr>
        <w:t>21. 3.</w:t>
      </w:r>
      <w:r>
        <w:rPr>
          <w:rFonts w:cstheme="minorHAnsi"/>
        </w:rPr>
        <w:tab/>
      </w:r>
      <w:r w:rsidRPr="0045016C">
        <w:rPr>
          <w:rFonts w:cstheme="minorHAnsi"/>
        </w:rPr>
        <w:t>7. Prezentace památek archeologické povahy a hospodaření s historickým dědictvím v zalesněné krajině (</w:t>
      </w:r>
      <w:proofErr w:type="spellStart"/>
      <w:r w:rsidRPr="0045016C">
        <w:rPr>
          <w:rFonts w:cstheme="minorHAnsi"/>
        </w:rPr>
        <w:t>Šlézar</w:t>
      </w:r>
      <w:proofErr w:type="spellEnd"/>
      <w:r w:rsidRPr="0045016C">
        <w:rPr>
          <w:rFonts w:cstheme="minorHAnsi"/>
        </w:rPr>
        <w:t>).</w:t>
      </w:r>
    </w:p>
    <w:p w14:paraId="6C428CD2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28. 3. </w:t>
      </w:r>
      <w:r>
        <w:rPr>
          <w:rFonts w:cstheme="minorHAnsi"/>
        </w:rPr>
        <w:tab/>
        <w:t xml:space="preserve">8. </w:t>
      </w:r>
      <w:r w:rsidRPr="0045016C">
        <w:rPr>
          <w:rFonts w:cstheme="minorHAnsi"/>
        </w:rPr>
        <w:t>Teorie a praxe uložení a péče o movité archeologické nálezy (</w:t>
      </w:r>
      <w:proofErr w:type="spellStart"/>
      <w:r w:rsidRPr="0045016C">
        <w:rPr>
          <w:rFonts w:cstheme="minorHAnsi"/>
        </w:rPr>
        <w:t>Kalábková</w:t>
      </w:r>
      <w:proofErr w:type="spellEnd"/>
      <w:r w:rsidRPr="0045016C">
        <w:rPr>
          <w:rFonts w:cstheme="minorHAnsi"/>
        </w:rPr>
        <w:t>).</w:t>
      </w:r>
    </w:p>
    <w:p w14:paraId="50213638" w14:textId="77777777" w:rsid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4. 4. </w:t>
      </w:r>
      <w:r>
        <w:rPr>
          <w:rFonts w:cstheme="minorHAnsi"/>
        </w:rPr>
        <w:tab/>
        <w:t>9</w:t>
      </w:r>
      <w:r w:rsidRPr="0045016C">
        <w:rPr>
          <w:rFonts w:cstheme="minorHAnsi"/>
        </w:rPr>
        <w:t>. Teorie a praxe uložení a péče o movité archeologické nálezy (</w:t>
      </w:r>
      <w:proofErr w:type="spellStart"/>
      <w:r w:rsidRPr="0045016C">
        <w:rPr>
          <w:rFonts w:cstheme="minorHAnsi"/>
        </w:rPr>
        <w:t>Kalábková</w:t>
      </w:r>
      <w:proofErr w:type="spellEnd"/>
      <w:r w:rsidRPr="0045016C">
        <w:rPr>
          <w:rFonts w:cstheme="minorHAnsi"/>
        </w:rPr>
        <w:t>).</w:t>
      </w:r>
    </w:p>
    <w:p w14:paraId="2529EBC5" w14:textId="77777777" w:rsid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>11. 4.</w:t>
      </w:r>
      <w:r>
        <w:rPr>
          <w:rFonts w:cstheme="minorHAnsi"/>
        </w:rPr>
        <w:tab/>
        <w:t>1</w:t>
      </w:r>
      <w:r w:rsidRPr="0045016C">
        <w:rPr>
          <w:rFonts w:cstheme="minorHAnsi"/>
        </w:rPr>
        <w:t>0. Teorie a praxe uložení a péče o movité archeologické nálezy (</w:t>
      </w:r>
      <w:proofErr w:type="spellStart"/>
      <w:r w:rsidRPr="0045016C">
        <w:rPr>
          <w:rFonts w:cstheme="minorHAnsi"/>
        </w:rPr>
        <w:t>Kalábková</w:t>
      </w:r>
      <w:proofErr w:type="spellEnd"/>
      <w:r w:rsidRPr="0045016C">
        <w:rPr>
          <w:rFonts w:cstheme="minorHAnsi"/>
        </w:rPr>
        <w:t>).</w:t>
      </w:r>
    </w:p>
    <w:p w14:paraId="5446ADD8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18. 4. </w:t>
      </w:r>
      <w:r>
        <w:rPr>
          <w:rFonts w:cstheme="minorHAnsi"/>
        </w:rPr>
        <w:tab/>
      </w:r>
      <w:r w:rsidRPr="0045016C">
        <w:rPr>
          <w:rFonts w:cstheme="minorHAnsi"/>
        </w:rPr>
        <w:t>11. Movité archeologické nálezy jako kulturní památky (</w:t>
      </w:r>
      <w:proofErr w:type="spellStart"/>
      <w:r w:rsidRPr="0045016C">
        <w:rPr>
          <w:rFonts w:cstheme="minorHAnsi"/>
        </w:rPr>
        <w:t>Šlézar</w:t>
      </w:r>
      <w:proofErr w:type="spellEnd"/>
      <w:r w:rsidRPr="0045016C">
        <w:rPr>
          <w:rFonts w:cstheme="minorHAnsi"/>
        </w:rPr>
        <w:t>).</w:t>
      </w:r>
    </w:p>
    <w:p w14:paraId="36882A09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>25. 4.</w:t>
      </w:r>
      <w:r>
        <w:rPr>
          <w:rFonts w:cstheme="minorHAnsi"/>
        </w:rPr>
        <w:tab/>
      </w:r>
      <w:r w:rsidRPr="0045016C">
        <w:rPr>
          <w:rFonts w:cstheme="minorHAnsi"/>
        </w:rPr>
        <w:t>12. Veřejnost a movité archeologické nálezy (</w:t>
      </w:r>
      <w:proofErr w:type="spellStart"/>
      <w:r w:rsidRPr="0045016C">
        <w:rPr>
          <w:rFonts w:cstheme="minorHAnsi"/>
        </w:rPr>
        <w:t>Kalábková</w:t>
      </w:r>
      <w:proofErr w:type="spellEnd"/>
      <w:r w:rsidRPr="0045016C">
        <w:rPr>
          <w:rFonts w:cstheme="minorHAnsi"/>
        </w:rPr>
        <w:t>).</w:t>
      </w:r>
    </w:p>
    <w:p w14:paraId="20C16AB2" w14:textId="77777777" w:rsidR="0045016C" w:rsidRPr="0045016C" w:rsidRDefault="0045016C" w:rsidP="0045016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2. 5. </w:t>
      </w:r>
      <w:r>
        <w:rPr>
          <w:rFonts w:cstheme="minorHAnsi"/>
        </w:rPr>
        <w:tab/>
      </w:r>
      <w:r w:rsidRPr="0045016C">
        <w:rPr>
          <w:rFonts w:cstheme="minorHAnsi"/>
        </w:rPr>
        <w:t>13. Prezentace movitých archeologických nálezů (</w:t>
      </w:r>
      <w:proofErr w:type="spellStart"/>
      <w:r w:rsidRPr="0045016C">
        <w:rPr>
          <w:rFonts w:cstheme="minorHAnsi"/>
        </w:rPr>
        <w:t>Kalábková</w:t>
      </w:r>
      <w:proofErr w:type="spellEnd"/>
      <w:r w:rsidRPr="0045016C">
        <w:rPr>
          <w:rFonts w:cstheme="minorHAnsi"/>
        </w:rPr>
        <w:t>).</w:t>
      </w:r>
    </w:p>
    <w:p w14:paraId="3726F6D2" w14:textId="77777777" w:rsidR="009F2635" w:rsidRDefault="009F2635" w:rsidP="00ED19AC">
      <w:pPr>
        <w:spacing w:after="0" w:line="240" w:lineRule="auto"/>
        <w:rPr>
          <w:rFonts w:cstheme="minorHAnsi"/>
          <w:b/>
        </w:rPr>
      </w:pPr>
      <w:proofErr w:type="spellStart"/>
      <w:r>
        <w:rPr>
          <w:rFonts w:cstheme="minorHAnsi"/>
          <w:b/>
        </w:rPr>
        <w:t>Šlezar</w:t>
      </w:r>
      <w:proofErr w:type="spellEnd"/>
      <w:r>
        <w:rPr>
          <w:rFonts w:cstheme="minorHAnsi"/>
          <w:b/>
        </w:rPr>
        <w:t xml:space="preserve">, Novák J., </w:t>
      </w:r>
      <w:proofErr w:type="spellStart"/>
      <w:r>
        <w:rPr>
          <w:rFonts w:cstheme="minorHAnsi"/>
          <w:b/>
        </w:rPr>
        <w:t>Kalábková</w:t>
      </w:r>
      <w:proofErr w:type="spellEnd"/>
    </w:p>
    <w:p w14:paraId="6CD7AD0E" w14:textId="77777777" w:rsidR="009F2635" w:rsidRPr="00762880" w:rsidRDefault="009F2635" w:rsidP="00ED19AC">
      <w:pPr>
        <w:spacing w:after="0" w:line="240" w:lineRule="auto"/>
        <w:rPr>
          <w:rFonts w:cstheme="minorHAnsi"/>
          <w:b/>
        </w:rPr>
      </w:pPr>
    </w:p>
    <w:p w14:paraId="2916D8F7" w14:textId="7E271466" w:rsidR="00BE08E4" w:rsidRPr="00762880" w:rsidRDefault="005B6403" w:rsidP="00ED19AC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Společné p</w:t>
      </w:r>
      <w:r w:rsidR="00BE08E4" w:rsidRPr="00762880">
        <w:rPr>
          <w:rFonts w:cstheme="minorHAnsi"/>
          <w:b/>
        </w:rPr>
        <w:t>ředměty mimo pravidelný r</w:t>
      </w:r>
      <w:r w:rsidR="008520E7">
        <w:rPr>
          <w:rFonts w:cstheme="minorHAnsi"/>
          <w:b/>
        </w:rPr>
        <w:t>ozvrh – úvodní hodiny proběhnou 6.</w:t>
      </w:r>
      <w:r w:rsidR="000F3B79">
        <w:rPr>
          <w:rFonts w:cstheme="minorHAnsi"/>
          <w:b/>
        </w:rPr>
        <w:t xml:space="preserve"> </w:t>
      </w:r>
      <w:r w:rsidR="008520E7">
        <w:rPr>
          <w:rFonts w:cstheme="minorHAnsi"/>
          <w:b/>
        </w:rPr>
        <w:t>2.</w:t>
      </w:r>
      <w:r w:rsidR="000F3B79">
        <w:rPr>
          <w:rFonts w:cstheme="minorHAnsi"/>
          <w:b/>
        </w:rPr>
        <w:t xml:space="preserve"> 2024</w:t>
      </w:r>
      <w:r w:rsidR="008520E7">
        <w:rPr>
          <w:rFonts w:cstheme="minorHAnsi"/>
          <w:b/>
        </w:rPr>
        <w:t xml:space="preserve"> od 8,45 hod</w:t>
      </w:r>
    </w:p>
    <w:tbl>
      <w:tblPr>
        <w:tblW w:w="99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0"/>
        <w:gridCol w:w="8461"/>
        <w:gridCol w:w="160"/>
      </w:tblGrid>
      <w:tr w:rsidR="00FD0092" w:rsidRPr="00762880" w14:paraId="08BBD899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E3E57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PP1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7BCE" w14:textId="768C926A" w:rsidR="00BE08E4" w:rsidRPr="00762880" w:rsidRDefault="000F3B79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P</w:t>
            </w:r>
            <w:r w:rsidR="00BE08E4" w:rsidRPr="00762880">
              <w:rPr>
                <w:rFonts w:eastAsia="Times New Roman" w:cstheme="minorHAnsi"/>
                <w:lang w:eastAsia="cs-CZ"/>
              </w:rPr>
              <w:t>rofilující předmět 1 – výběr jednoho předmětu ze specializačního modulu jako profilového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C4C67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FD0092" w:rsidRPr="00762880" w14:paraId="7409DA4B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1C82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PP2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602B" w14:textId="074F7FF8" w:rsidR="00BE08E4" w:rsidRPr="00762880" w:rsidRDefault="000F3B79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P</w:t>
            </w:r>
            <w:r w:rsidR="00BE08E4" w:rsidRPr="00762880">
              <w:rPr>
                <w:rFonts w:eastAsia="Times New Roman" w:cstheme="minorHAnsi"/>
                <w:lang w:eastAsia="cs-CZ"/>
              </w:rPr>
              <w:t>rofilující předmět 2 – výběr jednoho předmětu ze specializačního modulu jako profilového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953A0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FD0092" w:rsidRPr="00762880" w14:paraId="361241C3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5FCA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OP</w:t>
            </w:r>
          </w:p>
        </w:tc>
        <w:tc>
          <w:tcPr>
            <w:tcW w:w="8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9BA2" w14:textId="1432BC15" w:rsidR="00BE08E4" w:rsidRPr="00762880" w:rsidRDefault="000F3B79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O</w:t>
            </w:r>
            <w:r w:rsidR="00BE08E4" w:rsidRPr="00762880">
              <w:rPr>
                <w:rFonts w:eastAsia="Times New Roman" w:cstheme="minorHAnsi"/>
                <w:lang w:eastAsia="cs-CZ"/>
              </w:rPr>
              <w:t xml:space="preserve">dborná praxe na terénním výzkumu – možná realizace od dubna do konce srpna </w:t>
            </w:r>
          </w:p>
        </w:tc>
      </w:tr>
      <w:tr w:rsidR="00FD0092" w:rsidRPr="00762880" w14:paraId="40F2A5C3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9A3F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OPL2</w:t>
            </w:r>
          </w:p>
        </w:tc>
        <w:tc>
          <w:tcPr>
            <w:tcW w:w="8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75CDF" w14:textId="5FC121EF" w:rsidR="00BE08E4" w:rsidRPr="00762880" w:rsidRDefault="000F3B79" w:rsidP="00FA4216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O</w:t>
            </w:r>
            <w:r w:rsidR="00BE08E4" w:rsidRPr="00762880">
              <w:rPr>
                <w:rFonts w:eastAsia="Times New Roman" w:cstheme="minorHAnsi"/>
                <w:lang w:eastAsia="cs-CZ"/>
              </w:rPr>
              <w:t xml:space="preserve">dborná praxe v archeologické laboratoři – nutno odpracovat 25 </w:t>
            </w:r>
            <w:r w:rsidR="005277B6" w:rsidRPr="00762880">
              <w:rPr>
                <w:rFonts w:eastAsia="Times New Roman" w:cstheme="minorHAnsi"/>
                <w:lang w:eastAsia="cs-CZ"/>
              </w:rPr>
              <w:t>hod</w:t>
            </w:r>
            <w:r w:rsidR="00BE08E4" w:rsidRPr="00762880">
              <w:rPr>
                <w:rFonts w:eastAsia="Times New Roman" w:cstheme="minorHAnsi"/>
                <w:lang w:eastAsia="cs-CZ"/>
              </w:rPr>
              <w:t>in v laboratoři</w:t>
            </w:r>
          </w:p>
        </w:tc>
      </w:tr>
      <w:tr w:rsidR="003B43D1" w:rsidRPr="00762880" w14:paraId="6EE1E40F" w14:textId="77777777" w:rsidTr="003C1ECE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E0002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P</w:t>
            </w:r>
            <w:r w:rsidR="008C0477">
              <w:rPr>
                <w:rFonts w:eastAsia="Times New Roman" w:cstheme="minorHAnsi"/>
                <w:b/>
                <w:lang w:eastAsia="cs-CZ"/>
              </w:rPr>
              <w:t>U</w:t>
            </w:r>
            <w:r w:rsidRPr="00762880">
              <w:rPr>
                <w:rFonts w:eastAsia="Times New Roman" w:cstheme="minorHAnsi"/>
                <w:b/>
                <w:lang w:eastAsia="cs-CZ"/>
              </w:rPr>
              <w:t xml:space="preserve">A 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32238" w14:textId="1B5750AB" w:rsidR="003B43D1" w:rsidRPr="00762880" w:rsidRDefault="000F3B79" w:rsidP="0032169E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P</w:t>
            </w:r>
            <w:r w:rsidR="003B43D1" w:rsidRPr="00762880">
              <w:rPr>
                <w:rFonts w:eastAsia="Times New Roman" w:cstheme="minorHAnsi"/>
                <w:lang w:eastAsia="cs-CZ"/>
              </w:rPr>
              <w:t>ublikační aktivity – zapsat až po odevzdání nějakého publikačního výstupu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A4A1D9" w14:textId="77777777" w:rsidR="003B43D1" w:rsidRPr="00762880" w:rsidRDefault="003B43D1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3B43D1" w:rsidRPr="00762880" w14:paraId="3488C71A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718AB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KA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56D4" w14:textId="4991CD21" w:rsidR="008520E7" w:rsidRPr="00762880" w:rsidRDefault="000F3B79" w:rsidP="0032169E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K</w:t>
            </w:r>
            <w:r w:rsidR="003B43D1" w:rsidRPr="00762880">
              <w:rPr>
                <w:rFonts w:eastAsia="Times New Roman" w:cstheme="minorHAnsi"/>
                <w:lang w:eastAsia="cs-CZ"/>
              </w:rPr>
              <w:t>onferenční aktivity – zapsat až po absolvování konference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1BC7D" w14:textId="77777777" w:rsidR="003B43D1" w:rsidRPr="00762880" w:rsidRDefault="003B43D1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3B43D1" w:rsidRPr="00762880" w14:paraId="556F582B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F30E" w14:textId="77777777" w:rsidR="003B43D1" w:rsidRPr="00762880" w:rsidRDefault="003B43D1" w:rsidP="008520E7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OAE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4C49" w14:textId="613C4F18" w:rsidR="003B43D1" w:rsidRPr="00762880" w:rsidRDefault="000F3B79" w:rsidP="008520E7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O</w:t>
            </w:r>
            <w:r w:rsidR="003B43D1" w:rsidRPr="00762880">
              <w:rPr>
                <w:rFonts w:eastAsia="Times New Roman" w:cstheme="minorHAnsi"/>
                <w:lang w:eastAsia="cs-CZ"/>
              </w:rPr>
              <w:t xml:space="preserve">dborná archeologická exkurze – </w:t>
            </w:r>
            <w:r>
              <w:rPr>
                <w:rFonts w:eastAsia="Times New Roman" w:cstheme="minorHAnsi"/>
                <w:lang w:eastAsia="cs-CZ"/>
              </w:rPr>
              <w:t>západní</w:t>
            </w:r>
            <w:r w:rsidR="008C0477">
              <w:rPr>
                <w:rFonts w:eastAsia="Times New Roman" w:cstheme="minorHAnsi"/>
                <w:lang w:eastAsia="cs-CZ"/>
              </w:rPr>
              <w:t> Turecko nebo individuální návštěva zahraničního archeologického naleziště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4B15" w14:textId="77777777" w:rsidR="003B43D1" w:rsidRPr="00762880" w:rsidRDefault="003B43D1" w:rsidP="008520E7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</w:tbl>
    <w:p w14:paraId="2B96470F" w14:textId="77777777" w:rsidR="00B863C2" w:rsidRDefault="00B863C2" w:rsidP="00ED19AC">
      <w:pPr>
        <w:spacing w:after="0" w:line="240" w:lineRule="auto"/>
        <w:rPr>
          <w:rFonts w:cstheme="minorHAnsi"/>
          <w:b/>
        </w:rPr>
      </w:pPr>
    </w:p>
    <w:p w14:paraId="3F30D155" w14:textId="77777777" w:rsidR="00DE6904" w:rsidRPr="00B863C2" w:rsidRDefault="00DE6904" w:rsidP="00ED19AC">
      <w:pPr>
        <w:spacing w:after="0" w:line="240" w:lineRule="auto"/>
        <w:rPr>
          <w:rFonts w:cstheme="minorHAnsi"/>
          <w:b/>
          <w:sz w:val="36"/>
          <w:szCs w:val="36"/>
        </w:rPr>
      </w:pPr>
      <w:r w:rsidRPr="00B863C2">
        <w:rPr>
          <w:rFonts w:cstheme="minorHAnsi"/>
          <w:b/>
          <w:sz w:val="36"/>
          <w:szCs w:val="36"/>
        </w:rPr>
        <w:t>Specializační moduly:</w:t>
      </w:r>
    </w:p>
    <w:p w14:paraId="4EDB7D46" w14:textId="77777777" w:rsidR="003B43D1" w:rsidRDefault="003B43D1" w:rsidP="00ED19AC">
      <w:pPr>
        <w:spacing w:after="0" w:line="240" w:lineRule="auto"/>
        <w:rPr>
          <w:rFonts w:cstheme="minorHAnsi"/>
          <w:b/>
          <w:u w:val="single"/>
        </w:rPr>
      </w:pPr>
    </w:p>
    <w:p w14:paraId="5561C6A3" w14:textId="144A9A63" w:rsidR="00DE6904" w:rsidRPr="00762880" w:rsidRDefault="008C0477" w:rsidP="00ED19AC">
      <w:p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6MIPV </w:t>
      </w:r>
      <w:r w:rsidR="000F3B79">
        <w:rPr>
          <w:rFonts w:cstheme="minorHAnsi"/>
          <w:b/>
          <w:u w:val="single"/>
        </w:rPr>
        <w:t xml:space="preserve">– </w:t>
      </w:r>
      <w:r>
        <w:rPr>
          <w:rFonts w:cstheme="minorHAnsi"/>
          <w:b/>
          <w:u w:val="single"/>
        </w:rPr>
        <w:t>M</w:t>
      </w:r>
      <w:r w:rsidR="00DE6904" w:rsidRPr="00762880">
        <w:rPr>
          <w:rFonts w:cstheme="minorHAnsi"/>
          <w:b/>
          <w:u w:val="single"/>
        </w:rPr>
        <w:t>etody a interpretace paleolitického výzkumu</w:t>
      </w:r>
      <w:r w:rsidR="008520E7">
        <w:rPr>
          <w:rFonts w:cstheme="minorHAnsi"/>
          <w:b/>
          <w:u w:val="single"/>
        </w:rPr>
        <w:t xml:space="preserve"> (kancelář M. Novák)</w:t>
      </w:r>
    </w:p>
    <w:p w14:paraId="230E3DBF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A 8,45 – 12,</w:t>
      </w:r>
      <w:r w:rsidR="00BC18EE" w:rsidRPr="00762880">
        <w:rPr>
          <w:rFonts w:cstheme="minorHAnsi"/>
        </w:rPr>
        <w:t>15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74639CC1" w14:textId="77777777" w:rsidR="00DE6904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DE6904" w:rsidRPr="00762880">
        <w:rPr>
          <w:rFonts w:cstheme="minorHAnsi"/>
        </w:rPr>
        <w:t>ealizace dle individuální do</w:t>
      </w:r>
      <w:r w:rsidR="005277B6" w:rsidRPr="00762880">
        <w:rPr>
          <w:rFonts w:cstheme="minorHAnsi"/>
        </w:rPr>
        <w:t>hod</w:t>
      </w:r>
      <w:r w:rsidR="00F20AC3">
        <w:rPr>
          <w:rFonts w:cstheme="minorHAnsi"/>
        </w:rPr>
        <w:t>y</w:t>
      </w:r>
    </w:p>
    <w:p w14:paraId="2C81862F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k</w:t>
      </w:r>
      <w:r w:rsidR="003B43D1">
        <w:rPr>
          <w:rFonts w:cstheme="minorHAnsi"/>
          <w:b/>
        </w:rPr>
        <w:t xml:space="preserve"> M.</w:t>
      </w:r>
    </w:p>
    <w:p w14:paraId="00058C79" w14:textId="77777777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</w:p>
    <w:p w14:paraId="6FEAB7CD" w14:textId="354D67E9" w:rsidR="00DE6904" w:rsidRPr="00762880" w:rsidRDefault="00DE6904" w:rsidP="00DE6904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SMIP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Seminář k předmětu Metody a interpretace paleolitického výzkumu</w:t>
      </w:r>
      <w:r w:rsidR="008520E7">
        <w:rPr>
          <w:rFonts w:cstheme="minorHAnsi"/>
          <w:b/>
          <w:u w:val="single"/>
        </w:rPr>
        <w:t xml:space="preserve"> (kancelář M. Novák)</w:t>
      </w:r>
    </w:p>
    <w:p w14:paraId="1A9A1602" w14:textId="77777777" w:rsidR="00DE6904" w:rsidRPr="00762880" w:rsidRDefault="00DE6904" w:rsidP="00DE6904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A 12,15 – 1</w:t>
      </w:r>
      <w:r w:rsidR="00BC18EE" w:rsidRPr="00762880">
        <w:rPr>
          <w:rFonts w:cstheme="minorHAnsi"/>
        </w:rPr>
        <w:t>4</w:t>
      </w:r>
      <w:r w:rsidRPr="00762880">
        <w:rPr>
          <w:rFonts w:cstheme="minorHAnsi"/>
        </w:rPr>
        <w:t>,</w:t>
      </w:r>
      <w:r w:rsidR="00BC18EE" w:rsidRPr="00762880">
        <w:rPr>
          <w:rFonts w:cstheme="minorHAnsi"/>
        </w:rPr>
        <w:t>00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244B0699" w14:textId="77777777" w:rsidR="00DE6904" w:rsidRPr="00762880" w:rsidRDefault="00807B0D" w:rsidP="00DE6904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DE6904" w:rsidRPr="00762880">
        <w:rPr>
          <w:rFonts w:cstheme="minorHAnsi"/>
        </w:rPr>
        <w:t>ealizace dle individuální do</w:t>
      </w:r>
      <w:r w:rsidR="005277B6" w:rsidRPr="00762880">
        <w:rPr>
          <w:rFonts w:cstheme="minorHAnsi"/>
        </w:rPr>
        <w:t>hod</w:t>
      </w:r>
      <w:r w:rsidR="00DE6904" w:rsidRPr="00762880">
        <w:rPr>
          <w:rFonts w:cstheme="minorHAnsi"/>
        </w:rPr>
        <w:t xml:space="preserve">y </w:t>
      </w:r>
    </w:p>
    <w:p w14:paraId="6D48D413" w14:textId="77777777" w:rsidR="00DE6904" w:rsidRPr="00762880" w:rsidRDefault="00DE6904" w:rsidP="00DE6904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k</w:t>
      </w:r>
      <w:r w:rsidR="003B43D1">
        <w:rPr>
          <w:rFonts w:cstheme="minorHAnsi"/>
          <w:b/>
        </w:rPr>
        <w:t xml:space="preserve"> M.</w:t>
      </w:r>
    </w:p>
    <w:p w14:paraId="1DFCDB75" w14:textId="77777777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</w:p>
    <w:p w14:paraId="087BE967" w14:textId="6B932C02" w:rsidR="00DE6904" w:rsidRPr="00762880" w:rsidRDefault="00BE08E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MAPM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Movité artefakty paleolitu a mezolitu</w:t>
      </w:r>
      <w:r w:rsidR="008520E7">
        <w:rPr>
          <w:rFonts w:cstheme="minorHAnsi"/>
          <w:b/>
          <w:u w:val="single"/>
        </w:rPr>
        <w:t xml:space="preserve"> (kancelář M. Novák</w:t>
      </w:r>
    </w:p>
    <w:p w14:paraId="14B5DC5A" w14:textId="77777777" w:rsidR="00BE08E4" w:rsidRPr="00762880" w:rsidRDefault="00BE08E4" w:rsidP="00BE08E4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A 14,00 – 15,</w:t>
      </w:r>
      <w:r w:rsidR="00BC18EE" w:rsidRPr="00762880">
        <w:rPr>
          <w:rFonts w:cstheme="minorHAnsi"/>
        </w:rPr>
        <w:t>45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1FD32A8F" w14:textId="77777777" w:rsidR="00BE08E4" w:rsidRPr="00762880" w:rsidRDefault="00807B0D" w:rsidP="00BE08E4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BE08E4" w:rsidRPr="00762880">
        <w:rPr>
          <w:rFonts w:cstheme="minorHAnsi"/>
        </w:rPr>
        <w:t>ealizace dle individuální do</w:t>
      </w:r>
      <w:r w:rsidR="005277B6" w:rsidRPr="00762880">
        <w:rPr>
          <w:rFonts w:cstheme="minorHAnsi"/>
        </w:rPr>
        <w:t>hod</w:t>
      </w:r>
      <w:r w:rsidR="00BE08E4" w:rsidRPr="00762880">
        <w:rPr>
          <w:rFonts w:cstheme="minorHAnsi"/>
        </w:rPr>
        <w:t xml:space="preserve">y </w:t>
      </w:r>
    </w:p>
    <w:p w14:paraId="03147CD4" w14:textId="77777777" w:rsidR="00BE08E4" w:rsidRPr="00762880" w:rsidRDefault="00BE08E4" w:rsidP="00BE08E4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k</w:t>
      </w:r>
      <w:r w:rsidR="003B43D1">
        <w:rPr>
          <w:rFonts w:cstheme="minorHAnsi"/>
          <w:b/>
        </w:rPr>
        <w:t xml:space="preserve"> M.</w:t>
      </w:r>
    </w:p>
    <w:p w14:paraId="4405926E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</w:t>
      </w:r>
    </w:p>
    <w:p w14:paraId="24CF4F65" w14:textId="580C3E97" w:rsidR="00B863C2" w:rsidRPr="00762880" w:rsidRDefault="00B863C2" w:rsidP="00B863C2">
      <w:pPr>
        <w:spacing w:after="0" w:line="240" w:lineRule="auto"/>
        <w:rPr>
          <w:rFonts w:cstheme="minorHAnsi"/>
          <w:b/>
          <w:u w:val="single"/>
        </w:rPr>
      </w:pPr>
      <w:r w:rsidRPr="001255D6">
        <w:rPr>
          <w:rFonts w:cstheme="minorHAnsi"/>
          <w:b/>
          <w:u w:val="single"/>
        </w:rPr>
        <w:lastRenderedPageBreak/>
        <w:t xml:space="preserve">6MANE </w:t>
      </w:r>
      <w:r w:rsidR="000F3B79">
        <w:rPr>
          <w:rFonts w:cstheme="minorHAnsi"/>
          <w:b/>
          <w:u w:val="single"/>
        </w:rPr>
        <w:t xml:space="preserve">– </w:t>
      </w:r>
      <w:r w:rsidRPr="001255D6">
        <w:rPr>
          <w:rFonts w:cstheme="minorHAnsi"/>
          <w:b/>
          <w:u w:val="single"/>
        </w:rPr>
        <w:t>Movité artefakty neolitu a eneolitu</w:t>
      </w:r>
      <w:r w:rsidR="008520E7">
        <w:rPr>
          <w:rFonts w:cstheme="minorHAnsi"/>
          <w:b/>
          <w:u w:val="single"/>
        </w:rPr>
        <w:t xml:space="preserve"> (kancelář P. </w:t>
      </w:r>
      <w:proofErr w:type="spellStart"/>
      <w:r w:rsidR="008520E7">
        <w:rPr>
          <w:rFonts w:cstheme="minorHAnsi"/>
          <w:b/>
          <w:u w:val="single"/>
        </w:rPr>
        <w:t>Kalábková</w:t>
      </w:r>
      <w:proofErr w:type="spellEnd"/>
      <w:r w:rsidR="008520E7">
        <w:rPr>
          <w:rFonts w:cstheme="minorHAnsi"/>
          <w:b/>
          <w:u w:val="single"/>
        </w:rPr>
        <w:t>)</w:t>
      </w:r>
    </w:p>
    <w:p w14:paraId="4025A078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Pr="00762880">
        <w:rPr>
          <w:rFonts w:cstheme="minorHAnsi"/>
        </w:rPr>
        <w:t xml:space="preserve"> 1</w:t>
      </w:r>
      <w:r>
        <w:rPr>
          <w:rFonts w:cstheme="minorHAnsi"/>
        </w:rPr>
        <w:t>3</w:t>
      </w:r>
      <w:r w:rsidRPr="00762880">
        <w:rPr>
          <w:rFonts w:cstheme="minorHAnsi"/>
        </w:rPr>
        <w:t>,</w:t>
      </w:r>
      <w:r>
        <w:rPr>
          <w:rFonts w:cstheme="minorHAnsi"/>
        </w:rPr>
        <w:t>15</w:t>
      </w:r>
      <w:r w:rsidRPr="00762880">
        <w:rPr>
          <w:rFonts w:cstheme="minorHAnsi"/>
        </w:rPr>
        <w:t xml:space="preserve"> – 1</w:t>
      </w:r>
      <w:r>
        <w:rPr>
          <w:rFonts w:cstheme="minorHAnsi"/>
        </w:rPr>
        <w:t>4</w:t>
      </w:r>
      <w:r w:rsidRPr="00762880">
        <w:rPr>
          <w:rFonts w:cstheme="minorHAnsi"/>
        </w:rPr>
        <w:t>,</w:t>
      </w:r>
      <w:r>
        <w:rPr>
          <w:rFonts w:cstheme="minorHAnsi"/>
        </w:rPr>
        <w:t>45</w:t>
      </w:r>
      <w:r w:rsidRPr="00762880">
        <w:rPr>
          <w:rFonts w:cstheme="minorHAnsi"/>
        </w:rPr>
        <w:t xml:space="preserve"> hod.</w:t>
      </w:r>
    </w:p>
    <w:p w14:paraId="7E8A0012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Pr="00762880">
        <w:rPr>
          <w:rFonts w:cstheme="minorHAnsi"/>
        </w:rPr>
        <w:t>ahájení</w:t>
      </w:r>
      <w:r>
        <w:rPr>
          <w:rFonts w:cstheme="minorHAnsi"/>
        </w:rPr>
        <w:t>: 6</w:t>
      </w:r>
      <w:r w:rsidRPr="00762880">
        <w:rPr>
          <w:rFonts w:cstheme="minorHAnsi"/>
        </w:rPr>
        <w:t>. 2. 202</w:t>
      </w:r>
      <w:r>
        <w:rPr>
          <w:rFonts w:cstheme="minorHAnsi"/>
        </w:rPr>
        <w:t>4</w:t>
      </w:r>
    </w:p>
    <w:p w14:paraId="0F31A2A3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Pr="00762880">
        <w:rPr>
          <w:rFonts w:cstheme="minorHAnsi"/>
        </w:rPr>
        <w:t>aždý týden</w:t>
      </w:r>
    </w:p>
    <w:p w14:paraId="7E38F07F" w14:textId="77777777" w:rsidR="00B863C2" w:rsidRDefault="00B863C2" w:rsidP="00B863C2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696F3B8F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</w:p>
    <w:p w14:paraId="6B4CCDDD" w14:textId="290518C7" w:rsidR="00ED19AC" w:rsidRPr="00762880" w:rsidRDefault="004136E6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EM </w:t>
      </w:r>
      <w:r w:rsidR="000F3B79">
        <w:rPr>
          <w:rFonts w:cstheme="minorHAnsi"/>
          <w:b/>
          <w:u w:val="single"/>
        </w:rPr>
        <w:t xml:space="preserve">– </w:t>
      </w:r>
      <w:proofErr w:type="spellStart"/>
      <w:r w:rsidRPr="00762880">
        <w:rPr>
          <w:rFonts w:cstheme="minorHAnsi"/>
          <w:b/>
          <w:u w:val="single"/>
        </w:rPr>
        <w:t>Erdwerky</w:t>
      </w:r>
      <w:proofErr w:type="spellEnd"/>
      <w:r w:rsidRPr="00762880">
        <w:rPr>
          <w:rFonts w:cstheme="minorHAnsi"/>
          <w:b/>
          <w:u w:val="single"/>
        </w:rPr>
        <w:t xml:space="preserve"> a megality v neolitu a eneolitu</w:t>
      </w:r>
      <w:r w:rsidR="008520E7">
        <w:rPr>
          <w:rFonts w:cstheme="minorHAnsi"/>
          <w:b/>
          <w:u w:val="single"/>
        </w:rPr>
        <w:t xml:space="preserve"> (kancelář P. </w:t>
      </w:r>
      <w:proofErr w:type="spellStart"/>
      <w:r w:rsidR="008520E7">
        <w:rPr>
          <w:rFonts w:cstheme="minorHAnsi"/>
          <w:b/>
          <w:u w:val="single"/>
        </w:rPr>
        <w:t>Kalábková</w:t>
      </w:r>
      <w:proofErr w:type="spellEnd"/>
      <w:r w:rsidR="008520E7">
        <w:rPr>
          <w:rFonts w:cstheme="minorHAnsi"/>
          <w:b/>
          <w:u w:val="single"/>
        </w:rPr>
        <w:t>)</w:t>
      </w:r>
    </w:p>
    <w:p w14:paraId="7C828D38" w14:textId="77777777" w:rsidR="008078A7" w:rsidRPr="00762880" w:rsidRDefault="00CB1FA0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ST</w:t>
      </w:r>
      <w:r w:rsidR="008078A7" w:rsidRPr="00762880">
        <w:rPr>
          <w:rFonts w:cstheme="minorHAnsi"/>
        </w:rPr>
        <w:t xml:space="preserve"> </w:t>
      </w:r>
      <w:r w:rsidR="00AA2876">
        <w:rPr>
          <w:rFonts w:cstheme="minorHAnsi"/>
        </w:rPr>
        <w:t>8</w:t>
      </w:r>
      <w:r w:rsidR="008078A7" w:rsidRPr="00762880">
        <w:rPr>
          <w:rFonts w:cstheme="minorHAnsi"/>
        </w:rPr>
        <w:t>,</w:t>
      </w:r>
      <w:r w:rsidR="00AA2876">
        <w:rPr>
          <w:rFonts w:cstheme="minorHAnsi"/>
        </w:rPr>
        <w:t>45</w:t>
      </w:r>
      <w:r w:rsidR="008078A7" w:rsidRPr="00762880">
        <w:rPr>
          <w:rFonts w:cstheme="minorHAnsi"/>
        </w:rPr>
        <w:t xml:space="preserve"> – 1</w:t>
      </w:r>
      <w:r w:rsidR="00AA2876">
        <w:rPr>
          <w:rFonts w:cstheme="minorHAnsi"/>
        </w:rPr>
        <w:t>2</w:t>
      </w:r>
      <w:r w:rsidR="008078A7" w:rsidRPr="00762880">
        <w:rPr>
          <w:rFonts w:cstheme="minorHAnsi"/>
        </w:rPr>
        <w:t>,15 hod.</w:t>
      </w:r>
    </w:p>
    <w:p w14:paraId="377099F3" w14:textId="77777777" w:rsidR="008078A7" w:rsidRPr="00762880" w:rsidRDefault="00807B0D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8078A7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AA2876">
        <w:rPr>
          <w:rFonts w:cstheme="minorHAnsi"/>
        </w:rPr>
        <w:t xml:space="preserve"> 7</w:t>
      </w:r>
      <w:r w:rsidR="008078A7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AA2876">
        <w:rPr>
          <w:rFonts w:cstheme="minorHAnsi"/>
        </w:rPr>
        <w:t>4</w:t>
      </w:r>
    </w:p>
    <w:p w14:paraId="75CEDBD0" w14:textId="77777777" w:rsidR="008078A7" w:rsidRPr="00762880" w:rsidRDefault="00807B0D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8078A7" w:rsidRPr="00762880">
        <w:rPr>
          <w:rFonts w:cstheme="minorHAnsi"/>
        </w:rPr>
        <w:t>aždý týden</w:t>
      </w:r>
    </w:p>
    <w:p w14:paraId="1BD3A0EB" w14:textId="77777777" w:rsidR="008078A7" w:rsidRPr="00762880" w:rsidRDefault="008078A7" w:rsidP="008078A7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20D10FA5" w14:textId="77777777" w:rsidR="00ED19AC" w:rsidRPr="00762880" w:rsidRDefault="00ED19AC" w:rsidP="00ED19AC">
      <w:pPr>
        <w:spacing w:after="0" w:line="240" w:lineRule="auto"/>
        <w:rPr>
          <w:rFonts w:cstheme="minorHAnsi"/>
          <w:u w:val="single"/>
        </w:rPr>
      </w:pPr>
    </w:p>
    <w:p w14:paraId="0F51F03B" w14:textId="2B31C7CC" w:rsidR="00ED21CF" w:rsidRPr="00762880" w:rsidRDefault="00ED21CF" w:rsidP="00ED21CF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SEM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 xml:space="preserve">Seminář k předmětu </w:t>
      </w:r>
      <w:proofErr w:type="spellStart"/>
      <w:r w:rsidRPr="00762880">
        <w:rPr>
          <w:rFonts w:cstheme="minorHAnsi"/>
          <w:b/>
          <w:u w:val="single"/>
        </w:rPr>
        <w:t>Erdwerky</w:t>
      </w:r>
      <w:proofErr w:type="spellEnd"/>
      <w:r w:rsidRPr="00762880">
        <w:rPr>
          <w:rFonts w:cstheme="minorHAnsi"/>
          <w:b/>
          <w:u w:val="single"/>
        </w:rPr>
        <w:t xml:space="preserve"> a megality v neolitu a eneolitu</w:t>
      </w:r>
      <w:r w:rsidR="008520E7">
        <w:rPr>
          <w:rFonts w:cstheme="minorHAnsi"/>
          <w:b/>
          <w:u w:val="single"/>
        </w:rPr>
        <w:t xml:space="preserve"> (kancelář P. </w:t>
      </w:r>
      <w:proofErr w:type="spellStart"/>
      <w:r w:rsidR="008520E7">
        <w:rPr>
          <w:rFonts w:cstheme="minorHAnsi"/>
          <w:b/>
          <w:u w:val="single"/>
        </w:rPr>
        <w:t>Kalábková</w:t>
      </w:r>
      <w:proofErr w:type="spellEnd"/>
      <w:r w:rsidR="008520E7">
        <w:rPr>
          <w:rFonts w:cstheme="minorHAnsi"/>
          <w:b/>
          <w:u w:val="single"/>
        </w:rPr>
        <w:t>)</w:t>
      </w:r>
    </w:p>
    <w:p w14:paraId="5579BF41" w14:textId="77777777" w:rsidR="008078A7" w:rsidRPr="00762880" w:rsidRDefault="00D935C8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ST</w:t>
      </w:r>
      <w:r w:rsidR="008078A7" w:rsidRPr="00762880">
        <w:rPr>
          <w:rFonts w:cstheme="minorHAnsi"/>
        </w:rPr>
        <w:t xml:space="preserve"> </w:t>
      </w:r>
      <w:r>
        <w:rPr>
          <w:rFonts w:cstheme="minorHAnsi"/>
        </w:rPr>
        <w:t>1</w:t>
      </w:r>
      <w:r w:rsidR="00AA2876">
        <w:rPr>
          <w:rFonts w:cstheme="minorHAnsi"/>
        </w:rPr>
        <w:t>2</w:t>
      </w:r>
      <w:r w:rsidR="008078A7" w:rsidRPr="00762880">
        <w:rPr>
          <w:rFonts w:cstheme="minorHAnsi"/>
        </w:rPr>
        <w:t>,</w:t>
      </w:r>
      <w:r w:rsidR="00AA2876">
        <w:rPr>
          <w:rFonts w:cstheme="minorHAnsi"/>
        </w:rPr>
        <w:t>15</w:t>
      </w:r>
      <w:r w:rsidR="008078A7" w:rsidRPr="00762880">
        <w:rPr>
          <w:rFonts w:cstheme="minorHAnsi"/>
        </w:rPr>
        <w:t xml:space="preserve"> – </w:t>
      </w:r>
      <w:r w:rsidR="00AA2876">
        <w:rPr>
          <w:rFonts w:cstheme="minorHAnsi"/>
        </w:rPr>
        <w:t>14,00</w:t>
      </w:r>
      <w:r w:rsidR="008078A7" w:rsidRPr="00762880">
        <w:rPr>
          <w:rFonts w:cstheme="minorHAnsi"/>
        </w:rPr>
        <w:t xml:space="preserve"> hod</w:t>
      </w:r>
      <w:r w:rsidR="00036AFC" w:rsidRPr="00762880">
        <w:rPr>
          <w:rFonts w:cstheme="minorHAnsi"/>
        </w:rPr>
        <w:t>.</w:t>
      </w:r>
    </w:p>
    <w:p w14:paraId="3AAB06D1" w14:textId="77777777" w:rsidR="008078A7" w:rsidRPr="00762880" w:rsidRDefault="00807B0D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8078A7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8078A7" w:rsidRPr="00762880">
        <w:rPr>
          <w:rFonts w:cstheme="minorHAnsi"/>
        </w:rPr>
        <w:t xml:space="preserve"> </w:t>
      </w:r>
      <w:r w:rsidR="00AA2876">
        <w:rPr>
          <w:rFonts w:cstheme="minorHAnsi"/>
        </w:rPr>
        <w:t>7</w:t>
      </w:r>
      <w:r w:rsidR="008078A7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AA2876">
        <w:rPr>
          <w:rFonts w:cstheme="minorHAnsi"/>
        </w:rPr>
        <w:t>4</w:t>
      </w:r>
    </w:p>
    <w:p w14:paraId="4E315079" w14:textId="77777777" w:rsidR="008078A7" w:rsidRPr="00762880" w:rsidRDefault="00807B0D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8078A7" w:rsidRPr="00762880">
        <w:rPr>
          <w:rFonts w:cstheme="minorHAnsi"/>
        </w:rPr>
        <w:t>le dohody – pouze vybrané termíny</w:t>
      </w:r>
    </w:p>
    <w:p w14:paraId="54E915E9" w14:textId="77777777" w:rsidR="008078A7" w:rsidRPr="00762880" w:rsidRDefault="008078A7" w:rsidP="008078A7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0CFA7153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-----</w:t>
      </w:r>
    </w:p>
    <w:p w14:paraId="7EDA4348" w14:textId="79E7405C" w:rsidR="00D37A5F" w:rsidRPr="00762880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HČLE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Halštat a časný latén střední Evropy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1.08)</w:t>
      </w:r>
    </w:p>
    <w:p w14:paraId="165421F6" w14:textId="77777777" w:rsidR="00D37A5F" w:rsidRPr="00762880" w:rsidRDefault="00D37A5F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O 8,45 – 1</w:t>
      </w:r>
      <w:r w:rsidR="00AA2876">
        <w:rPr>
          <w:rFonts w:cstheme="minorHAnsi"/>
        </w:rPr>
        <w:t>2</w:t>
      </w:r>
      <w:r w:rsidRPr="00762880">
        <w:rPr>
          <w:rFonts w:cstheme="minorHAnsi"/>
        </w:rPr>
        <w:t>,</w:t>
      </w:r>
      <w:r w:rsidR="00AA2876">
        <w:rPr>
          <w:rFonts w:cstheme="minorHAnsi"/>
        </w:rPr>
        <w:t>15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34A79723" w14:textId="77777777" w:rsidR="00C8648A" w:rsidRPr="00762880" w:rsidRDefault="00807B0D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C8648A" w:rsidRPr="00762880">
        <w:rPr>
          <w:rFonts w:cstheme="minorHAnsi"/>
        </w:rPr>
        <w:t xml:space="preserve"> </w:t>
      </w:r>
      <w:r w:rsidR="00AA2876">
        <w:rPr>
          <w:rFonts w:cstheme="minorHAnsi"/>
        </w:rPr>
        <w:t>12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AA2876">
        <w:rPr>
          <w:rFonts w:cstheme="minorHAnsi"/>
        </w:rPr>
        <w:t>4</w:t>
      </w:r>
    </w:p>
    <w:p w14:paraId="1C5DD91B" w14:textId="77777777" w:rsidR="00D37A5F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D37A5F" w:rsidRPr="00762880">
        <w:rPr>
          <w:rFonts w:cstheme="minorHAnsi"/>
        </w:rPr>
        <w:t>aždý týden</w:t>
      </w:r>
    </w:p>
    <w:p w14:paraId="575EADE9" w14:textId="77777777" w:rsidR="00D37A5F" w:rsidRPr="00762880" w:rsidRDefault="00D37A5F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664299F6" w14:textId="77777777" w:rsidR="00D37A5F" w:rsidRPr="00762880" w:rsidRDefault="00D37A5F" w:rsidP="00ED19AC">
      <w:pPr>
        <w:spacing w:after="0" w:line="240" w:lineRule="auto"/>
        <w:rPr>
          <w:rFonts w:cstheme="minorHAnsi"/>
        </w:rPr>
      </w:pPr>
    </w:p>
    <w:p w14:paraId="241955CD" w14:textId="01249D28" w:rsidR="00D37A5F" w:rsidRPr="00762880" w:rsidRDefault="00D37A5F" w:rsidP="00D37A5F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SHČL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Seminář k předmětu Halštat a časný latén střední Evropy</w:t>
      </w:r>
      <w:r w:rsidR="008520E7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1.04)</w:t>
      </w:r>
    </w:p>
    <w:p w14:paraId="7AFD4E5E" w14:textId="77777777" w:rsidR="00D37A5F" w:rsidRPr="00762880" w:rsidRDefault="00D37A5F" w:rsidP="00D37A5F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PO 13,15 – 14,45 </w:t>
      </w:r>
      <w:r w:rsidR="005277B6" w:rsidRPr="00762880">
        <w:rPr>
          <w:rFonts w:cstheme="minorHAnsi"/>
        </w:rPr>
        <w:t>hod.</w:t>
      </w:r>
    </w:p>
    <w:p w14:paraId="62B4757D" w14:textId="77777777" w:rsidR="00C8648A" w:rsidRPr="00762880" w:rsidRDefault="00807B0D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C8648A" w:rsidRPr="00762880">
        <w:rPr>
          <w:rFonts w:cstheme="minorHAnsi"/>
        </w:rPr>
        <w:t xml:space="preserve"> </w:t>
      </w:r>
      <w:r w:rsidR="00AA2876">
        <w:rPr>
          <w:rFonts w:cstheme="minorHAnsi"/>
        </w:rPr>
        <w:t>12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AA2876">
        <w:rPr>
          <w:rFonts w:cstheme="minorHAnsi"/>
        </w:rPr>
        <w:t>4</w:t>
      </w:r>
    </w:p>
    <w:p w14:paraId="400C3AAA" w14:textId="77777777" w:rsidR="00D37A5F" w:rsidRPr="00762880" w:rsidRDefault="00807B0D" w:rsidP="00D37A5F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D37A5F" w:rsidRPr="00762880">
        <w:rPr>
          <w:rFonts w:cstheme="minorHAnsi"/>
        </w:rPr>
        <w:t>le do</w:t>
      </w:r>
      <w:r w:rsidR="005277B6" w:rsidRPr="00762880">
        <w:rPr>
          <w:rFonts w:cstheme="minorHAnsi"/>
        </w:rPr>
        <w:t>hod</w:t>
      </w:r>
      <w:r w:rsidR="00D37A5F" w:rsidRPr="00762880">
        <w:rPr>
          <w:rFonts w:cstheme="minorHAnsi"/>
        </w:rPr>
        <w:t>y</w:t>
      </w:r>
    </w:p>
    <w:p w14:paraId="30336812" w14:textId="77777777" w:rsidR="00D37A5F" w:rsidRPr="00762880" w:rsidRDefault="00D37A5F" w:rsidP="00D37A5F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3F2C4BFD" w14:textId="77777777" w:rsidR="00B863C2" w:rsidRPr="00762880" w:rsidRDefault="00B863C2" w:rsidP="00D37A5F">
      <w:pPr>
        <w:spacing w:after="0" w:line="240" w:lineRule="auto"/>
        <w:rPr>
          <w:rFonts w:cstheme="minorHAnsi"/>
          <w:b/>
        </w:rPr>
      </w:pPr>
    </w:p>
    <w:p w14:paraId="216BED66" w14:textId="014BFFED" w:rsidR="00D37A5F" w:rsidRPr="00762880" w:rsidRDefault="003106A3" w:rsidP="00ED19AC">
      <w:p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6</w:t>
      </w:r>
      <w:r w:rsidR="00D37A5F" w:rsidRPr="00762880">
        <w:rPr>
          <w:rFonts w:cstheme="minorHAnsi"/>
          <w:b/>
          <w:u w:val="single"/>
        </w:rPr>
        <w:t xml:space="preserve">MAHČ </w:t>
      </w:r>
      <w:r w:rsidR="000F3B79">
        <w:rPr>
          <w:rFonts w:cstheme="minorHAnsi"/>
          <w:b/>
          <w:u w:val="single"/>
        </w:rPr>
        <w:t xml:space="preserve">– </w:t>
      </w:r>
      <w:r w:rsidR="00D37A5F" w:rsidRPr="00762880">
        <w:rPr>
          <w:rFonts w:cstheme="minorHAnsi"/>
          <w:b/>
          <w:u w:val="single"/>
        </w:rPr>
        <w:t>Movité artefakty halštatu a časného laténu</w:t>
      </w:r>
      <w:r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>
        <w:rPr>
          <w:rFonts w:cstheme="minorHAnsi"/>
          <w:b/>
          <w:u w:val="single"/>
        </w:rPr>
        <w:t xml:space="preserve"> 2.13)</w:t>
      </w:r>
    </w:p>
    <w:p w14:paraId="447F1648" w14:textId="77777777" w:rsidR="00D37A5F" w:rsidRPr="00762880" w:rsidRDefault="007933C0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ČT</w:t>
      </w:r>
      <w:r w:rsidR="00D37A5F" w:rsidRPr="00762880">
        <w:rPr>
          <w:rFonts w:cstheme="minorHAnsi"/>
        </w:rPr>
        <w:t xml:space="preserve"> </w:t>
      </w:r>
      <w:r>
        <w:rPr>
          <w:rFonts w:cstheme="minorHAnsi"/>
        </w:rPr>
        <w:t>8</w:t>
      </w:r>
      <w:r w:rsidR="00D37A5F" w:rsidRPr="00762880">
        <w:rPr>
          <w:rFonts w:cstheme="minorHAnsi"/>
        </w:rPr>
        <w:t>,</w:t>
      </w:r>
      <w:r>
        <w:rPr>
          <w:rFonts w:cstheme="minorHAnsi"/>
        </w:rPr>
        <w:t>45</w:t>
      </w:r>
      <w:r w:rsidR="00D37A5F" w:rsidRPr="00762880">
        <w:rPr>
          <w:rFonts w:cstheme="minorHAnsi"/>
        </w:rPr>
        <w:t xml:space="preserve"> – 1</w:t>
      </w:r>
      <w:r>
        <w:rPr>
          <w:rFonts w:cstheme="minorHAnsi"/>
        </w:rPr>
        <w:t>0</w:t>
      </w:r>
      <w:r w:rsidR="00D37A5F" w:rsidRPr="00762880">
        <w:rPr>
          <w:rFonts w:cstheme="minorHAnsi"/>
        </w:rPr>
        <w:t>,</w:t>
      </w:r>
      <w:r w:rsidR="003106A3">
        <w:rPr>
          <w:rFonts w:cstheme="minorHAnsi"/>
        </w:rPr>
        <w:t>30</w:t>
      </w:r>
      <w:r w:rsidR="008078A7" w:rsidRPr="00762880">
        <w:rPr>
          <w:rFonts w:cstheme="minorHAnsi"/>
        </w:rPr>
        <w:t xml:space="preserve"> hod.</w:t>
      </w:r>
    </w:p>
    <w:p w14:paraId="5A8692C9" w14:textId="77777777" w:rsidR="00C8648A" w:rsidRPr="00762880" w:rsidRDefault="00807B0D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1255D6">
        <w:rPr>
          <w:rFonts w:cstheme="minorHAnsi"/>
        </w:rPr>
        <w:t>ahájení</w:t>
      </w:r>
      <w:r>
        <w:rPr>
          <w:rFonts w:cstheme="minorHAnsi"/>
        </w:rPr>
        <w:t>:</w:t>
      </w:r>
      <w:r w:rsidR="001255D6">
        <w:rPr>
          <w:rFonts w:cstheme="minorHAnsi"/>
        </w:rPr>
        <w:t xml:space="preserve"> </w:t>
      </w:r>
      <w:r w:rsidR="00B863C2">
        <w:rPr>
          <w:rFonts w:cstheme="minorHAnsi"/>
        </w:rPr>
        <w:t>15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B863C2">
        <w:rPr>
          <w:rFonts w:cstheme="minorHAnsi"/>
        </w:rPr>
        <w:t>4</w:t>
      </w:r>
    </w:p>
    <w:p w14:paraId="77B9FF8F" w14:textId="77777777" w:rsidR="00D37A5F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D37A5F" w:rsidRPr="00762880">
        <w:rPr>
          <w:rFonts w:cstheme="minorHAnsi"/>
        </w:rPr>
        <w:t>aždý týden</w:t>
      </w:r>
    </w:p>
    <w:p w14:paraId="358E0949" w14:textId="77777777" w:rsidR="00D37A5F" w:rsidRPr="00762880" w:rsidRDefault="00D37A5F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25070492" w14:textId="77777777" w:rsidR="00FA4216" w:rsidRPr="00762880" w:rsidRDefault="00FA4216" w:rsidP="00FA4216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-----</w:t>
      </w:r>
    </w:p>
    <w:p w14:paraId="194720B8" w14:textId="69AA1418" w:rsidR="00B863C2" w:rsidRPr="00762880" w:rsidRDefault="00B863C2" w:rsidP="00B863C2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SADL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Sídelní areály doby laténské</w:t>
      </w:r>
      <w:r w:rsidR="003106A3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3106A3">
        <w:rPr>
          <w:rFonts w:cstheme="minorHAnsi"/>
          <w:b/>
          <w:u w:val="single"/>
        </w:rPr>
        <w:t xml:space="preserve"> 2.10)</w:t>
      </w:r>
    </w:p>
    <w:p w14:paraId="58BEF7DA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ÚT </w:t>
      </w:r>
      <w:r>
        <w:rPr>
          <w:rFonts w:cstheme="minorHAnsi"/>
        </w:rPr>
        <w:t>13</w:t>
      </w:r>
      <w:r w:rsidRPr="00762880">
        <w:rPr>
          <w:rFonts w:cstheme="minorHAnsi"/>
        </w:rPr>
        <w:t>,</w:t>
      </w:r>
      <w:r>
        <w:rPr>
          <w:rFonts w:cstheme="minorHAnsi"/>
        </w:rPr>
        <w:t>15</w:t>
      </w:r>
      <w:r w:rsidRPr="00762880">
        <w:rPr>
          <w:rFonts w:cstheme="minorHAnsi"/>
        </w:rPr>
        <w:t xml:space="preserve"> – 1</w:t>
      </w:r>
      <w:r>
        <w:rPr>
          <w:rFonts w:cstheme="minorHAnsi"/>
        </w:rPr>
        <w:t>6</w:t>
      </w:r>
      <w:r w:rsidRPr="00762880">
        <w:rPr>
          <w:rFonts w:cstheme="minorHAnsi"/>
        </w:rPr>
        <w:t>,</w:t>
      </w:r>
      <w:r>
        <w:rPr>
          <w:rFonts w:cstheme="minorHAnsi"/>
        </w:rPr>
        <w:t>30</w:t>
      </w:r>
      <w:r w:rsidRPr="00762880">
        <w:rPr>
          <w:rFonts w:cstheme="minorHAnsi"/>
        </w:rPr>
        <w:t xml:space="preserve"> hod.</w:t>
      </w:r>
    </w:p>
    <w:p w14:paraId="31374B33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Pr="00762880">
        <w:rPr>
          <w:rFonts w:cstheme="minorHAnsi"/>
        </w:rPr>
        <w:t>ahájení</w:t>
      </w:r>
      <w:r>
        <w:rPr>
          <w:rFonts w:cstheme="minorHAnsi"/>
        </w:rPr>
        <w:t>: 6</w:t>
      </w:r>
      <w:r w:rsidRPr="00762880">
        <w:rPr>
          <w:rFonts w:cstheme="minorHAnsi"/>
        </w:rPr>
        <w:t>. 2. 202</w:t>
      </w:r>
      <w:r>
        <w:rPr>
          <w:rFonts w:cstheme="minorHAnsi"/>
        </w:rPr>
        <w:t>4</w:t>
      </w:r>
    </w:p>
    <w:p w14:paraId="314CB7AC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Pr="00762880">
        <w:rPr>
          <w:rFonts w:cstheme="minorHAnsi"/>
        </w:rPr>
        <w:t>aždý týden</w:t>
      </w:r>
    </w:p>
    <w:p w14:paraId="672F1AA6" w14:textId="77777777" w:rsidR="00B863C2" w:rsidRPr="00762880" w:rsidRDefault="00B863C2" w:rsidP="00B863C2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Hlava</w:t>
      </w:r>
    </w:p>
    <w:p w14:paraId="151E31FE" w14:textId="77777777" w:rsidR="00B863C2" w:rsidRPr="00762880" w:rsidRDefault="00B863C2" w:rsidP="00B863C2">
      <w:pPr>
        <w:spacing w:after="0" w:line="240" w:lineRule="auto"/>
        <w:rPr>
          <w:rFonts w:cstheme="minorHAnsi"/>
          <w:b/>
          <w:u w:val="single"/>
        </w:rPr>
      </w:pPr>
    </w:p>
    <w:p w14:paraId="42708F07" w14:textId="2D835FAE" w:rsidR="00B863C2" w:rsidRPr="00762880" w:rsidRDefault="003106A3" w:rsidP="00B863C2">
      <w:p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6SSAD </w:t>
      </w:r>
      <w:r w:rsidR="000F3B79">
        <w:rPr>
          <w:rFonts w:cstheme="minorHAnsi"/>
          <w:b/>
          <w:u w:val="single"/>
        </w:rPr>
        <w:t xml:space="preserve">– </w:t>
      </w:r>
      <w:r w:rsidR="00B863C2" w:rsidRPr="00762880">
        <w:rPr>
          <w:rFonts w:cstheme="minorHAnsi"/>
          <w:b/>
          <w:u w:val="single"/>
        </w:rPr>
        <w:t>Seminář k předmětu Sídelní areály doby laténské</w:t>
      </w:r>
      <w:r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>
        <w:rPr>
          <w:rFonts w:cstheme="minorHAnsi"/>
          <w:b/>
          <w:u w:val="single"/>
        </w:rPr>
        <w:t xml:space="preserve"> 2.10)</w:t>
      </w:r>
    </w:p>
    <w:p w14:paraId="732BCA65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Pr="00762880">
        <w:rPr>
          <w:rFonts w:cstheme="minorHAnsi"/>
        </w:rPr>
        <w:t xml:space="preserve"> </w:t>
      </w:r>
      <w:r>
        <w:rPr>
          <w:rFonts w:cstheme="minorHAnsi"/>
        </w:rPr>
        <w:t>16</w:t>
      </w:r>
      <w:r w:rsidRPr="00762880">
        <w:rPr>
          <w:rFonts w:cstheme="minorHAnsi"/>
        </w:rPr>
        <w:t>,45 – 1</w:t>
      </w:r>
      <w:r>
        <w:rPr>
          <w:rFonts w:cstheme="minorHAnsi"/>
        </w:rPr>
        <w:t>8</w:t>
      </w:r>
      <w:r w:rsidRPr="00762880">
        <w:rPr>
          <w:rFonts w:cstheme="minorHAnsi"/>
        </w:rPr>
        <w:t>,</w:t>
      </w:r>
      <w:r>
        <w:rPr>
          <w:rFonts w:cstheme="minorHAnsi"/>
        </w:rPr>
        <w:t>15</w:t>
      </w:r>
      <w:r w:rsidRPr="00762880">
        <w:rPr>
          <w:rFonts w:cstheme="minorHAnsi"/>
        </w:rPr>
        <w:t xml:space="preserve"> hod.</w:t>
      </w:r>
    </w:p>
    <w:p w14:paraId="72007023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Pr="00762880">
        <w:rPr>
          <w:rFonts w:cstheme="minorHAnsi"/>
        </w:rPr>
        <w:t xml:space="preserve"> </w:t>
      </w:r>
      <w:r>
        <w:rPr>
          <w:rFonts w:cstheme="minorHAnsi"/>
        </w:rPr>
        <w:t>6</w:t>
      </w:r>
      <w:r w:rsidRPr="00762880">
        <w:rPr>
          <w:rFonts w:cstheme="minorHAnsi"/>
        </w:rPr>
        <w:t>. 2. 202</w:t>
      </w:r>
      <w:r>
        <w:rPr>
          <w:rFonts w:cstheme="minorHAnsi"/>
        </w:rPr>
        <w:t>4</w:t>
      </w:r>
    </w:p>
    <w:p w14:paraId="15DADAD7" w14:textId="77777777" w:rsidR="00B863C2" w:rsidRPr="00762880" w:rsidRDefault="00B863C2" w:rsidP="00B863C2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Pr="00762880">
        <w:rPr>
          <w:rFonts w:cstheme="minorHAnsi"/>
        </w:rPr>
        <w:t>le dohody</w:t>
      </w:r>
    </w:p>
    <w:p w14:paraId="080A21C8" w14:textId="77777777" w:rsidR="00B863C2" w:rsidRDefault="003106A3" w:rsidP="00B863C2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Hlava</w:t>
      </w:r>
    </w:p>
    <w:p w14:paraId="07BEA790" w14:textId="77777777" w:rsidR="003106A3" w:rsidRPr="00762880" w:rsidRDefault="003106A3" w:rsidP="00B863C2">
      <w:pPr>
        <w:spacing w:after="0" w:line="240" w:lineRule="auto"/>
        <w:rPr>
          <w:rFonts w:cstheme="minorHAnsi"/>
          <w:b/>
        </w:rPr>
      </w:pPr>
    </w:p>
    <w:p w14:paraId="382EF1BD" w14:textId="6E3B4E84" w:rsidR="00ED21CF" w:rsidRPr="00762880" w:rsidRDefault="00ED21C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UDL </w:t>
      </w:r>
      <w:r w:rsidR="000F3B79">
        <w:rPr>
          <w:rFonts w:cstheme="minorHAnsi"/>
          <w:b/>
          <w:u w:val="single"/>
        </w:rPr>
        <w:t xml:space="preserve">– </w:t>
      </w:r>
      <w:r w:rsidRPr="00762880">
        <w:rPr>
          <w:rFonts w:cstheme="minorHAnsi"/>
          <w:b/>
          <w:u w:val="single"/>
        </w:rPr>
        <w:t>Umění doby laténské</w:t>
      </w:r>
      <w:r w:rsidR="003106A3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3106A3">
        <w:rPr>
          <w:rFonts w:cstheme="minorHAnsi"/>
          <w:b/>
          <w:u w:val="single"/>
        </w:rPr>
        <w:t xml:space="preserve"> 2.04)</w:t>
      </w:r>
    </w:p>
    <w:p w14:paraId="7BFCC2DD" w14:textId="77777777" w:rsidR="00ED21CF" w:rsidRPr="00762880" w:rsidRDefault="00B863C2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S</w:t>
      </w:r>
      <w:r w:rsidR="00ED21CF" w:rsidRPr="00762880">
        <w:rPr>
          <w:rFonts w:cstheme="minorHAnsi"/>
        </w:rPr>
        <w:t xml:space="preserve">T </w:t>
      </w:r>
      <w:r>
        <w:rPr>
          <w:rFonts w:cstheme="minorHAnsi"/>
        </w:rPr>
        <w:t>15</w:t>
      </w:r>
      <w:r w:rsidR="00ED21CF" w:rsidRPr="00762880">
        <w:rPr>
          <w:rFonts w:cstheme="minorHAnsi"/>
        </w:rPr>
        <w:t>,</w:t>
      </w:r>
      <w:r>
        <w:rPr>
          <w:rFonts w:cstheme="minorHAnsi"/>
        </w:rPr>
        <w:t>00 – 16</w:t>
      </w:r>
      <w:r w:rsidR="00ED21CF" w:rsidRPr="00762880">
        <w:rPr>
          <w:rFonts w:cstheme="minorHAnsi"/>
        </w:rPr>
        <w:t>,</w:t>
      </w:r>
      <w:r>
        <w:rPr>
          <w:rFonts w:cstheme="minorHAnsi"/>
        </w:rPr>
        <w:t xml:space="preserve">30 </w:t>
      </w:r>
      <w:r w:rsidR="005277B6" w:rsidRPr="00762880">
        <w:rPr>
          <w:rFonts w:cstheme="minorHAnsi"/>
        </w:rPr>
        <w:t>hod.</w:t>
      </w:r>
    </w:p>
    <w:p w14:paraId="2ACC8502" w14:textId="77777777" w:rsidR="00C8648A" w:rsidRPr="00762880" w:rsidRDefault="00807B0D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B863C2">
        <w:rPr>
          <w:rFonts w:cstheme="minorHAnsi"/>
        </w:rPr>
        <w:t xml:space="preserve"> 7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B863C2">
        <w:rPr>
          <w:rFonts w:cstheme="minorHAnsi"/>
        </w:rPr>
        <w:t>4</w:t>
      </w:r>
    </w:p>
    <w:p w14:paraId="031766C9" w14:textId="77777777" w:rsidR="00ED21CF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ED21CF" w:rsidRPr="00762880">
        <w:rPr>
          <w:rFonts w:cstheme="minorHAnsi"/>
        </w:rPr>
        <w:t xml:space="preserve">aždý týden </w:t>
      </w:r>
    </w:p>
    <w:p w14:paraId="33CEE451" w14:textId="77777777" w:rsidR="00ED21CF" w:rsidRPr="00762880" w:rsidRDefault="00ED21CF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lastRenderedPageBreak/>
        <w:t>Hlava</w:t>
      </w:r>
    </w:p>
    <w:p w14:paraId="2319D338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------------------------------------</w:t>
      </w:r>
    </w:p>
    <w:p w14:paraId="30C8C304" w14:textId="61CBD38A" w:rsidR="00D37A5F" w:rsidRPr="008B3BE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8B3BE0">
        <w:rPr>
          <w:rFonts w:cstheme="minorHAnsi"/>
          <w:b/>
          <w:u w:val="single"/>
        </w:rPr>
        <w:t xml:space="preserve">6HASM </w:t>
      </w:r>
      <w:r w:rsidR="000F3B79">
        <w:rPr>
          <w:rFonts w:cstheme="minorHAnsi"/>
          <w:b/>
          <w:u w:val="single"/>
        </w:rPr>
        <w:t xml:space="preserve">– </w:t>
      </w:r>
      <w:r w:rsidRPr="008B3BE0">
        <w:rPr>
          <w:rFonts w:cstheme="minorHAnsi"/>
          <w:b/>
          <w:u w:val="single"/>
        </w:rPr>
        <w:t>Historická archeologie na střední Moravě</w:t>
      </w:r>
      <w:r w:rsidR="003106A3" w:rsidRPr="008B3BE0">
        <w:rPr>
          <w:rFonts w:cstheme="minorHAnsi"/>
          <w:b/>
          <w:u w:val="single"/>
        </w:rPr>
        <w:t xml:space="preserve"> </w:t>
      </w:r>
      <w:r w:rsidR="00970801" w:rsidRPr="008B3BE0">
        <w:rPr>
          <w:rFonts w:cstheme="minorHAnsi"/>
          <w:b/>
          <w:u w:val="single"/>
        </w:rPr>
        <w:t>(</w:t>
      </w:r>
      <w:r w:rsidR="008B3BE0" w:rsidRPr="008B3BE0">
        <w:rPr>
          <w:rFonts w:cstheme="minorHAnsi"/>
          <w:b/>
          <w:u w:val="single"/>
        </w:rPr>
        <w:t>uč</w:t>
      </w:r>
      <w:r w:rsidR="000F3B79">
        <w:rPr>
          <w:rFonts w:cstheme="minorHAnsi"/>
          <w:b/>
          <w:u w:val="single"/>
        </w:rPr>
        <w:t>ebna</w:t>
      </w:r>
      <w:r w:rsidR="008B3BE0" w:rsidRPr="008B3BE0">
        <w:rPr>
          <w:rFonts w:cstheme="minorHAnsi"/>
          <w:b/>
          <w:u w:val="single"/>
        </w:rPr>
        <w:t xml:space="preserve"> 2.04</w:t>
      </w:r>
      <w:r w:rsidR="00970801" w:rsidRPr="008B3BE0">
        <w:rPr>
          <w:rFonts w:cstheme="minorHAnsi"/>
          <w:b/>
          <w:u w:val="single"/>
        </w:rPr>
        <w:t>)</w:t>
      </w:r>
    </w:p>
    <w:p w14:paraId="20EE48B9" w14:textId="77777777" w:rsidR="00DE6904" w:rsidRPr="008B3BE0" w:rsidRDefault="00B863C2" w:rsidP="00ED19AC">
      <w:pPr>
        <w:spacing w:after="0" w:line="240" w:lineRule="auto"/>
        <w:rPr>
          <w:rFonts w:cstheme="minorHAnsi"/>
        </w:rPr>
      </w:pPr>
      <w:r w:rsidRPr="008B3BE0">
        <w:rPr>
          <w:rFonts w:cstheme="minorHAnsi"/>
        </w:rPr>
        <w:t>ÚT</w:t>
      </w:r>
      <w:r w:rsidR="00DE6904" w:rsidRPr="008B3BE0">
        <w:rPr>
          <w:rFonts w:cstheme="minorHAnsi"/>
        </w:rPr>
        <w:t xml:space="preserve"> 1</w:t>
      </w:r>
      <w:r w:rsidRPr="008B3BE0">
        <w:rPr>
          <w:rFonts w:cstheme="minorHAnsi"/>
        </w:rPr>
        <w:t>5</w:t>
      </w:r>
      <w:r w:rsidR="00DE6904" w:rsidRPr="008B3BE0">
        <w:rPr>
          <w:rFonts w:cstheme="minorHAnsi"/>
        </w:rPr>
        <w:t>,</w:t>
      </w:r>
      <w:r w:rsidRPr="008B3BE0">
        <w:rPr>
          <w:rFonts w:cstheme="minorHAnsi"/>
        </w:rPr>
        <w:t>00</w:t>
      </w:r>
      <w:r w:rsidR="00DE6904" w:rsidRPr="008B3BE0">
        <w:rPr>
          <w:rFonts w:cstheme="minorHAnsi"/>
        </w:rPr>
        <w:t xml:space="preserve"> – 1</w:t>
      </w:r>
      <w:r w:rsidRPr="008B3BE0">
        <w:rPr>
          <w:rFonts w:cstheme="minorHAnsi"/>
        </w:rPr>
        <w:t>7</w:t>
      </w:r>
      <w:r w:rsidR="00DE6904" w:rsidRPr="008B3BE0">
        <w:rPr>
          <w:rFonts w:cstheme="minorHAnsi"/>
        </w:rPr>
        <w:t>,</w:t>
      </w:r>
      <w:r w:rsidRPr="008B3BE0">
        <w:rPr>
          <w:rFonts w:cstheme="minorHAnsi"/>
        </w:rPr>
        <w:t>30</w:t>
      </w:r>
      <w:r w:rsidR="00DE6904" w:rsidRPr="008B3BE0">
        <w:rPr>
          <w:rFonts w:cstheme="minorHAnsi"/>
        </w:rPr>
        <w:t xml:space="preserve"> </w:t>
      </w:r>
      <w:r w:rsidR="00040FC8" w:rsidRPr="008B3BE0">
        <w:rPr>
          <w:rFonts w:cstheme="minorHAnsi"/>
        </w:rPr>
        <w:t>hod.</w:t>
      </w:r>
    </w:p>
    <w:p w14:paraId="706893A2" w14:textId="77777777" w:rsidR="00DE6904" w:rsidRPr="008B3BE0" w:rsidRDefault="00562A20" w:rsidP="00ED19AC">
      <w:pPr>
        <w:spacing w:after="0" w:line="240" w:lineRule="auto"/>
        <w:rPr>
          <w:rFonts w:cstheme="minorHAnsi"/>
        </w:rPr>
      </w:pPr>
      <w:r w:rsidRPr="008B3BE0">
        <w:rPr>
          <w:rFonts w:cstheme="minorHAnsi"/>
        </w:rPr>
        <w:t>Z</w:t>
      </w:r>
      <w:r w:rsidR="00DE6904" w:rsidRPr="008B3BE0">
        <w:rPr>
          <w:rFonts w:cstheme="minorHAnsi"/>
        </w:rPr>
        <w:t xml:space="preserve">ahájení: </w:t>
      </w:r>
      <w:r w:rsidR="00B863C2" w:rsidRPr="008B3BE0">
        <w:rPr>
          <w:rFonts w:cstheme="minorHAnsi"/>
        </w:rPr>
        <w:t>6</w:t>
      </w:r>
      <w:r w:rsidR="00DE6904" w:rsidRPr="008B3BE0">
        <w:rPr>
          <w:rFonts w:cstheme="minorHAnsi"/>
        </w:rPr>
        <w:t>.</w:t>
      </w:r>
      <w:r w:rsidR="00887E55" w:rsidRPr="008B3BE0">
        <w:rPr>
          <w:rFonts w:cstheme="minorHAnsi"/>
        </w:rPr>
        <w:t xml:space="preserve"> </w:t>
      </w:r>
      <w:r w:rsidR="00DE6904" w:rsidRPr="008B3BE0">
        <w:rPr>
          <w:rFonts w:cstheme="minorHAnsi"/>
        </w:rPr>
        <w:t>2.</w:t>
      </w:r>
      <w:r w:rsidR="00887E55" w:rsidRPr="008B3BE0">
        <w:rPr>
          <w:rFonts w:cstheme="minorHAnsi"/>
        </w:rPr>
        <w:t xml:space="preserve"> </w:t>
      </w:r>
      <w:r w:rsidR="00EB48E3" w:rsidRPr="008B3BE0">
        <w:rPr>
          <w:rFonts w:cstheme="minorHAnsi"/>
        </w:rPr>
        <w:t>202</w:t>
      </w:r>
      <w:r w:rsidR="00B863C2" w:rsidRPr="008B3BE0">
        <w:rPr>
          <w:rFonts w:cstheme="minorHAnsi"/>
        </w:rPr>
        <w:t>4</w:t>
      </w:r>
    </w:p>
    <w:p w14:paraId="76F4910E" w14:textId="77777777" w:rsidR="00DE6904" w:rsidRPr="008B3BE0" w:rsidRDefault="00562A20" w:rsidP="00ED19AC">
      <w:pPr>
        <w:spacing w:after="0" w:line="240" w:lineRule="auto"/>
        <w:rPr>
          <w:rFonts w:cstheme="minorHAnsi"/>
        </w:rPr>
      </w:pPr>
      <w:r w:rsidRPr="008B3BE0">
        <w:rPr>
          <w:rFonts w:cstheme="minorHAnsi"/>
        </w:rPr>
        <w:t>K</w:t>
      </w:r>
      <w:r w:rsidR="00DE6904" w:rsidRPr="008B3BE0">
        <w:rPr>
          <w:rFonts w:cstheme="minorHAnsi"/>
        </w:rPr>
        <w:t>aždý týden</w:t>
      </w:r>
    </w:p>
    <w:p w14:paraId="1F6DB2CF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proofErr w:type="spellStart"/>
      <w:r w:rsidRPr="008B3BE0">
        <w:rPr>
          <w:rFonts w:cstheme="minorHAnsi"/>
          <w:b/>
        </w:rPr>
        <w:t>Šlézar</w:t>
      </w:r>
      <w:proofErr w:type="spellEnd"/>
    </w:p>
    <w:p w14:paraId="721F3345" w14:textId="77777777" w:rsidR="00AF55DF" w:rsidRPr="00762880" w:rsidRDefault="00AF55DF" w:rsidP="00ED19AC">
      <w:pPr>
        <w:spacing w:after="0" w:line="240" w:lineRule="auto"/>
        <w:rPr>
          <w:rFonts w:cstheme="minorHAnsi"/>
        </w:rPr>
      </w:pPr>
    </w:p>
    <w:p w14:paraId="31FEE038" w14:textId="5178DF13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8B3BE0">
        <w:rPr>
          <w:rFonts w:cstheme="minorHAnsi"/>
          <w:b/>
          <w:u w:val="single"/>
        </w:rPr>
        <w:t xml:space="preserve">6VKAS </w:t>
      </w:r>
      <w:r w:rsidR="000F3B79">
        <w:rPr>
          <w:rFonts w:cstheme="minorHAnsi"/>
          <w:b/>
          <w:u w:val="single"/>
        </w:rPr>
        <w:t xml:space="preserve">– </w:t>
      </w:r>
      <w:r w:rsidR="00F616D8" w:rsidRPr="008B3BE0">
        <w:rPr>
          <w:rFonts w:cstheme="minorHAnsi"/>
          <w:b/>
          <w:u w:val="single"/>
        </w:rPr>
        <w:t>V</w:t>
      </w:r>
      <w:r w:rsidRPr="008B3BE0">
        <w:rPr>
          <w:rFonts w:cstheme="minorHAnsi"/>
          <w:b/>
          <w:u w:val="single"/>
        </w:rPr>
        <w:t>ybrané kapitoly z archeologie středověku a novověku</w:t>
      </w:r>
      <w:r w:rsidR="00970801" w:rsidRPr="008B3BE0">
        <w:rPr>
          <w:rFonts w:cstheme="minorHAnsi"/>
          <w:b/>
          <w:u w:val="single"/>
        </w:rPr>
        <w:t xml:space="preserve"> (</w:t>
      </w:r>
      <w:r w:rsidR="008B3BE0" w:rsidRPr="008B3BE0">
        <w:rPr>
          <w:rFonts w:cstheme="minorHAnsi"/>
          <w:b/>
          <w:u w:val="single"/>
        </w:rPr>
        <w:t>uč</w:t>
      </w:r>
      <w:r w:rsidR="000F3B79">
        <w:rPr>
          <w:rFonts w:cstheme="minorHAnsi"/>
          <w:b/>
          <w:u w:val="single"/>
        </w:rPr>
        <w:t>ebna</w:t>
      </w:r>
      <w:r w:rsidR="008B3BE0" w:rsidRPr="008B3BE0">
        <w:rPr>
          <w:rFonts w:cstheme="minorHAnsi"/>
          <w:b/>
          <w:u w:val="single"/>
        </w:rPr>
        <w:t xml:space="preserve"> 3.04</w:t>
      </w:r>
      <w:r w:rsidR="00970801" w:rsidRPr="008B3BE0">
        <w:rPr>
          <w:rFonts w:cstheme="minorHAnsi"/>
          <w:b/>
          <w:u w:val="single"/>
        </w:rPr>
        <w:t>)</w:t>
      </w:r>
    </w:p>
    <w:p w14:paraId="19EC8B74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</w:t>
      </w:r>
      <w:r w:rsidR="00084009">
        <w:rPr>
          <w:rFonts w:cstheme="minorHAnsi"/>
        </w:rPr>
        <w:t>O</w:t>
      </w:r>
      <w:r w:rsidRPr="00762880">
        <w:rPr>
          <w:rFonts w:cstheme="minorHAnsi"/>
        </w:rPr>
        <w:t xml:space="preserve"> </w:t>
      </w:r>
      <w:r w:rsidR="00084009">
        <w:rPr>
          <w:rFonts w:cstheme="minorHAnsi"/>
        </w:rPr>
        <w:t>15</w:t>
      </w:r>
      <w:r w:rsidRPr="00762880">
        <w:rPr>
          <w:rFonts w:cstheme="minorHAnsi"/>
        </w:rPr>
        <w:t>,</w:t>
      </w:r>
      <w:r w:rsidR="00084009">
        <w:rPr>
          <w:rFonts w:cstheme="minorHAnsi"/>
        </w:rPr>
        <w:t>00</w:t>
      </w:r>
      <w:r w:rsidRPr="00762880">
        <w:rPr>
          <w:rFonts w:cstheme="minorHAnsi"/>
        </w:rPr>
        <w:t>–1</w:t>
      </w:r>
      <w:r w:rsidR="00B863C2">
        <w:rPr>
          <w:rFonts w:cstheme="minorHAnsi"/>
        </w:rPr>
        <w:t>6</w:t>
      </w:r>
      <w:r w:rsidRPr="00762880">
        <w:rPr>
          <w:rFonts w:cstheme="minorHAnsi"/>
        </w:rPr>
        <w:t>,</w:t>
      </w:r>
      <w:r w:rsidR="00B863C2">
        <w:rPr>
          <w:rFonts w:cstheme="minorHAnsi"/>
        </w:rPr>
        <w:t>30</w:t>
      </w:r>
      <w:r w:rsidR="00040FC8" w:rsidRPr="00762880">
        <w:rPr>
          <w:rFonts w:cstheme="minorHAnsi"/>
        </w:rPr>
        <w:t xml:space="preserve"> hod.</w:t>
      </w:r>
    </w:p>
    <w:p w14:paraId="22AEA314" w14:textId="77777777" w:rsidR="00DE6904" w:rsidRPr="00762880" w:rsidRDefault="00562A20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DE6904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DE6904" w:rsidRPr="00762880">
        <w:rPr>
          <w:rFonts w:cstheme="minorHAnsi"/>
        </w:rPr>
        <w:t xml:space="preserve"> </w:t>
      </w:r>
      <w:r w:rsidR="00B863C2">
        <w:rPr>
          <w:rFonts w:cstheme="minorHAnsi"/>
        </w:rPr>
        <w:t>4</w:t>
      </w:r>
      <w:r w:rsidR="00DE6904" w:rsidRPr="00762880">
        <w:rPr>
          <w:rFonts w:cstheme="minorHAnsi"/>
        </w:rPr>
        <w:t>.</w:t>
      </w:r>
      <w:r w:rsidR="00887E55" w:rsidRPr="00762880">
        <w:rPr>
          <w:rFonts w:cstheme="minorHAnsi"/>
        </w:rPr>
        <w:t xml:space="preserve"> </w:t>
      </w:r>
      <w:r w:rsidR="00570012">
        <w:rPr>
          <w:rFonts w:cstheme="minorHAnsi"/>
        </w:rPr>
        <w:t>3</w:t>
      </w:r>
      <w:r w:rsidR="00DE6904" w:rsidRPr="00762880">
        <w:rPr>
          <w:rFonts w:cstheme="minorHAnsi"/>
        </w:rPr>
        <w:t>.</w:t>
      </w:r>
      <w:r w:rsidR="00887E55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B863C2">
        <w:rPr>
          <w:rFonts w:cstheme="minorHAnsi"/>
        </w:rPr>
        <w:t>4</w:t>
      </w:r>
    </w:p>
    <w:p w14:paraId="20B30A1D" w14:textId="77777777" w:rsidR="00DE6904" w:rsidRDefault="00B863C2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aždý týden</w:t>
      </w:r>
    </w:p>
    <w:p w14:paraId="0F97B7D4" w14:textId="77777777" w:rsidR="00570012" w:rsidRDefault="00570012" w:rsidP="00ED19AC">
      <w:pPr>
        <w:spacing w:after="0" w:line="240" w:lineRule="auto"/>
        <w:rPr>
          <w:rFonts w:cstheme="minorHAnsi"/>
          <w:b/>
        </w:rPr>
      </w:pPr>
      <w:r w:rsidRPr="00570012">
        <w:rPr>
          <w:rFonts w:cstheme="minorHAnsi"/>
          <w:b/>
        </w:rPr>
        <w:t>Nováček</w:t>
      </w:r>
    </w:p>
    <w:p w14:paraId="4A7409D2" w14:textId="77777777" w:rsidR="00B863C2" w:rsidRDefault="00B863C2" w:rsidP="00ED19AC">
      <w:pPr>
        <w:spacing w:after="0" w:line="240" w:lineRule="auto"/>
        <w:rPr>
          <w:rFonts w:cstheme="minorHAnsi"/>
          <w:b/>
        </w:rPr>
      </w:pPr>
    </w:p>
    <w:p w14:paraId="60A993E8" w14:textId="43B644FD" w:rsidR="00847AF5" w:rsidRPr="00847AF5" w:rsidRDefault="00847AF5" w:rsidP="00847AF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b/>
          <w:bCs/>
          <w:color w:val="000000"/>
          <w:u w:val="single"/>
          <w:bdr w:val="none" w:sz="0" w:space="0" w:color="auto" w:frame="1"/>
          <w:lang w:eastAsia="cs-CZ"/>
        </w:rPr>
        <w:t>DVU/B3B03 </w:t>
      </w:r>
      <w:r w:rsidR="000F3B79">
        <w:rPr>
          <w:rFonts w:cstheme="minorHAnsi"/>
          <w:b/>
          <w:u w:val="single"/>
        </w:rPr>
        <w:t xml:space="preserve">– </w:t>
      </w:r>
      <w:r w:rsidRPr="00847AF5">
        <w:rPr>
          <w:rFonts w:ascii="Calibri" w:eastAsia="Times New Roman" w:hAnsi="Calibri" w:cs="Calibri"/>
          <w:b/>
          <w:bCs/>
          <w:color w:val="000000"/>
          <w:u w:val="single"/>
          <w:bdr w:val="none" w:sz="0" w:space="0" w:color="auto" w:frame="1"/>
          <w:lang w:eastAsia="cs-CZ"/>
        </w:rPr>
        <w:t>Základy památkové péče </w:t>
      </w:r>
    </w:p>
    <w:p w14:paraId="649C0438" w14:textId="77777777" w:rsidR="00847AF5" w:rsidRPr="00847AF5" w:rsidRDefault="00847AF5" w:rsidP="00847AF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PO 16,45–18,15 hod </w:t>
      </w:r>
    </w:p>
    <w:p w14:paraId="505AC97C" w14:textId="77777777" w:rsidR="00847AF5" w:rsidRPr="00847AF5" w:rsidRDefault="00847AF5" w:rsidP="00847AF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(učí se na Konviktu – posluchárna Auditorium maximum DVUAM) </w:t>
      </w:r>
    </w:p>
    <w:p w14:paraId="45F07E87" w14:textId="77777777" w:rsidR="00847AF5" w:rsidRPr="00847AF5" w:rsidRDefault="00847AF5" w:rsidP="00847AF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Zahájení: 5. 2. 2024 </w:t>
      </w:r>
    </w:p>
    <w:p w14:paraId="3632CAC6" w14:textId="77777777" w:rsidR="00847AF5" w:rsidRPr="00847AF5" w:rsidRDefault="00847AF5" w:rsidP="00847AF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Každý týden</w:t>
      </w:r>
      <w:r w:rsidRPr="00847A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 </w:t>
      </w:r>
    </w:p>
    <w:p w14:paraId="5599DD94" w14:textId="77777777" w:rsidR="00847AF5" w:rsidRPr="00847AF5" w:rsidRDefault="00847AF5" w:rsidP="00847AF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Horáček </w:t>
      </w:r>
    </w:p>
    <w:p w14:paraId="0AD653D5" w14:textId="77777777" w:rsidR="00847AF5" w:rsidRPr="00847AF5" w:rsidRDefault="00847AF5" w:rsidP="00847AF5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 </w:t>
      </w:r>
    </w:p>
    <w:p w14:paraId="5B5AB66B" w14:textId="79FBC804" w:rsidR="00847AF5" w:rsidRPr="00847AF5" w:rsidRDefault="00847AF5" w:rsidP="00847AF5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DVU/MSP </w:t>
      </w:r>
      <w:r w:rsidR="000F3B79">
        <w:rPr>
          <w:rFonts w:cstheme="minorHAnsi"/>
          <w:b/>
          <w:u w:val="single"/>
        </w:rPr>
        <w:t xml:space="preserve">– </w:t>
      </w:r>
      <w:proofErr w:type="spellStart"/>
      <w:r w:rsidRPr="00847A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Stavebněhistorický</w:t>
      </w:r>
      <w:proofErr w:type="spellEnd"/>
      <w:r w:rsidRPr="00847A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 xml:space="preserve"> průzkum  </w:t>
      </w:r>
    </w:p>
    <w:p w14:paraId="42150EDF" w14:textId="77777777" w:rsidR="00847AF5" w:rsidRPr="00847AF5" w:rsidRDefault="00847AF5" w:rsidP="00847AF5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ST 16,45 – 18,15 hod </w:t>
      </w:r>
    </w:p>
    <w:p w14:paraId="3CE85F59" w14:textId="77777777" w:rsidR="00847AF5" w:rsidRPr="00847AF5" w:rsidRDefault="00847AF5" w:rsidP="00847AF5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lang w:eastAsia="cs-CZ"/>
        </w:rPr>
      </w:pPr>
      <w:r w:rsidRPr="00847A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(učí se na Konviktu – posluchárna Carolina DVUCA) </w:t>
      </w:r>
    </w:p>
    <w:p w14:paraId="399EA71C" w14:textId="77777777" w:rsidR="009F2635" w:rsidRPr="009F2635" w:rsidRDefault="009F2635" w:rsidP="008078A7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847AF5">
        <w:rPr>
          <w:rFonts w:cstheme="minorHAnsi"/>
        </w:rPr>
        <w:t>Zahájení: 7. 2. 2024</w:t>
      </w:r>
    </w:p>
    <w:p w14:paraId="167DA57B" w14:textId="77777777" w:rsidR="009F2635" w:rsidRPr="009F2635" w:rsidRDefault="009F2635" w:rsidP="008078A7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9F2635">
        <w:rPr>
          <w:rFonts w:cstheme="minorHAnsi"/>
        </w:rPr>
        <w:t>Každý týden</w:t>
      </w:r>
    </w:p>
    <w:p w14:paraId="6D421E06" w14:textId="77777777" w:rsidR="00B863C2" w:rsidRDefault="00B863C2" w:rsidP="008078A7">
      <w:pPr>
        <w:pBdr>
          <w:bottom w:val="single" w:sz="6" w:space="1" w:color="auto"/>
        </w:pBdr>
        <w:spacing w:after="0" w:line="240" w:lineRule="auto"/>
        <w:rPr>
          <w:rFonts w:cstheme="minorHAnsi"/>
          <w:b/>
        </w:rPr>
      </w:pPr>
      <w:r w:rsidRPr="00B863C2">
        <w:rPr>
          <w:rFonts w:cstheme="minorHAnsi"/>
          <w:b/>
        </w:rPr>
        <w:t>Štětina</w:t>
      </w:r>
    </w:p>
    <w:p w14:paraId="1C86AAD1" w14:textId="77777777" w:rsidR="00ED023D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  <w:b/>
        </w:rPr>
      </w:pPr>
    </w:p>
    <w:p w14:paraId="7553D749" w14:textId="77777777" w:rsidR="00ED023D" w:rsidRPr="00ED023D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  <w:b/>
          <w:sz w:val="32"/>
          <w:szCs w:val="32"/>
        </w:rPr>
      </w:pPr>
      <w:r w:rsidRPr="00ED023D">
        <w:rPr>
          <w:rFonts w:cstheme="minorHAnsi"/>
          <w:b/>
          <w:sz w:val="32"/>
          <w:szCs w:val="32"/>
        </w:rPr>
        <w:t>Předměty v angličtině:</w:t>
      </w:r>
    </w:p>
    <w:p w14:paraId="2C76F0AD" w14:textId="1447A599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  <w:b/>
          <w:u w:val="single"/>
        </w:rPr>
      </w:pPr>
      <w:r w:rsidRPr="008B3BE0">
        <w:rPr>
          <w:rFonts w:cstheme="minorHAnsi"/>
          <w:b/>
          <w:u w:val="single"/>
        </w:rPr>
        <w:t xml:space="preserve">6CAHC </w:t>
      </w:r>
      <w:r w:rsidR="000F3B79">
        <w:rPr>
          <w:rFonts w:cstheme="minorHAnsi"/>
          <w:b/>
          <w:u w:val="single"/>
        </w:rPr>
        <w:t xml:space="preserve">– </w:t>
      </w:r>
      <w:r w:rsidRPr="008B3BE0">
        <w:rPr>
          <w:rFonts w:cstheme="minorHAnsi"/>
          <w:b/>
          <w:u w:val="single"/>
        </w:rPr>
        <w:t xml:space="preserve">Czech Arch. </w:t>
      </w:r>
      <w:proofErr w:type="spellStart"/>
      <w:r w:rsidRPr="008B3BE0">
        <w:rPr>
          <w:rFonts w:cstheme="minorHAnsi"/>
          <w:b/>
          <w:u w:val="single"/>
        </w:rPr>
        <w:t>Heritage</w:t>
      </w:r>
      <w:proofErr w:type="spellEnd"/>
      <w:r w:rsidRPr="008B3BE0">
        <w:rPr>
          <w:rFonts w:cstheme="minorHAnsi"/>
          <w:b/>
          <w:u w:val="single"/>
        </w:rPr>
        <w:t xml:space="preserve"> in </w:t>
      </w:r>
      <w:proofErr w:type="spellStart"/>
      <w:r w:rsidRPr="008B3BE0">
        <w:rPr>
          <w:rFonts w:cstheme="minorHAnsi"/>
          <w:b/>
          <w:u w:val="single"/>
        </w:rPr>
        <w:t>Central</w:t>
      </w:r>
      <w:proofErr w:type="spellEnd"/>
      <w:r w:rsidRPr="008B3BE0">
        <w:rPr>
          <w:rFonts w:cstheme="minorHAnsi"/>
          <w:b/>
          <w:u w:val="single"/>
        </w:rPr>
        <w:t xml:space="preserve"> EU </w:t>
      </w:r>
      <w:proofErr w:type="spellStart"/>
      <w:r w:rsidRPr="008B3BE0">
        <w:rPr>
          <w:rFonts w:cstheme="minorHAnsi"/>
          <w:b/>
          <w:u w:val="single"/>
        </w:rPr>
        <w:t>Context</w:t>
      </w:r>
      <w:proofErr w:type="spellEnd"/>
      <w:r w:rsidR="00970801" w:rsidRPr="008B3BE0">
        <w:rPr>
          <w:rFonts w:cstheme="minorHAnsi"/>
          <w:b/>
          <w:u w:val="single"/>
        </w:rPr>
        <w:t xml:space="preserve"> (uč</w:t>
      </w:r>
      <w:r w:rsidR="000F3B79">
        <w:rPr>
          <w:rFonts w:cstheme="minorHAnsi"/>
          <w:b/>
          <w:u w:val="single"/>
        </w:rPr>
        <w:t>ebna</w:t>
      </w:r>
      <w:r w:rsidR="00970801" w:rsidRPr="008B3BE0">
        <w:rPr>
          <w:rFonts w:cstheme="minorHAnsi"/>
          <w:b/>
          <w:u w:val="single"/>
        </w:rPr>
        <w:t xml:space="preserve"> 3.04)</w:t>
      </w:r>
    </w:p>
    <w:p w14:paraId="69FBD8B7" w14:textId="77777777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ED023D">
        <w:rPr>
          <w:rFonts w:cstheme="minorHAnsi"/>
        </w:rPr>
        <w:t>PO</w:t>
      </w:r>
      <w:r>
        <w:rPr>
          <w:rFonts w:cstheme="minorHAnsi"/>
        </w:rPr>
        <w:t xml:space="preserve"> 16,45 – 18,15 hod</w:t>
      </w:r>
    </w:p>
    <w:p w14:paraId="7DB5C356" w14:textId="49800029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>
        <w:rPr>
          <w:rFonts w:cstheme="minorHAnsi"/>
        </w:rPr>
        <w:t>Zahájení: 12.</w:t>
      </w:r>
      <w:r w:rsidR="000F3B79">
        <w:rPr>
          <w:rFonts w:cstheme="minorHAnsi"/>
        </w:rPr>
        <w:t xml:space="preserve"> </w:t>
      </w:r>
      <w:r>
        <w:rPr>
          <w:rFonts w:cstheme="minorHAnsi"/>
        </w:rPr>
        <w:t>2.</w:t>
      </w:r>
      <w:r w:rsidR="000F3B79">
        <w:rPr>
          <w:rFonts w:cstheme="minorHAnsi"/>
        </w:rPr>
        <w:t xml:space="preserve"> </w:t>
      </w:r>
      <w:r>
        <w:rPr>
          <w:rFonts w:cstheme="minorHAnsi"/>
        </w:rPr>
        <w:t>2024</w:t>
      </w:r>
    </w:p>
    <w:p w14:paraId="4113B8CC" w14:textId="77777777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>
        <w:rPr>
          <w:rFonts w:cstheme="minorHAnsi"/>
        </w:rPr>
        <w:t>Každý týden, dělená výuka:</w:t>
      </w:r>
    </w:p>
    <w:p w14:paraId="2CA53C02" w14:textId="4E93009B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>
        <w:rPr>
          <w:rFonts w:cstheme="minorHAnsi"/>
        </w:rPr>
        <w:t>12.</w:t>
      </w:r>
      <w:r w:rsidR="000F3B79">
        <w:rPr>
          <w:rFonts w:cstheme="minorHAnsi"/>
        </w:rPr>
        <w:t xml:space="preserve"> </w:t>
      </w:r>
      <w:r>
        <w:rPr>
          <w:rFonts w:cstheme="minorHAnsi"/>
        </w:rPr>
        <w:t xml:space="preserve">2. </w:t>
      </w:r>
      <w:proofErr w:type="spellStart"/>
      <w:r>
        <w:rPr>
          <w:rFonts w:cstheme="minorHAnsi"/>
        </w:rPr>
        <w:t>Golec</w:t>
      </w:r>
      <w:proofErr w:type="spellEnd"/>
    </w:p>
    <w:p w14:paraId="59FBE0A8" w14:textId="788B20BC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>
        <w:rPr>
          <w:rFonts w:cstheme="minorHAnsi"/>
        </w:rPr>
        <w:t>19.</w:t>
      </w:r>
      <w:r w:rsidR="000F3B79">
        <w:rPr>
          <w:rFonts w:cstheme="minorHAnsi"/>
        </w:rPr>
        <w:t xml:space="preserve"> </w:t>
      </w:r>
      <w:r>
        <w:rPr>
          <w:rFonts w:cstheme="minorHAnsi"/>
        </w:rPr>
        <w:t>2. Novák M.</w:t>
      </w:r>
    </w:p>
    <w:p w14:paraId="2EE67542" w14:textId="77777777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>26</w:t>
      </w:r>
      <w:r w:rsidRPr="00267B3C">
        <w:rPr>
          <w:rFonts w:ascii="Calibri" w:eastAsia="Times New Roman" w:hAnsi="Calibri" w:cs="Calibri"/>
          <w:lang w:eastAsia="cs-CZ"/>
        </w:rPr>
        <w:t>.</w:t>
      </w:r>
      <w:r>
        <w:rPr>
          <w:rFonts w:ascii="Calibri" w:eastAsia="Times New Roman" w:hAnsi="Calibri" w:cs="Calibri"/>
          <w:lang w:eastAsia="cs-CZ"/>
        </w:rPr>
        <w:t xml:space="preserve"> 2</w:t>
      </w:r>
      <w:r w:rsidRPr="00267B3C">
        <w:rPr>
          <w:rFonts w:ascii="Calibri" w:eastAsia="Times New Roman" w:hAnsi="Calibri" w:cs="Calibri"/>
          <w:lang w:eastAsia="cs-CZ"/>
        </w:rPr>
        <w:t>. Vostrovská</w:t>
      </w:r>
    </w:p>
    <w:p w14:paraId="5A2D31DA" w14:textId="77777777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>4</w:t>
      </w:r>
      <w:r w:rsidRPr="00267B3C">
        <w:rPr>
          <w:rFonts w:ascii="Calibri" w:eastAsia="Times New Roman" w:hAnsi="Calibri" w:cs="Calibri"/>
          <w:lang w:eastAsia="cs-CZ"/>
        </w:rPr>
        <w:t>.</w:t>
      </w:r>
      <w:r>
        <w:rPr>
          <w:rFonts w:ascii="Calibri" w:eastAsia="Times New Roman" w:hAnsi="Calibri" w:cs="Calibri"/>
          <w:lang w:eastAsia="cs-CZ"/>
        </w:rPr>
        <w:t xml:space="preserve"> </w:t>
      </w:r>
      <w:r w:rsidRPr="00267B3C">
        <w:rPr>
          <w:rFonts w:ascii="Calibri" w:eastAsia="Times New Roman" w:hAnsi="Calibri" w:cs="Calibri"/>
          <w:lang w:eastAsia="cs-CZ"/>
        </w:rPr>
        <w:t>3. Kalábková</w:t>
      </w:r>
    </w:p>
    <w:p w14:paraId="12DE5FF9" w14:textId="77777777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bdr w:val="none" w:sz="0" w:space="0" w:color="auto" w:frame="1"/>
          <w:lang w:eastAsia="cs-CZ"/>
        </w:rPr>
        <w:t>11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.</w:t>
      </w:r>
      <w:r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 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3.</w:t>
      </w:r>
      <w:r>
        <w:rPr>
          <w:rFonts w:ascii="Calibri" w:eastAsia="Times New Roman" w:hAnsi="Calibri" w:cs="Calibri"/>
          <w:bdr w:val="none" w:sz="0" w:space="0" w:color="auto" w:frame="1"/>
          <w:lang w:eastAsia="cs-CZ"/>
        </w:rPr>
        <w:t>, 18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.</w:t>
      </w:r>
      <w:r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 3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.</w:t>
      </w:r>
      <w:r>
        <w:rPr>
          <w:rFonts w:ascii="Calibri" w:eastAsia="Times New Roman" w:hAnsi="Calibri" w:cs="Calibri"/>
          <w:bdr w:val="none" w:sz="0" w:space="0" w:color="auto" w:frame="1"/>
          <w:lang w:eastAsia="cs-CZ"/>
        </w:rPr>
        <w:t>, 25</w:t>
      </w:r>
      <w:r w:rsidRPr="00267B3C">
        <w:rPr>
          <w:rFonts w:ascii="Calibri" w:eastAsia="Times New Roman" w:hAnsi="Calibri" w:cs="Calibri"/>
          <w:lang w:eastAsia="cs-CZ"/>
        </w:rPr>
        <w:t>.</w:t>
      </w:r>
      <w:r>
        <w:rPr>
          <w:rFonts w:ascii="Calibri" w:eastAsia="Times New Roman" w:hAnsi="Calibri" w:cs="Calibri"/>
          <w:lang w:eastAsia="cs-CZ"/>
        </w:rPr>
        <w:t xml:space="preserve"> 3</w:t>
      </w:r>
      <w:r w:rsidRPr="00267B3C">
        <w:rPr>
          <w:rFonts w:ascii="Calibri" w:eastAsia="Times New Roman" w:hAnsi="Calibri" w:cs="Calibri"/>
          <w:lang w:eastAsia="cs-CZ"/>
        </w:rPr>
        <w:t xml:space="preserve">. </w:t>
      </w:r>
      <w:proofErr w:type="spellStart"/>
      <w:r w:rsidRPr="00267B3C">
        <w:rPr>
          <w:rFonts w:ascii="Calibri" w:eastAsia="Times New Roman" w:hAnsi="Calibri" w:cs="Calibri"/>
          <w:lang w:eastAsia="cs-CZ"/>
        </w:rPr>
        <w:t>Golec</w:t>
      </w:r>
      <w:proofErr w:type="spellEnd"/>
    </w:p>
    <w:p w14:paraId="78149CE2" w14:textId="5CD5357E" w:rsidR="003832C8" w:rsidRDefault="00ED023D" w:rsidP="00ED023D">
      <w:pPr>
        <w:pBdr>
          <w:bottom w:val="single" w:sz="6" w:space="1" w:color="auto"/>
        </w:pBdr>
        <w:spacing w:after="0" w:line="240" w:lineRule="auto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>8</w:t>
      </w:r>
      <w:r w:rsidRPr="00267B3C">
        <w:rPr>
          <w:rFonts w:ascii="Calibri" w:eastAsia="Times New Roman" w:hAnsi="Calibri" w:cs="Calibri"/>
          <w:lang w:eastAsia="cs-CZ"/>
        </w:rPr>
        <w:t>.</w:t>
      </w:r>
      <w:r>
        <w:rPr>
          <w:rFonts w:ascii="Calibri" w:eastAsia="Times New Roman" w:hAnsi="Calibri" w:cs="Calibri"/>
          <w:lang w:eastAsia="cs-CZ"/>
        </w:rPr>
        <w:t xml:space="preserve"> </w:t>
      </w:r>
      <w:r w:rsidRPr="00267B3C">
        <w:rPr>
          <w:rFonts w:ascii="Calibri" w:eastAsia="Times New Roman" w:hAnsi="Calibri" w:cs="Calibri"/>
          <w:lang w:eastAsia="cs-CZ"/>
        </w:rPr>
        <w:t>4.</w:t>
      </w:r>
      <w:r w:rsidR="000F3B79">
        <w:rPr>
          <w:rFonts w:ascii="Calibri" w:eastAsia="Times New Roman" w:hAnsi="Calibri" w:cs="Calibri"/>
          <w:lang w:eastAsia="cs-CZ"/>
        </w:rPr>
        <w:t>,</w:t>
      </w:r>
      <w:r>
        <w:rPr>
          <w:rFonts w:ascii="Calibri" w:eastAsia="Times New Roman" w:hAnsi="Calibri" w:cs="Calibri"/>
          <w:lang w:eastAsia="cs-CZ"/>
        </w:rPr>
        <w:t xml:space="preserve"> 15</w:t>
      </w:r>
      <w:r w:rsidRPr="00267B3C">
        <w:rPr>
          <w:rFonts w:ascii="Calibri" w:eastAsia="Times New Roman" w:hAnsi="Calibri" w:cs="Calibri"/>
          <w:lang w:eastAsia="cs-CZ"/>
        </w:rPr>
        <w:t>.</w:t>
      </w:r>
      <w:r>
        <w:rPr>
          <w:rFonts w:ascii="Calibri" w:eastAsia="Times New Roman" w:hAnsi="Calibri" w:cs="Calibri"/>
          <w:lang w:eastAsia="cs-CZ"/>
        </w:rPr>
        <w:t xml:space="preserve"> </w:t>
      </w:r>
      <w:r w:rsidRPr="00267B3C">
        <w:rPr>
          <w:rFonts w:ascii="Calibri" w:eastAsia="Times New Roman" w:hAnsi="Calibri" w:cs="Calibri"/>
          <w:lang w:eastAsia="cs-CZ"/>
        </w:rPr>
        <w:t xml:space="preserve">4. </w:t>
      </w:r>
      <w:r>
        <w:rPr>
          <w:rFonts w:ascii="Calibri" w:eastAsia="Times New Roman" w:hAnsi="Calibri" w:cs="Calibri"/>
          <w:lang w:eastAsia="cs-CZ"/>
        </w:rPr>
        <w:t xml:space="preserve"> Hlava/</w:t>
      </w:r>
      <w:proofErr w:type="spellStart"/>
      <w:r>
        <w:rPr>
          <w:rFonts w:ascii="Calibri" w:eastAsia="Times New Roman" w:hAnsi="Calibri" w:cs="Calibri"/>
          <w:lang w:eastAsia="cs-CZ"/>
        </w:rPr>
        <w:t>Golec</w:t>
      </w:r>
      <w:proofErr w:type="spellEnd"/>
    </w:p>
    <w:p w14:paraId="49D38A9A" w14:textId="24A68F7F" w:rsid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>
        <w:rPr>
          <w:rFonts w:ascii="Calibri" w:eastAsia="Times New Roman" w:hAnsi="Calibri" w:cs="Calibri"/>
          <w:lang w:eastAsia="cs-CZ"/>
        </w:rPr>
        <w:t>22 4</w:t>
      </w:r>
      <w:r w:rsidRPr="00267B3C">
        <w:rPr>
          <w:rFonts w:ascii="Calibri" w:eastAsia="Times New Roman" w:hAnsi="Calibri" w:cs="Calibri"/>
          <w:lang w:eastAsia="cs-CZ"/>
        </w:rPr>
        <w:t>.</w:t>
      </w:r>
      <w:r w:rsidR="000F3B79">
        <w:rPr>
          <w:rFonts w:ascii="Calibri" w:eastAsia="Times New Roman" w:hAnsi="Calibri" w:cs="Calibri"/>
          <w:lang w:eastAsia="cs-CZ"/>
        </w:rPr>
        <w:t>,</w:t>
      </w:r>
      <w:r w:rsidRPr="00267B3C">
        <w:rPr>
          <w:rFonts w:ascii="Calibri" w:eastAsia="Times New Roman" w:hAnsi="Calibri" w:cs="Calibri"/>
          <w:lang w:eastAsia="cs-CZ"/>
        </w:rPr>
        <w:t xml:space="preserve"> </w:t>
      </w:r>
      <w:r w:rsidR="003832C8">
        <w:rPr>
          <w:rFonts w:ascii="Calibri" w:eastAsia="Times New Roman" w:hAnsi="Calibri" w:cs="Calibri"/>
          <w:lang w:eastAsia="cs-CZ"/>
        </w:rPr>
        <w:t xml:space="preserve">29.4. </w:t>
      </w:r>
      <w:proofErr w:type="spellStart"/>
      <w:r w:rsidR="003832C8">
        <w:rPr>
          <w:rFonts w:ascii="Calibri" w:eastAsia="Times New Roman" w:hAnsi="Calibri" w:cs="Calibri"/>
          <w:lang w:eastAsia="cs-CZ"/>
        </w:rPr>
        <w:t>Š</w:t>
      </w:r>
      <w:r w:rsidRPr="00267B3C">
        <w:rPr>
          <w:rFonts w:ascii="Calibri" w:eastAsia="Times New Roman" w:hAnsi="Calibri" w:cs="Calibri"/>
          <w:lang w:eastAsia="cs-CZ"/>
        </w:rPr>
        <w:t>lézar</w:t>
      </w:r>
      <w:proofErr w:type="spellEnd"/>
    </w:p>
    <w:p w14:paraId="53792391" w14:textId="77777777" w:rsidR="00ED023D" w:rsidRPr="00ED023D" w:rsidRDefault="00ED023D" w:rsidP="00ED023D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</w:p>
    <w:p w14:paraId="6956418C" w14:textId="59EEF468" w:rsidR="00ED023D" w:rsidRPr="00ED023D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  <w:b/>
          <w:u w:val="single"/>
        </w:rPr>
      </w:pPr>
      <w:r w:rsidRPr="001A33A1">
        <w:rPr>
          <w:rFonts w:cstheme="minorHAnsi"/>
          <w:b/>
          <w:u w:val="single"/>
        </w:rPr>
        <w:t xml:space="preserve">6IAR </w:t>
      </w:r>
      <w:r w:rsidR="000F3B79">
        <w:rPr>
          <w:rFonts w:cstheme="minorHAnsi"/>
          <w:b/>
          <w:u w:val="single"/>
        </w:rPr>
        <w:t xml:space="preserve">– </w:t>
      </w:r>
      <w:proofErr w:type="spellStart"/>
      <w:r w:rsidRPr="001A33A1">
        <w:rPr>
          <w:rFonts w:cstheme="minorHAnsi"/>
          <w:b/>
          <w:u w:val="single"/>
        </w:rPr>
        <w:t>Islamic</w:t>
      </w:r>
      <w:proofErr w:type="spellEnd"/>
      <w:r w:rsidRPr="001A33A1">
        <w:rPr>
          <w:rFonts w:cstheme="minorHAnsi"/>
          <w:b/>
          <w:u w:val="single"/>
        </w:rPr>
        <w:t xml:space="preserve"> Archeology</w:t>
      </w:r>
      <w:r w:rsidR="00951133" w:rsidRPr="001A33A1">
        <w:rPr>
          <w:rFonts w:cstheme="minorHAnsi"/>
          <w:b/>
          <w:u w:val="single"/>
        </w:rPr>
        <w:t xml:space="preserve"> (</w:t>
      </w:r>
      <w:r w:rsidR="001A33A1" w:rsidRPr="001A33A1">
        <w:rPr>
          <w:rFonts w:cstheme="minorHAnsi"/>
          <w:b/>
          <w:u w:val="single"/>
        </w:rPr>
        <w:t>uč</w:t>
      </w:r>
      <w:r w:rsidR="000F3B79">
        <w:rPr>
          <w:rFonts w:cstheme="minorHAnsi"/>
          <w:b/>
          <w:u w:val="single"/>
        </w:rPr>
        <w:t>ebna</w:t>
      </w:r>
      <w:r w:rsidR="001A33A1" w:rsidRPr="001A33A1">
        <w:rPr>
          <w:rFonts w:cstheme="minorHAnsi"/>
          <w:b/>
          <w:u w:val="single"/>
        </w:rPr>
        <w:t xml:space="preserve"> 2.14</w:t>
      </w:r>
      <w:r w:rsidR="00951133" w:rsidRPr="001A33A1">
        <w:rPr>
          <w:rFonts w:cstheme="minorHAnsi"/>
          <w:b/>
          <w:u w:val="single"/>
        </w:rPr>
        <w:t>)</w:t>
      </w:r>
    </w:p>
    <w:p w14:paraId="2D1D89D4" w14:textId="77777777" w:rsidR="00ED023D" w:rsidRPr="001A33A1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1A33A1">
        <w:rPr>
          <w:rFonts w:cstheme="minorHAnsi"/>
        </w:rPr>
        <w:t>ST 9,45 – 11,15</w:t>
      </w:r>
    </w:p>
    <w:p w14:paraId="613D480E" w14:textId="77777777" w:rsidR="00ED023D" w:rsidRPr="001A33A1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1A33A1">
        <w:rPr>
          <w:rFonts w:cstheme="minorHAnsi"/>
        </w:rPr>
        <w:t>Zahájení: 6. 3. 2024</w:t>
      </w:r>
    </w:p>
    <w:p w14:paraId="07022A37" w14:textId="77777777" w:rsidR="00ED023D" w:rsidRPr="001A33A1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1A33A1">
        <w:rPr>
          <w:rFonts w:cstheme="minorHAnsi"/>
        </w:rPr>
        <w:t>Každý týden</w:t>
      </w:r>
    </w:p>
    <w:p w14:paraId="791A2D62" w14:textId="77777777" w:rsidR="00ED023D" w:rsidRPr="001A33A1" w:rsidRDefault="00ED023D" w:rsidP="008078A7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  <w:r w:rsidRPr="001A33A1">
        <w:rPr>
          <w:rFonts w:cstheme="minorHAnsi"/>
        </w:rPr>
        <w:t>Nováček</w:t>
      </w:r>
    </w:p>
    <w:p w14:paraId="7C4C0BA6" w14:textId="77777777" w:rsidR="003832C8" w:rsidRDefault="003832C8" w:rsidP="008078A7">
      <w:pPr>
        <w:pBdr>
          <w:bottom w:val="single" w:sz="6" w:space="1" w:color="auto"/>
        </w:pBdr>
        <w:spacing w:after="0" w:line="240" w:lineRule="auto"/>
        <w:rPr>
          <w:rFonts w:cstheme="minorHAnsi"/>
          <w:b/>
        </w:rPr>
      </w:pPr>
    </w:p>
    <w:p w14:paraId="0C67D3AC" w14:textId="77777777" w:rsidR="009F2635" w:rsidRDefault="009F2635" w:rsidP="008078A7">
      <w:pPr>
        <w:spacing w:after="0" w:line="240" w:lineRule="auto"/>
        <w:rPr>
          <w:rFonts w:cstheme="minorHAnsi"/>
          <w:i/>
        </w:rPr>
      </w:pPr>
    </w:p>
    <w:sectPr w:rsidR="009F2635" w:rsidSect="00F32C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2076"/>
    <w:multiLevelType w:val="hybridMultilevel"/>
    <w:tmpl w:val="F36ACCB2"/>
    <w:lvl w:ilvl="0" w:tplc="6CEAA4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E76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2812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B8B4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49C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6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AC1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0F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2025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6052"/>
    <w:multiLevelType w:val="hybridMultilevel"/>
    <w:tmpl w:val="FA74B996"/>
    <w:lvl w:ilvl="0" w:tplc="55A4C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860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CA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8CBB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D64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EAB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09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12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CD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0A730A"/>
    <w:multiLevelType w:val="multilevel"/>
    <w:tmpl w:val="33860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7E0072"/>
    <w:multiLevelType w:val="hybridMultilevel"/>
    <w:tmpl w:val="6F1C0F98"/>
    <w:lvl w:ilvl="0" w:tplc="AC802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A0FF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AD2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0C44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C2E9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78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E73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CEC1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C79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F7590"/>
    <w:multiLevelType w:val="hybridMultilevel"/>
    <w:tmpl w:val="A97C9D1A"/>
    <w:lvl w:ilvl="0" w:tplc="040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90342B6"/>
    <w:multiLevelType w:val="hybridMultilevel"/>
    <w:tmpl w:val="15466C04"/>
    <w:lvl w:ilvl="0" w:tplc="78106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20B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D0B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A8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9E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A0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4B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3E3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43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CD52B0"/>
    <w:multiLevelType w:val="hybridMultilevel"/>
    <w:tmpl w:val="DF567F0A"/>
    <w:lvl w:ilvl="0" w:tplc="3252E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69A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E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C2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CED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2E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666A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2C7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263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180585"/>
    <w:multiLevelType w:val="hybridMultilevel"/>
    <w:tmpl w:val="F8FED63A"/>
    <w:lvl w:ilvl="0" w:tplc="103C4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50AB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96E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AAE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88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85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7A8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200E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6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687518681">
    <w:abstractNumId w:val="5"/>
  </w:num>
  <w:num w:numId="2" w16cid:durableId="1705130329">
    <w:abstractNumId w:val="7"/>
  </w:num>
  <w:num w:numId="3" w16cid:durableId="867908959">
    <w:abstractNumId w:val="6"/>
  </w:num>
  <w:num w:numId="4" w16cid:durableId="1228295945">
    <w:abstractNumId w:val="3"/>
  </w:num>
  <w:num w:numId="5" w16cid:durableId="1847360357">
    <w:abstractNumId w:val="1"/>
  </w:num>
  <w:num w:numId="6" w16cid:durableId="1949585022">
    <w:abstractNumId w:val="0"/>
  </w:num>
  <w:num w:numId="7" w16cid:durableId="1592351934">
    <w:abstractNumId w:val="4"/>
  </w:num>
  <w:num w:numId="8" w16cid:durableId="5594401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E2tLAwNzK0sDRQ0lEKTi0uzszPAykwrAUAsybwsSwAAAA="/>
  </w:docVars>
  <w:rsids>
    <w:rsidRoot w:val="004E0041"/>
    <w:rsid w:val="000027D3"/>
    <w:rsid w:val="00013C4A"/>
    <w:rsid w:val="00016B24"/>
    <w:rsid w:val="000235A4"/>
    <w:rsid w:val="00036AFC"/>
    <w:rsid w:val="0003778D"/>
    <w:rsid w:val="00040FC8"/>
    <w:rsid w:val="0004315A"/>
    <w:rsid w:val="00044DF8"/>
    <w:rsid w:val="00053C42"/>
    <w:rsid w:val="000554B9"/>
    <w:rsid w:val="00055F8E"/>
    <w:rsid w:val="00057195"/>
    <w:rsid w:val="00062D4B"/>
    <w:rsid w:val="00065A16"/>
    <w:rsid w:val="00067859"/>
    <w:rsid w:val="00080953"/>
    <w:rsid w:val="00081E71"/>
    <w:rsid w:val="00084009"/>
    <w:rsid w:val="00087C45"/>
    <w:rsid w:val="000A20A4"/>
    <w:rsid w:val="000A40ED"/>
    <w:rsid w:val="000A7D19"/>
    <w:rsid w:val="000B59F4"/>
    <w:rsid w:val="000B7131"/>
    <w:rsid w:val="000C0498"/>
    <w:rsid w:val="000C6659"/>
    <w:rsid w:val="000D69F9"/>
    <w:rsid w:val="000E33A8"/>
    <w:rsid w:val="000E7C02"/>
    <w:rsid w:val="000F0FAB"/>
    <w:rsid w:val="000F3B79"/>
    <w:rsid w:val="00101C81"/>
    <w:rsid w:val="00104F86"/>
    <w:rsid w:val="001065F2"/>
    <w:rsid w:val="00110BC5"/>
    <w:rsid w:val="001155C4"/>
    <w:rsid w:val="00116498"/>
    <w:rsid w:val="0011673F"/>
    <w:rsid w:val="00122723"/>
    <w:rsid w:val="001255D6"/>
    <w:rsid w:val="0012653E"/>
    <w:rsid w:val="0013091A"/>
    <w:rsid w:val="00133B3D"/>
    <w:rsid w:val="00145481"/>
    <w:rsid w:val="00145DB0"/>
    <w:rsid w:val="00150B2D"/>
    <w:rsid w:val="001613CE"/>
    <w:rsid w:val="00164D1D"/>
    <w:rsid w:val="001710F7"/>
    <w:rsid w:val="0017514A"/>
    <w:rsid w:val="00175F9D"/>
    <w:rsid w:val="001805D6"/>
    <w:rsid w:val="00180F4B"/>
    <w:rsid w:val="001875B7"/>
    <w:rsid w:val="00190B2C"/>
    <w:rsid w:val="0019196E"/>
    <w:rsid w:val="001A0F62"/>
    <w:rsid w:val="001A33A1"/>
    <w:rsid w:val="001B0A4A"/>
    <w:rsid w:val="001B4C80"/>
    <w:rsid w:val="001C0B29"/>
    <w:rsid w:val="001C2D81"/>
    <w:rsid w:val="001C5ECF"/>
    <w:rsid w:val="001C6DAA"/>
    <w:rsid w:val="001D5C2C"/>
    <w:rsid w:val="001D7A56"/>
    <w:rsid w:val="001E2633"/>
    <w:rsid w:val="001E73FD"/>
    <w:rsid w:val="001F12CF"/>
    <w:rsid w:val="00210E50"/>
    <w:rsid w:val="002112E9"/>
    <w:rsid w:val="00216D5C"/>
    <w:rsid w:val="002213F5"/>
    <w:rsid w:val="00227F7F"/>
    <w:rsid w:val="00235478"/>
    <w:rsid w:val="002369DC"/>
    <w:rsid w:val="0024539D"/>
    <w:rsid w:val="00250570"/>
    <w:rsid w:val="00256832"/>
    <w:rsid w:val="0025707F"/>
    <w:rsid w:val="002574CF"/>
    <w:rsid w:val="00261B56"/>
    <w:rsid w:val="00262580"/>
    <w:rsid w:val="00267B3C"/>
    <w:rsid w:val="00274774"/>
    <w:rsid w:val="0028041C"/>
    <w:rsid w:val="00281C68"/>
    <w:rsid w:val="00285546"/>
    <w:rsid w:val="002A3512"/>
    <w:rsid w:val="002C4959"/>
    <w:rsid w:val="002C6D35"/>
    <w:rsid w:val="002D3C8A"/>
    <w:rsid w:val="002D408D"/>
    <w:rsid w:val="002E405B"/>
    <w:rsid w:val="002E4FCB"/>
    <w:rsid w:val="002E6170"/>
    <w:rsid w:val="002F3AAE"/>
    <w:rsid w:val="002F3CC7"/>
    <w:rsid w:val="002F5DAF"/>
    <w:rsid w:val="0030089A"/>
    <w:rsid w:val="00305BD1"/>
    <w:rsid w:val="00310550"/>
    <w:rsid w:val="003106A3"/>
    <w:rsid w:val="00316887"/>
    <w:rsid w:val="0032169E"/>
    <w:rsid w:val="00321C93"/>
    <w:rsid w:val="00327321"/>
    <w:rsid w:val="0033504C"/>
    <w:rsid w:val="00336744"/>
    <w:rsid w:val="00336A6B"/>
    <w:rsid w:val="003444E2"/>
    <w:rsid w:val="00345944"/>
    <w:rsid w:val="003463AB"/>
    <w:rsid w:val="003474CE"/>
    <w:rsid w:val="00351D1C"/>
    <w:rsid w:val="00353DDA"/>
    <w:rsid w:val="00362B33"/>
    <w:rsid w:val="00371E75"/>
    <w:rsid w:val="003748A5"/>
    <w:rsid w:val="00381FFE"/>
    <w:rsid w:val="00382A47"/>
    <w:rsid w:val="003832C8"/>
    <w:rsid w:val="00390777"/>
    <w:rsid w:val="003A026C"/>
    <w:rsid w:val="003A1CB6"/>
    <w:rsid w:val="003A7A1D"/>
    <w:rsid w:val="003B1F52"/>
    <w:rsid w:val="003B43D1"/>
    <w:rsid w:val="003C075D"/>
    <w:rsid w:val="003C1132"/>
    <w:rsid w:val="003C1ECE"/>
    <w:rsid w:val="003C2680"/>
    <w:rsid w:val="003C3F52"/>
    <w:rsid w:val="003D00EC"/>
    <w:rsid w:val="003D3F51"/>
    <w:rsid w:val="003D7880"/>
    <w:rsid w:val="003E40BB"/>
    <w:rsid w:val="003E6173"/>
    <w:rsid w:val="003F20E5"/>
    <w:rsid w:val="00404005"/>
    <w:rsid w:val="0040534C"/>
    <w:rsid w:val="00410803"/>
    <w:rsid w:val="004127C4"/>
    <w:rsid w:val="00412CE4"/>
    <w:rsid w:val="00413570"/>
    <w:rsid w:val="004136E6"/>
    <w:rsid w:val="004145DD"/>
    <w:rsid w:val="00414BB0"/>
    <w:rsid w:val="00422C28"/>
    <w:rsid w:val="00431D04"/>
    <w:rsid w:val="004325AC"/>
    <w:rsid w:val="004329FD"/>
    <w:rsid w:val="004350E2"/>
    <w:rsid w:val="00441D6C"/>
    <w:rsid w:val="004467E6"/>
    <w:rsid w:val="0045016C"/>
    <w:rsid w:val="0045107F"/>
    <w:rsid w:val="004677EA"/>
    <w:rsid w:val="00470355"/>
    <w:rsid w:val="00473CCD"/>
    <w:rsid w:val="004753A8"/>
    <w:rsid w:val="00477D07"/>
    <w:rsid w:val="004815CB"/>
    <w:rsid w:val="00492FC5"/>
    <w:rsid w:val="004B0FEC"/>
    <w:rsid w:val="004C36D5"/>
    <w:rsid w:val="004C55AF"/>
    <w:rsid w:val="004C65FF"/>
    <w:rsid w:val="004D3CCE"/>
    <w:rsid w:val="004E0041"/>
    <w:rsid w:val="004E53E2"/>
    <w:rsid w:val="00510345"/>
    <w:rsid w:val="00511516"/>
    <w:rsid w:val="00513DF8"/>
    <w:rsid w:val="00523B46"/>
    <w:rsid w:val="005260A9"/>
    <w:rsid w:val="005277B6"/>
    <w:rsid w:val="0056104A"/>
    <w:rsid w:val="00562A20"/>
    <w:rsid w:val="00570012"/>
    <w:rsid w:val="0057496E"/>
    <w:rsid w:val="005769E3"/>
    <w:rsid w:val="00576DAC"/>
    <w:rsid w:val="00580E23"/>
    <w:rsid w:val="0059509F"/>
    <w:rsid w:val="005B24C4"/>
    <w:rsid w:val="005B3644"/>
    <w:rsid w:val="005B6403"/>
    <w:rsid w:val="005C056E"/>
    <w:rsid w:val="005D0C7E"/>
    <w:rsid w:val="005D710F"/>
    <w:rsid w:val="005E169E"/>
    <w:rsid w:val="005E1A96"/>
    <w:rsid w:val="005E24AB"/>
    <w:rsid w:val="00605D32"/>
    <w:rsid w:val="00614249"/>
    <w:rsid w:val="00615A86"/>
    <w:rsid w:val="00615ABC"/>
    <w:rsid w:val="00620D31"/>
    <w:rsid w:val="00626091"/>
    <w:rsid w:val="00633DA0"/>
    <w:rsid w:val="00653E64"/>
    <w:rsid w:val="00654FC0"/>
    <w:rsid w:val="00657C0C"/>
    <w:rsid w:val="006601AF"/>
    <w:rsid w:val="006637AE"/>
    <w:rsid w:val="0067239E"/>
    <w:rsid w:val="00673A2C"/>
    <w:rsid w:val="00677AC6"/>
    <w:rsid w:val="00680443"/>
    <w:rsid w:val="00682108"/>
    <w:rsid w:val="006840F6"/>
    <w:rsid w:val="00694C6D"/>
    <w:rsid w:val="006A0840"/>
    <w:rsid w:val="006A0F7A"/>
    <w:rsid w:val="006C6129"/>
    <w:rsid w:val="006D0579"/>
    <w:rsid w:val="006D5AA1"/>
    <w:rsid w:val="006E16BE"/>
    <w:rsid w:val="006E25FB"/>
    <w:rsid w:val="006E4C84"/>
    <w:rsid w:val="006F0E1A"/>
    <w:rsid w:val="006F1D3A"/>
    <w:rsid w:val="006F2A6C"/>
    <w:rsid w:val="0070307D"/>
    <w:rsid w:val="00714F82"/>
    <w:rsid w:val="00741616"/>
    <w:rsid w:val="00754726"/>
    <w:rsid w:val="007618BC"/>
    <w:rsid w:val="00762880"/>
    <w:rsid w:val="00764BE2"/>
    <w:rsid w:val="00764C23"/>
    <w:rsid w:val="00765589"/>
    <w:rsid w:val="00766E08"/>
    <w:rsid w:val="00785C79"/>
    <w:rsid w:val="007933C0"/>
    <w:rsid w:val="007A4ECF"/>
    <w:rsid w:val="007A5FEA"/>
    <w:rsid w:val="007E0DC6"/>
    <w:rsid w:val="007E3091"/>
    <w:rsid w:val="007E55EF"/>
    <w:rsid w:val="007E7854"/>
    <w:rsid w:val="007F40E3"/>
    <w:rsid w:val="008078A7"/>
    <w:rsid w:val="00807B0D"/>
    <w:rsid w:val="00810640"/>
    <w:rsid w:val="0081745D"/>
    <w:rsid w:val="00820C9C"/>
    <w:rsid w:val="00822BAF"/>
    <w:rsid w:val="00823757"/>
    <w:rsid w:val="008239BA"/>
    <w:rsid w:val="00824961"/>
    <w:rsid w:val="008353D8"/>
    <w:rsid w:val="008356B0"/>
    <w:rsid w:val="00835744"/>
    <w:rsid w:val="00835EF5"/>
    <w:rsid w:val="00846EF5"/>
    <w:rsid w:val="00847973"/>
    <w:rsid w:val="00847AF5"/>
    <w:rsid w:val="008520E7"/>
    <w:rsid w:val="00855170"/>
    <w:rsid w:val="008635E7"/>
    <w:rsid w:val="00867362"/>
    <w:rsid w:val="00873369"/>
    <w:rsid w:val="0087506B"/>
    <w:rsid w:val="0087624C"/>
    <w:rsid w:val="00886D80"/>
    <w:rsid w:val="00887E55"/>
    <w:rsid w:val="00892A03"/>
    <w:rsid w:val="00893397"/>
    <w:rsid w:val="00895E23"/>
    <w:rsid w:val="00897847"/>
    <w:rsid w:val="008B16F9"/>
    <w:rsid w:val="008B2AC8"/>
    <w:rsid w:val="008B3BE0"/>
    <w:rsid w:val="008C0477"/>
    <w:rsid w:val="008C319C"/>
    <w:rsid w:val="008D6BAA"/>
    <w:rsid w:val="008E18DC"/>
    <w:rsid w:val="008E66F9"/>
    <w:rsid w:val="008E7612"/>
    <w:rsid w:val="008F2E3A"/>
    <w:rsid w:val="008F31D6"/>
    <w:rsid w:val="0090475F"/>
    <w:rsid w:val="00904FFE"/>
    <w:rsid w:val="009069BB"/>
    <w:rsid w:val="009125AB"/>
    <w:rsid w:val="009133E2"/>
    <w:rsid w:val="00913FCA"/>
    <w:rsid w:val="009155AB"/>
    <w:rsid w:val="00920AC3"/>
    <w:rsid w:val="009216B9"/>
    <w:rsid w:val="009279C7"/>
    <w:rsid w:val="0093098E"/>
    <w:rsid w:val="00940A59"/>
    <w:rsid w:val="00942926"/>
    <w:rsid w:val="009448EB"/>
    <w:rsid w:val="00950299"/>
    <w:rsid w:val="00951133"/>
    <w:rsid w:val="00957D7F"/>
    <w:rsid w:val="00963C5C"/>
    <w:rsid w:val="00964C44"/>
    <w:rsid w:val="00970801"/>
    <w:rsid w:val="00974C3C"/>
    <w:rsid w:val="00975ED9"/>
    <w:rsid w:val="009769D7"/>
    <w:rsid w:val="00977A2E"/>
    <w:rsid w:val="00987F26"/>
    <w:rsid w:val="00990667"/>
    <w:rsid w:val="00990AC7"/>
    <w:rsid w:val="0099502C"/>
    <w:rsid w:val="00995449"/>
    <w:rsid w:val="009A1213"/>
    <w:rsid w:val="009B13B2"/>
    <w:rsid w:val="009B572F"/>
    <w:rsid w:val="009D6DAF"/>
    <w:rsid w:val="009F2635"/>
    <w:rsid w:val="00A02490"/>
    <w:rsid w:val="00A05FDD"/>
    <w:rsid w:val="00A103EC"/>
    <w:rsid w:val="00A14524"/>
    <w:rsid w:val="00A1479A"/>
    <w:rsid w:val="00A17F0A"/>
    <w:rsid w:val="00A27038"/>
    <w:rsid w:val="00A27B56"/>
    <w:rsid w:val="00A31E5F"/>
    <w:rsid w:val="00A4138A"/>
    <w:rsid w:val="00A54A09"/>
    <w:rsid w:val="00A56DB0"/>
    <w:rsid w:val="00A5795A"/>
    <w:rsid w:val="00A612BA"/>
    <w:rsid w:val="00A62058"/>
    <w:rsid w:val="00A664DB"/>
    <w:rsid w:val="00A91543"/>
    <w:rsid w:val="00A94EE3"/>
    <w:rsid w:val="00A973C9"/>
    <w:rsid w:val="00AA2876"/>
    <w:rsid w:val="00AA2F4F"/>
    <w:rsid w:val="00AA305F"/>
    <w:rsid w:val="00AB7982"/>
    <w:rsid w:val="00AC148E"/>
    <w:rsid w:val="00AD0095"/>
    <w:rsid w:val="00AD581C"/>
    <w:rsid w:val="00AE0C02"/>
    <w:rsid w:val="00AE296A"/>
    <w:rsid w:val="00AE6627"/>
    <w:rsid w:val="00AE6FF6"/>
    <w:rsid w:val="00AF33FF"/>
    <w:rsid w:val="00AF55DF"/>
    <w:rsid w:val="00AF7BAA"/>
    <w:rsid w:val="00B14774"/>
    <w:rsid w:val="00B15A6F"/>
    <w:rsid w:val="00B21E9A"/>
    <w:rsid w:val="00B301B7"/>
    <w:rsid w:val="00B313E3"/>
    <w:rsid w:val="00B36C36"/>
    <w:rsid w:val="00B423CE"/>
    <w:rsid w:val="00B50403"/>
    <w:rsid w:val="00B559E7"/>
    <w:rsid w:val="00B567BD"/>
    <w:rsid w:val="00B805C2"/>
    <w:rsid w:val="00B819B6"/>
    <w:rsid w:val="00B8262C"/>
    <w:rsid w:val="00B837C1"/>
    <w:rsid w:val="00B84B04"/>
    <w:rsid w:val="00B863C2"/>
    <w:rsid w:val="00B87000"/>
    <w:rsid w:val="00B87E3D"/>
    <w:rsid w:val="00B95459"/>
    <w:rsid w:val="00BA1002"/>
    <w:rsid w:val="00BA4A28"/>
    <w:rsid w:val="00BA6B56"/>
    <w:rsid w:val="00BA714E"/>
    <w:rsid w:val="00BC18EE"/>
    <w:rsid w:val="00BC3F01"/>
    <w:rsid w:val="00BC615E"/>
    <w:rsid w:val="00BC662B"/>
    <w:rsid w:val="00BD3742"/>
    <w:rsid w:val="00BE08E4"/>
    <w:rsid w:val="00BE3629"/>
    <w:rsid w:val="00BF17D1"/>
    <w:rsid w:val="00BF1BE7"/>
    <w:rsid w:val="00C119B2"/>
    <w:rsid w:val="00C15903"/>
    <w:rsid w:val="00C26B86"/>
    <w:rsid w:val="00C2743D"/>
    <w:rsid w:val="00C31C90"/>
    <w:rsid w:val="00C32E9B"/>
    <w:rsid w:val="00C34B6C"/>
    <w:rsid w:val="00C35297"/>
    <w:rsid w:val="00C404A0"/>
    <w:rsid w:val="00C4172D"/>
    <w:rsid w:val="00C501EA"/>
    <w:rsid w:val="00C6058E"/>
    <w:rsid w:val="00C63287"/>
    <w:rsid w:val="00C660AE"/>
    <w:rsid w:val="00C667C6"/>
    <w:rsid w:val="00C74661"/>
    <w:rsid w:val="00C8648A"/>
    <w:rsid w:val="00C87EE6"/>
    <w:rsid w:val="00C92B00"/>
    <w:rsid w:val="00C934FF"/>
    <w:rsid w:val="00C95874"/>
    <w:rsid w:val="00CA1EE0"/>
    <w:rsid w:val="00CA7969"/>
    <w:rsid w:val="00CB0DA5"/>
    <w:rsid w:val="00CB1FA0"/>
    <w:rsid w:val="00CB4674"/>
    <w:rsid w:val="00CB78AE"/>
    <w:rsid w:val="00CC2655"/>
    <w:rsid w:val="00CD6ED5"/>
    <w:rsid w:val="00CF2A41"/>
    <w:rsid w:val="00D0307A"/>
    <w:rsid w:val="00D07C0A"/>
    <w:rsid w:val="00D21B6B"/>
    <w:rsid w:val="00D277A2"/>
    <w:rsid w:val="00D37A5F"/>
    <w:rsid w:val="00D37F1E"/>
    <w:rsid w:val="00D4244F"/>
    <w:rsid w:val="00D42766"/>
    <w:rsid w:val="00D4378B"/>
    <w:rsid w:val="00D52A0C"/>
    <w:rsid w:val="00D53532"/>
    <w:rsid w:val="00D659FC"/>
    <w:rsid w:val="00D6725B"/>
    <w:rsid w:val="00D77EBD"/>
    <w:rsid w:val="00D82F43"/>
    <w:rsid w:val="00D86326"/>
    <w:rsid w:val="00D86C9B"/>
    <w:rsid w:val="00D90BD3"/>
    <w:rsid w:val="00D935C8"/>
    <w:rsid w:val="00DB07F7"/>
    <w:rsid w:val="00DB1704"/>
    <w:rsid w:val="00DB5223"/>
    <w:rsid w:val="00DB56F1"/>
    <w:rsid w:val="00DC017E"/>
    <w:rsid w:val="00DD2E2F"/>
    <w:rsid w:val="00DE6904"/>
    <w:rsid w:val="00DF055D"/>
    <w:rsid w:val="00DF13D7"/>
    <w:rsid w:val="00E01267"/>
    <w:rsid w:val="00E22035"/>
    <w:rsid w:val="00E23135"/>
    <w:rsid w:val="00E23455"/>
    <w:rsid w:val="00E3151A"/>
    <w:rsid w:val="00E3225F"/>
    <w:rsid w:val="00E34D8E"/>
    <w:rsid w:val="00E352DE"/>
    <w:rsid w:val="00E43343"/>
    <w:rsid w:val="00E54A86"/>
    <w:rsid w:val="00E75C96"/>
    <w:rsid w:val="00E77DA6"/>
    <w:rsid w:val="00E77F14"/>
    <w:rsid w:val="00E80FE2"/>
    <w:rsid w:val="00E86F5D"/>
    <w:rsid w:val="00E91C73"/>
    <w:rsid w:val="00E92594"/>
    <w:rsid w:val="00EA05E3"/>
    <w:rsid w:val="00EA2817"/>
    <w:rsid w:val="00EA6765"/>
    <w:rsid w:val="00EA777B"/>
    <w:rsid w:val="00EB48E3"/>
    <w:rsid w:val="00EB7FCD"/>
    <w:rsid w:val="00EC58B8"/>
    <w:rsid w:val="00ED023D"/>
    <w:rsid w:val="00ED19AC"/>
    <w:rsid w:val="00ED21CF"/>
    <w:rsid w:val="00ED5FC4"/>
    <w:rsid w:val="00ED6A2E"/>
    <w:rsid w:val="00EE7435"/>
    <w:rsid w:val="00EF04AF"/>
    <w:rsid w:val="00EF1046"/>
    <w:rsid w:val="00EF38B7"/>
    <w:rsid w:val="00EF76FA"/>
    <w:rsid w:val="00F0445C"/>
    <w:rsid w:val="00F056BF"/>
    <w:rsid w:val="00F13F39"/>
    <w:rsid w:val="00F16275"/>
    <w:rsid w:val="00F16999"/>
    <w:rsid w:val="00F20AC3"/>
    <w:rsid w:val="00F24D9C"/>
    <w:rsid w:val="00F32C33"/>
    <w:rsid w:val="00F32C90"/>
    <w:rsid w:val="00F3544D"/>
    <w:rsid w:val="00F3756D"/>
    <w:rsid w:val="00F47028"/>
    <w:rsid w:val="00F4717D"/>
    <w:rsid w:val="00F616D8"/>
    <w:rsid w:val="00F65896"/>
    <w:rsid w:val="00F66F3A"/>
    <w:rsid w:val="00F84FF9"/>
    <w:rsid w:val="00F868FC"/>
    <w:rsid w:val="00F93A49"/>
    <w:rsid w:val="00F970C6"/>
    <w:rsid w:val="00FA0BCB"/>
    <w:rsid w:val="00FA35C1"/>
    <w:rsid w:val="00FA4216"/>
    <w:rsid w:val="00FA613C"/>
    <w:rsid w:val="00FB0C99"/>
    <w:rsid w:val="00FB7C5F"/>
    <w:rsid w:val="00FC3146"/>
    <w:rsid w:val="00FC3978"/>
    <w:rsid w:val="00FD0092"/>
    <w:rsid w:val="00FD23BF"/>
    <w:rsid w:val="00FD621D"/>
    <w:rsid w:val="00FD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1BC87"/>
  <w15:docId w15:val="{F04D579C-FF0F-47D2-B3A7-2303A9AD8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B0F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rsid w:val="00ED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rsid w:val="00ED19AC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D19A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C31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1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1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31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31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19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40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1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23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5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696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45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bkova</dc:creator>
  <cp:keywords/>
  <dc:description/>
  <cp:lastModifiedBy>Miloš Hlava</cp:lastModifiedBy>
  <cp:revision>4</cp:revision>
  <dcterms:created xsi:type="dcterms:W3CDTF">2024-01-24T23:04:00Z</dcterms:created>
  <dcterms:modified xsi:type="dcterms:W3CDTF">2024-01-24T23:18:00Z</dcterms:modified>
</cp:coreProperties>
</file>